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0363BA" w:rsidRDefault="000E0333" w:rsidP="000E0333">
      <w:pPr>
        <w:jc w:val="left"/>
        <w:rPr>
          <w:sz w:val="32"/>
          <w:szCs w:val="32"/>
        </w:rPr>
      </w:pPr>
      <w:r w:rsidRPr="000363BA">
        <w:rPr>
          <w:rFonts w:cstheme="minorHAnsi"/>
          <w:noProof/>
        </w:rPr>
        <w:drawing>
          <wp:inline distT="0" distB="0" distL="0" distR="0" wp14:anchorId="05E2D33D" wp14:editId="2AB0AB96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0363BA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0363BA" w:rsidRDefault="00EA4374" w:rsidP="000E0333">
      <w:pPr>
        <w:jc w:val="center"/>
        <w:rPr>
          <w:b/>
          <w:bCs/>
          <w:sz w:val="32"/>
          <w:szCs w:val="32"/>
        </w:rPr>
      </w:pPr>
      <w:r w:rsidRPr="000363BA">
        <w:rPr>
          <w:b/>
          <w:bCs/>
          <w:sz w:val="32"/>
          <w:szCs w:val="32"/>
        </w:rPr>
        <w:t xml:space="preserve">CTeSP em </w:t>
      </w:r>
      <w:r w:rsidR="00414918" w:rsidRPr="000363BA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0363BA" w:rsidRDefault="000E0333" w:rsidP="000E0333">
      <w:pPr>
        <w:jc w:val="center"/>
      </w:pPr>
    </w:p>
    <w:p w14:paraId="066C8DD7" w14:textId="03E36620" w:rsidR="000E0333" w:rsidRPr="000363BA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0363BA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0363BA" w:rsidRDefault="00B912D3" w:rsidP="000E033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0363BA" w:rsidRDefault="00B912D3" w:rsidP="000E033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0363BA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0363BA">
        <w:rPr>
          <w:rFonts w:cstheme="minorBidi"/>
          <w:sz w:val="28"/>
          <w:szCs w:val="28"/>
        </w:rPr>
        <w:t>Oliveira do Hospital,</w:t>
      </w:r>
      <w:r w:rsidR="00642EF2" w:rsidRPr="000363BA">
        <w:rPr>
          <w:rFonts w:cstheme="minorBidi"/>
          <w:sz w:val="28"/>
          <w:szCs w:val="28"/>
        </w:rPr>
        <w:t xml:space="preserve"> 4 </w:t>
      </w:r>
      <w:r w:rsidR="073D01A0" w:rsidRPr="000363BA">
        <w:rPr>
          <w:rFonts w:cstheme="minorBidi"/>
          <w:sz w:val="28"/>
          <w:szCs w:val="28"/>
        </w:rPr>
        <w:t>junho</w:t>
      </w:r>
      <w:r w:rsidRPr="000363BA">
        <w:rPr>
          <w:rFonts w:cstheme="minorBidi"/>
          <w:sz w:val="28"/>
          <w:szCs w:val="28"/>
        </w:rPr>
        <w:t xml:space="preserve"> de 20</w:t>
      </w:r>
      <w:r w:rsidR="073D01A0" w:rsidRPr="000363BA">
        <w:rPr>
          <w:rFonts w:cstheme="minorBidi"/>
          <w:sz w:val="28"/>
          <w:szCs w:val="28"/>
        </w:rPr>
        <w:t>24</w:t>
      </w:r>
    </w:p>
    <w:p w14:paraId="6A0258C0" w14:textId="590E6AB1" w:rsidR="00F72345" w:rsidRPr="000363BA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0363BA" w:rsidRDefault="00CE3FBA" w:rsidP="00F72345">
      <w:pPr>
        <w:jc w:val="left"/>
      </w:pPr>
      <w:r w:rsidRPr="000363BA">
        <w:rPr>
          <w:rFonts w:cstheme="minorHAnsi"/>
          <w:noProof/>
        </w:rPr>
        <w:lastRenderedPageBreak/>
        <w:drawing>
          <wp:inline distT="0" distB="0" distL="0" distR="0" wp14:anchorId="644227C3" wp14:editId="200CEB6E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0363BA" w:rsidRDefault="000E0333" w:rsidP="000E0333"/>
    <w:p w14:paraId="73F81561" w14:textId="77777777" w:rsidR="000E0333" w:rsidRPr="000363BA" w:rsidRDefault="000E0333" w:rsidP="000E0333"/>
    <w:p w14:paraId="0F5917B6" w14:textId="28A36FFD" w:rsidR="000E0333" w:rsidRPr="000363BA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0363BA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0363BA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0363BA" w:rsidRDefault="000E0333" w:rsidP="000E0333">
      <w:pPr>
        <w:spacing w:line="360" w:lineRule="auto"/>
        <w:jc w:val="center"/>
        <w:rPr>
          <w:rFonts w:cstheme="minorHAnsi"/>
        </w:rPr>
      </w:pPr>
      <w:r w:rsidRPr="000363BA">
        <w:rPr>
          <w:rFonts w:cstheme="minorHAnsi"/>
          <w:b/>
        </w:rPr>
        <w:t xml:space="preserve">De </w:t>
      </w:r>
      <w:r w:rsidR="00450392" w:rsidRPr="000363BA">
        <w:rPr>
          <w:rFonts w:cstheme="minorHAnsi"/>
          <w:b/>
        </w:rPr>
        <w:t>14</w:t>
      </w:r>
      <w:r w:rsidRPr="000363BA">
        <w:rPr>
          <w:rFonts w:cstheme="minorHAnsi"/>
          <w:b/>
        </w:rPr>
        <w:t>/</w:t>
      </w:r>
      <w:r w:rsidR="00450392" w:rsidRPr="000363BA">
        <w:rPr>
          <w:rFonts w:cstheme="minorHAnsi"/>
          <w:b/>
        </w:rPr>
        <w:t>02</w:t>
      </w:r>
      <w:r w:rsidRPr="000363BA">
        <w:rPr>
          <w:rFonts w:cstheme="minorHAnsi"/>
          <w:b/>
        </w:rPr>
        <w:t>/20</w:t>
      </w:r>
      <w:r w:rsidR="00450392" w:rsidRPr="000363BA">
        <w:rPr>
          <w:rFonts w:cstheme="minorHAnsi"/>
          <w:b/>
        </w:rPr>
        <w:t>24</w:t>
      </w:r>
      <w:r w:rsidRPr="000363BA">
        <w:rPr>
          <w:rFonts w:cstheme="minorHAnsi"/>
          <w:b/>
        </w:rPr>
        <w:t xml:space="preserve"> a </w:t>
      </w:r>
      <w:r w:rsidR="00450392" w:rsidRPr="000363BA">
        <w:rPr>
          <w:rFonts w:cstheme="minorHAnsi"/>
          <w:b/>
        </w:rPr>
        <w:t>0</w:t>
      </w:r>
      <w:r w:rsidR="00642EF2" w:rsidRPr="000363BA">
        <w:rPr>
          <w:rFonts w:cstheme="minorHAnsi"/>
          <w:b/>
        </w:rPr>
        <w:t>4</w:t>
      </w:r>
      <w:r w:rsidRPr="000363BA">
        <w:rPr>
          <w:rFonts w:cstheme="minorHAnsi"/>
          <w:b/>
        </w:rPr>
        <w:t>/</w:t>
      </w:r>
      <w:r w:rsidR="00450392" w:rsidRPr="000363BA">
        <w:rPr>
          <w:rFonts w:cstheme="minorHAnsi"/>
          <w:b/>
        </w:rPr>
        <w:t>06</w:t>
      </w:r>
      <w:r w:rsidRPr="000363BA">
        <w:rPr>
          <w:rFonts w:cstheme="minorHAnsi"/>
          <w:b/>
        </w:rPr>
        <w:t>/20</w:t>
      </w:r>
      <w:r w:rsidR="00450392" w:rsidRPr="000363BA">
        <w:rPr>
          <w:rFonts w:cstheme="minorHAnsi"/>
          <w:b/>
        </w:rPr>
        <w:t>24</w:t>
      </w:r>
    </w:p>
    <w:p w14:paraId="6AA4BC60" w14:textId="77777777" w:rsidR="000E0333" w:rsidRPr="000363BA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0363BA" w:rsidRDefault="00B912D3" w:rsidP="00B912D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0363BA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0363BA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0363BA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0363BA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0363BA">
        <w:rPr>
          <w:rFonts w:cstheme="minorHAnsi"/>
          <w:i/>
          <w:szCs w:val="24"/>
        </w:rPr>
        <w:t>Célia Pereira</w:t>
      </w:r>
    </w:p>
    <w:p w14:paraId="331A30A8" w14:textId="1AEB4597" w:rsidR="00642EF2" w:rsidRPr="000363BA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0363BA">
        <w:rPr>
          <w:rFonts w:cstheme="minorHAnsi"/>
          <w:i/>
          <w:szCs w:val="24"/>
        </w:rPr>
        <w:t>Professora,</w:t>
      </w:r>
      <w:r w:rsidR="00250101" w:rsidRPr="000363BA">
        <w:rPr>
          <w:rFonts w:cstheme="minorHAnsi"/>
          <w:i/>
          <w:szCs w:val="24"/>
        </w:rPr>
        <w:t xml:space="preserve"> </w:t>
      </w:r>
      <w:r w:rsidRPr="000363BA">
        <w:rPr>
          <w:rFonts w:cstheme="minorHAnsi"/>
          <w:i/>
          <w:szCs w:val="24"/>
        </w:rPr>
        <w:t>ESTGOH</w:t>
      </w:r>
    </w:p>
    <w:p w14:paraId="0EC9674A" w14:textId="77777777" w:rsidR="00642EF2" w:rsidRPr="000363BA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0363BA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0363BA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0363BA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0363BA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0363BA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0363BA">
        <w:rPr>
          <w:rStyle w:val="gi"/>
          <w:rFonts w:cstheme="minorHAnsi"/>
          <w:i/>
          <w:szCs w:val="24"/>
        </w:rPr>
        <w:t>Gestor IT,</w:t>
      </w:r>
      <w:r w:rsidR="00250101" w:rsidRPr="000363BA">
        <w:rPr>
          <w:rStyle w:val="gi"/>
          <w:rFonts w:cstheme="minorHAnsi"/>
          <w:i/>
          <w:szCs w:val="24"/>
        </w:rPr>
        <w:t xml:space="preserve"> </w:t>
      </w:r>
      <w:r w:rsidRPr="000363BA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0363BA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0363BA" w:rsidRDefault="00F72345" w:rsidP="00F72345"/>
    <w:p w14:paraId="4B39A6B1" w14:textId="77777777" w:rsidR="00CE3FBA" w:rsidRPr="000363BA" w:rsidRDefault="00CE3FBA" w:rsidP="005A30E1">
      <w:pPr>
        <w:pStyle w:val="Heading0"/>
        <w:rPr>
          <w:lang w:val="pt-PT"/>
        </w:rPr>
        <w:sectPr w:rsidR="00CE3FBA" w:rsidRPr="000363BA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0363BA" w:rsidRDefault="344B3F42" w:rsidP="00EC1E66">
      <w:r w:rsidRPr="000363BA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0363BA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0363BA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0363BA">
        <w:rPr>
          <w:i/>
          <w:iCs/>
        </w:rPr>
        <w:t>Eu</w:t>
      </w:r>
      <w:r w:rsidR="00B912D3" w:rsidRPr="000363BA">
        <w:rPr>
          <w:i/>
          <w:iCs/>
        </w:rPr>
        <w:t>, Alexandre Miguel Garcia Brito</w:t>
      </w:r>
      <w:r w:rsidRPr="000363BA">
        <w:rPr>
          <w:i/>
          <w:iCs/>
        </w:rPr>
        <w:t xml:space="preserve">, estudante n.º </w:t>
      </w:r>
      <w:r w:rsidR="00450392" w:rsidRPr="000363BA">
        <w:rPr>
          <w:i/>
          <w:iCs/>
        </w:rPr>
        <w:t>2022</w:t>
      </w:r>
      <w:r w:rsidR="00B912D3" w:rsidRPr="000363BA">
        <w:rPr>
          <w:i/>
          <w:iCs/>
        </w:rPr>
        <w:t>109306</w:t>
      </w:r>
      <w:r w:rsidRPr="000363BA">
        <w:rPr>
          <w:i/>
          <w:iCs/>
        </w:rPr>
        <w:t xml:space="preserve"> d</w:t>
      </w:r>
      <w:r w:rsidR="00450392" w:rsidRPr="000363BA">
        <w:rPr>
          <w:i/>
          <w:iCs/>
        </w:rPr>
        <w:t>o</w:t>
      </w:r>
      <w:r w:rsidRPr="000363BA">
        <w:rPr>
          <w:i/>
          <w:iCs/>
        </w:rPr>
        <w:t xml:space="preserve"> </w:t>
      </w:r>
      <w:r w:rsidR="00450392" w:rsidRPr="000363BA">
        <w:rPr>
          <w:i/>
          <w:iCs/>
        </w:rPr>
        <w:t>CTeSP</w:t>
      </w:r>
      <w:r w:rsidRPr="000363BA">
        <w:rPr>
          <w:i/>
          <w:iCs/>
        </w:rPr>
        <w:t xml:space="preserve"> em </w:t>
      </w:r>
      <w:r w:rsidR="00450392" w:rsidRPr="000363BA">
        <w:rPr>
          <w:i/>
          <w:iCs/>
        </w:rPr>
        <w:t xml:space="preserve">Tecnologias e </w:t>
      </w:r>
      <w:r w:rsidR="00533E6E" w:rsidRPr="000363BA">
        <w:rPr>
          <w:i/>
          <w:iCs/>
        </w:rPr>
        <w:t>P</w:t>
      </w:r>
      <w:r w:rsidR="00450392" w:rsidRPr="000363BA">
        <w:rPr>
          <w:i/>
          <w:iCs/>
        </w:rPr>
        <w:t xml:space="preserve">rogramação de </w:t>
      </w:r>
      <w:r w:rsidR="00533E6E" w:rsidRPr="000363BA">
        <w:rPr>
          <w:i/>
          <w:iCs/>
        </w:rPr>
        <w:t xml:space="preserve">Sistemas </w:t>
      </w:r>
      <w:r w:rsidR="00450392" w:rsidRPr="000363BA">
        <w:rPr>
          <w:i/>
          <w:iCs/>
        </w:rPr>
        <w:t xml:space="preserve">de </w:t>
      </w:r>
      <w:r w:rsidR="00533E6E" w:rsidRPr="000363BA">
        <w:rPr>
          <w:i/>
          <w:iCs/>
        </w:rPr>
        <w:t>Informação</w:t>
      </w:r>
      <w:r w:rsidRPr="000363BA">
        <w:rPr>
          <w:i/>
          <w:iCs/>
        </w:rPr>
        <w:t xml:space="preserve">, declaro que </w:t>
      </w:r>
      <w:r w:rsidR="00533E6E" w:rsidRPr="000363BA">
        <w:rPr>
          <w:i/>
          <w:iCs/>
        </w:rPr>
        <w:t xml:space="preserve">este </w:t>
      </w:r>
      <w:r w:rsidRPr="000363BA">
        <w:rPr>
          <w:i/>
          <w:iCs/>
        </w:rPr>
        <w:t>relatório de estágio é original e que, ao longo da sua elaboração, não pratiquei plágio ou qualquer forma de falsificação de conteúdo. O relatório de estágio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0363BA" w:rsidRDefault="005A30E1" w:rsidP="005A30E1">
      <w:pPr>
        <w:spacing w:line="360" w:lineRule="auto"/>
        <w:rPr>
          <w:rFonts w:cstheme="minorHAnsi"/>
          <w:i/>
          <w:iCs/>
        </w:rPr>
      </w:pPr>
      <w:r w:rsidRPr="000363BA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0363BA">
        <w:rPr>
          <w:i/>
          <w:iCs/>
        </w:rPr>
        <w:t>pseudonimização</w:t>
      </w:r>
      <w:proofErr w:type="spellEnd"/>
      <w:r w:rsidRPr="000363BA">
        <w:rPr>
          <w:i/>
          <w:iCs/>
        </w:rPr>
        <w:t xml:space="preserve"> ou anonimização de dados pessoais ou organizacionais</w:t>
      </w:r>
      <w:r w:rsidRPr="000363BA">
        <w:rPr>
          <w:rFonts w:cstheme="minorHAnsi"/>
          <w:i/>
          <w:iCs/>
        </w:rPr>
        <w:t>.</w:t>
      </w:r>
    </w:p>
    <w:p w14:paraId="437135F2" w14:textId="77777777" w:rsidR="005A30E1" w:rsidRPr="000363BA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14C1929F" w:rsidR="005A30E1" w:rsidRPr="000363BA" w:rsidRDefault="005A30E1" w:rsidP="005A30E1">
      <w:pPr>
        <w:rPr>
          <w:rFonts w:cstheme="minorHAnsi"/>
          <w:i/>
          <w:iCs/>
        </w:rPr>
      </w:pPr>
      <w:r w:rsidRPr="000363BA">
        <w:rPr>
          <w:rFonts w:cstheme="minorHAnsi"/>
          <w:i/>
          <w:iCs/>
        </w:rPr>
        <w:t xml:space="preserve">Oliveira do Hospital, </w:t>
      </w:r>
      <w:r w:rsidR="00450392" w:rsidRPr="000363BA">
        <w:rPr>
          <w:rFonts w:cstheme="minorHAnsi"/>
          <w:i/>
          <w:iCs/>
        </w:rPr>
        <w:t>03</w:t>
      </w:r>
      <w:r w:rsidRPr="000363BA">
        <w:rPr>
          <w:rFonts w:cstheme="minorHAnsi"/>
          <w:i/>
          <w:iCs/>
        </w:rPr>
        <w:t xml:space="preserve"> de </w:t>
      </w:r>
      <w:r w:rsidR="00450392" w:rsidRPr="000363BA">
        <w:rPr>
          <w:rFonts w:cstheme="minorHAnsi"/>
          <w:i/>
          <w:iCs/>
        </w:rPr>
        <w:t>junho</w:t>
      </w:r>
      <w:r w:rsidRPr="000363BA">
        <w:rPr>
          <w:rFonts w:cstheme="minorHAnsi"/>
          <w:i/>
          <w:iCs/>
        </w:rPr>
        <w:t xml:space="preserve"> de 20</w:t>
      </w:r>
      <w:r w:rsidR="00450392" w:rsidRPr="000363BA">
        <w:rPr>
          <w:rFonts w:cstheme="minorHAnsi"/>
          <w:i/>
          <w:iCs/>
        </w:rPr>
        <w:t>24</w:t>
      </w:r>
    </w:p>
    <w:p w14:paraId="59DCDD94" w14:textId="16DAB0A4" w:rsidR="005A30E1" w:rsidRPr="000363BA" w:rsidRDefault="005A30E1" w:rsidP="005A30E1">
      <w:pPr>
        <w:rPr>
          <w:rFonts w:cstheme="minorHAnsi"/>
          <w:i/>
          <w:iCs/>
        </w:rPr>
      </w:pPr>
      <w:r w:rsidRPr="000363BA">
        <w:rPr>
          <w:rFonts w:cstheme="minorHAnsi"/>
          <w:i/>
          <w:iCs/>
        </w:rPr>
        <w:t>Nome completo:</w:t>
      </w:r>
      <w:r w:rsidR="00450392" w:rsidRPr="000363BA">
        <w:rPr>
          <w:rFonts w:cstheme="minorHAnsi"/>
          <w:i/>
          <w:iCs/>
        </w:rPr>
        <w:t xml:space="preserve"> </w:t>
      </w:r>
      <w:r w:rsidR="00B912D3" w:rsidRPr="000363BA">
        <w:rPr>
          <w:rFonts w:cstheme="minorHAnsi"/>
          <w:i/>
          <w:iCs/>
        </w:rPr>
        <w:t>Alexandre Miguel Garcia Brito</w:t>
      </w:r>
    </w:p>
    <w:p w14:paraId="092D4A2A" w14:textId="77777777" w:rsidR="005A30E1" w:rsidRPr="000363BA" w:rsidRDefault="005A30E1" w:rsidP="005A30E1">
      <w:pPr>
        <w:rPr>
          <w:rFonts w:cstheme="minorHAnsi"/>
          <w:i/>
          <w:iCs/>
        </w:rPr>
      </w:pPr>
    </w:p>
    <w:p w14:paraId="2982E71B" w14:textId="3C72528C" w:rsidR="005A30E1" w:rsidRPr="000363BA" w:rsidRDefault="005A30E1" w:rsidP="005A30E1">
      <w:r w:rsidRPr="000363BA">
        <w:rPr>
          <w:rFonts w:cstheme="minorHAnsi"/>
          <w:i/>
          <w:iCs/>
        </w:rPr>
        <w:t>Assinatura:</w:t>
      </w:r>
    </w:p>
    <w:p w14:paraId="1DE8B2FA" w14:textId="77777777" w:rsidR="005A30E1" w:rsidRPr="000363BA" w:rsidRDefault="005A30E1" w:rsidP="005A30E1">
      <w:pPr>
        <w:rPr>
          <w:b/>
          <w:lang w:eastAsia="pt-PT"/>
        </w:rPr>
      </w:pPr>
      <w:r w:rsidRPr="000363BA">
        <w:rPr>
          <w:b/>
          <w:lang w:eastAsia="pt-PT"/>
        </w:rPr>
        <w:br w:type="page"/>
      </w:r>
    </w:p>
    <w:p w14:paraId="0326F532" w14:textId="77777777" w:rsidR="005A30E1" w:rsidRPr="000363BA" w:rsidRDefault="344B3F42" w:rsidP="00EC1E66">
      <w:r w:rsidRPr="000363BA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0363BA" w:rsidRDefault="111782B4" w:rsidP="00D65D90">
      <w:pPr>
        <w:spacing w:line="360" w:lineRule="auto"/>
        <w:ind w:firstLine="709"/>
      </w:pPr>
      <w:r w:rsidRPr="000363BA">
        <w:rPr>
          <w:lang w:eastAsia="pt-PT"/>
        </w:rPr>
        <w:t>Gostaria de expressar a minha sincera gratidão à empresa Aquinos pela oportunidade de realizar o meu estágio.</w:t>
      </w:r>
    </w:p>
    <w:p w14:paraId="0C98F648" w14:textId="1CE0A9F4" w:rsidR="00AD6976" w:rsidRPr="000363BA" w:rsidRDefault="111782B4" w:rsidP="00D65D90">
      <w:pPr>
        <w:spacing w:line="360" w:lineRule="auto"/>
        <w:ind w:firstLine="709"/>
        <w:rPr>
          <w:lang w:eastAsia="pt-PT"/>
        </w:rPr>
      </w:pPr>
      <w:r w:rsidRPr="000363BA">
        <w:rPr>
          <w:lang w:eastAsia="pt-PT"/>
        </w:rPr>
        <w:t xml:space="preserve">Agradeço especialmente à equipa do departamento de TI pela </w:t>
      </w:r>
      <w:proofErr w:type="spellStart"/>
      <w:r w:rsidRPr="000363BA">
        <w:rPr>
          <w:lang w:eastAsia="pt-PT"/>
        </w:rPr>
        <w:t>recepção</w:t>
      </w:r>
      <w:proofErr w:type="spellEnd"/>
      <w:r w:rsidRPr="000363BA">
        <w:rPr>
          <w:lang w:eastAsia="pt-PT"/>
        </w:rPr>
        <w:t xml:space="preserve"> e pelo apoio contínuo durante todo o período de estágio</w:t>
      </w:r>
      <w:r w:rsidR="650A65AC" w:rsidRPr="000363BA">
        <w:rPr>
          <w:lang w:eastAsia="pt-PT"/>
        </w:rPr>
        <w:t xml:space="preserve"> e </w:t>
      </w:r>
      <w:proofErr w:type="spellStart"/>
      <w:r w:rsidR="650A65AC" w:rsidRPr="000363BA">
        <w:rPr>
          <w:lang w:eastAsia="pt-PT"/>
        </w:rPr>
        <w:t>tambem</w:t>
      </w:r>
      <w:proofErr w:type="spellEnd"/>
      <w:r w:rsidR="650A65AC" w:rsidRPr="000363BA">
        <w:rPr>
          <w:lang w:eastAsia="pt-PT"/>
        </w:rPr>
        <w:t xml:space="preserve"> ao Recursos humanos pelo apoio durante os altos e baixos do est</w:t>
      </w:r>
      <w:r w:rsidR="00EC1E66" w:rsidRPr="000363BA">
        <w:rPr>
          <w:lang w:eastAsia="pt-PT"/>
        </w:rPr>
        <w:t>á</w:t>
      </w:r>
      <w:r w:rsidR="650A65AC" w:rsidRPr="000363BA">
        <w:rPr>
          <w:lang w:eastAsia="pt-PT"/>
        </w:rPr>
        <w:t>gio</w:t>
      </w:r>
      <w:r w:rsidRPr="000363BA">
        <w:rPr>
          <w:lang w:eastAsia="pt-PT"/>
        </w:rPr>
        <w:t>.</w:t>
      </w:r>
    </w:p>
    <w:p w14:paraId="1D2E26FA" w14:textId="13D3B5A6" w:rsidR="00AD6976" w:rsidRPr="000363BA" w:rsidRDefault="111782B4" w:rsidP="00D65D90">
      <w:pPr>
        <w:spacing w:line="360" w:lineRule="auto"/>
        <w:ind w:firstLine="709"/>
        <w:rPr>
          <w:lang w:eastAsia="pt-PT"/>
        </w:rPr>
      </w:pPr>
      <w:r w:rsidRPr="000363BA">
        <w:rPr>
          <w:lang w:eastAsia="pt-PT"/>
        </w:rPr>
        <w:t>A vossa orientação e disponibilidade foram fundamentais para o meu desenvolvimento profissional e pessoal.</w:t>
      </w:r>
    </w:p>
    <w:p w14:paraId="480B5B0E" w14:textId="776F0936" w:rsidR="00AD6976" w:rsidRPr="000363BA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0363BA">
        <w:rPr>
          <w:lang w:eastAsia="pt-PT"/>
        </w:rPr>
        <w:t>Este estágio proporcionou-me uma experiência prática valiosa, permitindo-me aplicar os conhecimentos adquiridos durante a minha formação acad</w:t>
      </w:r>
      <w:r w:rsidR="00EC1E66" w:rsidRPr="000363BA">
        <w:rPr>
          <w:lang w:eastAsia="pt-PT"/>
        </w:rPr>
        <w:t>é</w:t>
      </w:r>
      <w:r w:rsidRPr="000363BA">
        <w:rPr>
          <w:lang w:eastAsia="pt-PT"/>
        </w:rPr>
        <w:t xml:space="preserve">mica e aprender novas competências que serão essenciais para a minha carreira futura. </w:t>
      </w:r>
    </w:p>
    <w:p w14:paraId="6FA3F3C2" w14:textId="1ED9506A" w:rsidR="00AD6976" w:rsidRPr="000363BA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0363BA">
        <w:rPr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0363BA">
        <w:rPr>
          <w:lang w:eastAsia="pt-PT"/>
        </w:rPr>
        <w:t xml:space="preserve">a serem </w:t>
      </w:r>
      <w:r w:rsidRPr="000363BA">
        <w:rPr>
          <w:lang w:eastAsia="pt-PT"/>
        </w:rPr>
        <w:t>desenvolvidos.</w:t>
      </w:r>
      <w:r w:rsidR="00AD6976" w:rsidRPr="000363BA">
        <w:rPr>
          <w:rFonts w:cstheme="minorBidi"/>
        </w:rPr>
        <w:br w:type="page"/>
      </w:r>
    </w:p>
    <w:p w14:paraId="27533FA0" w14:textId="758E158E" w:rsidR="007055C7" w:rsidRPr="000363BA" w:rsidRDefault="17D489D2" w:rsidP="00D65D90">
      <w:pPr>
        <w:pStyle w:val="Heading0"/>
        <w:rPr>
          <w:rFonts w:cstheme="minorBidi"/>
          <w:lang w:val="pt-PT"/>
        </w:rPr>
      </w:pPr>
      <w:bookmarkStart w:id="0" w:name="_Toc169977590"/>
      <w:r w:rsidRPr="000363BA">
        <w:rPr>
          <w:rFonts w:cstheme="minorBidi"/>
          <w:lang w:val="pt-PT"/>
        </w:rPr>
        <w:lastRenderedPageBreak/>
        <w:t>Resumo</w:t>
      </w:r>
      <w:bookmarkEnd w:id="0"/>
    </w:p>
    <w:p w14:paraId="1C4E8A78" w14:textId="0D8FE70E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 xml:space="preserve">Este trabalho foi </w:t>
      </w:r>
      <w:r w:rsidR="0048677E" w:rsidRPr="000363BA">
        <w:rPr>
          <w:rFonts w:cstheme="minorHAnsi"/>
        </w:rPr>
        <w:t>estorturado</w:t>
      </w:r>
      <w:r w:rsidRPr="000363BA">
        <w:rPr>
          <w:rFonts w:cstheme="minorHAnsi"/>
        </w:rPr>
        <w:t xml:space="preserve"> em quatro fases principais, cada uma abordando diferentes </w:t>
      </w:r>
      <w:r w:rsidR="7712A66D" w:rsidRPr="000363BA">
        <w:rPr>
          <w:rFonts w:cstheme="minorHAnsi"/>
        </w:rPr>
        <w:t>aspetos</w:t>
      </w:r>
      <w:r w:rsidRPr="000363BA">
        <w:rPr>
          <w:rFonts w:cstheme="minorHAnsi"/>
        </w:rPr>
        <w:t xml:space="preserve"> do desenvolvimento de uma aplicação para </w:t>
      </w:r>
      <w:r w:rsidR="00F675E4" w:rsidRPr="000363BA">
        <w:rPr>
          <w:rFonts w:eastAsia="Times New Roman" w:cstheme="minorHAnsi"/>
          <w:szCs w:val="24"/>
          <w:lang w:eastAsia="pt-PT"/>
        </w:rPr>
        <w:t>registro e arquivamento de dados de produção</w:t>
      </w:r>
      <w:r w:rsidRPr="000363BA">
        <w:rPr>
          <w:rFonts w:cstheme="minorHAnsi"/>
        </w:rPr>
        <w:t>.</w:t>
      </w:r>
    </w:p>
    <w:p w14:paraId="4B0C2E7D" w14:textId="77777777" w:rsidR="00684266" w:rsidRPr="000363BA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0363BA" w:rsidRDefault="770297E8" w:rsidP="00EC1E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0363BA">
        <w:rPr>
          <w:rFonts w:cstheme="minorHAnsi"/>
        </w:rPr>
        <w:t>é</w:t>
      </w:r>
      <w:r w:rsidRPr="000363BA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Pr="000363BA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0363BA" w:rsidRDefault="00684266" w:rsidP="00EC1E66">
      <w:pPr>
        <w:spacing w:after="0" w:line="360" w:lineRule="auto"/>
        <w:rPr>
          <w:rFonts w:cstheme="minorHAnsi"/>
        </w:rPr>
      </w:pPr>
    </w:p>
    <w:p w14:paraId="7B4FB75A" w14:textId="293388DB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Além disso, busquei contribuir de forma significativa para o projeto, desde a conceção até a implementação da aplicação, garantindo que cada fase fosse realizada com o máximo de rigor e eficiência.</w:t>
      </w:r>
    </w:p>
    <w:p w14:paraId="7194859E" w14:textId="77777777" w:rsidR="00684266" w:rsidRPr="000363BA" w:rsidRDefault="00684266" w:rsidP="00E871F3">
      <w:pPr>
        <w:spacing w:after="0" w:line="360" w:lineRule="auto"/>
        <w:rPr>
          <w:rFonts w:cstheme="minorHAnsi"/>
        </w:rPr>
      </w:pPr>
    </w:p>
    <w:p w14:paraId="7B903742" w14:textId="248A19A1" w:rsidR="00D65D90" w:rsidRPr="000363BA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0363BA">
        <w:rPr>
          <w:rFonts w:cstheme="minorHAnsi"/>
        </w:rPr>
        <w:t xml:space="preserve">Essa abordagem não apenas me permitiu aprimorar </w:t>
      </w:r>
      <w:r w:rsidR="261CF394" w:rsidRPr="000363BA">
        <w:rPr>
          <w:rFonts w:cstheme="minorHAnsi"/>
        </w:rPr>
        <w:t xml:space="preserve">as </w:t>
      </w:r>
      <w:r w:rsidRPr="000363BA">
        <w:rPr>
          <w:rFonts w:cstheme="minorHAnsi"/>
        </w:rPr>
        <w:t xml:space="preserve">minhas competências técnicas, mas também </w:t>
      </w:r>
      <w:r w:rsidR="48AB7C61" w:rsidRPr="000363BA">
        <w:rPr>
          <w:rFonts w:cstheme="minorHAnsi"/>
        </w:rPr>
        <w:t xml:space="preserve">ao mesmo tempo </w:t>
      </w:r>
      <w:r w:rsidRPr="000363BA">
        <w:rPr>
          <w:rFonts w:cstheme="minorHAnsi"/>
        </w:rPr>
        <w:t xml:space="preserve">fortalecer </w:t>
      </w:r>
      <w:r w:rsidR="18DA8F00" w:rsidRPr="000363BA">
        <w:rPr>
          <w:rFonts w:cstheme="minorHAnsi"/>
        </w:rPr>
        <w:t xml:space="preserve">as </w:t>
      </w:r>
      <w:r w:rsidRPr="000363BA">
        <w:rPr>
          <w:rFonts w:cstheme="minorHAnsi"/>
        </w:rPr>
        <w:t>minhas habilidades de trabalho em equipe</w:t>
      </w:r>
      <w:r w:rsidR="51C552E6" w:rsidRPr="000363BA">
        <w:rPr>
          <w:rFonts w:cstheme="minorHAnsi"/>
        </w:rPr>
        <w:t xml:space="preserve"> (com o colega de estágio Paulo</w:t>
      </w:r>
      <w:r w:rsidR="0048677E" w:rsidRPr="000363BA">
        <w:rPr>
          <w:rFonts w:cstheme="minorHAnsi"/>
        </w:rPr>
        <w:t xml:space="preserve"> Santos</w:t>
      </w:r>
      <w:r w:rsidR="51C552E6" w:rsidRPr="000363BA">
        <w:rPr>
          <w:rFonts w:cstheme="minorHAnsi"/>
        </w:rPr>
        <w:t>)</w:t>
      </w:r>
      <w:r w:rsidRPr="000363BA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0363BA">
        <w:rPr>
          <w:rFonts w:cstheme="minorHAnsi"/>
        </w:rPr>
        <w:t>é</w:t>
      </w:r>
      <w:r w:rsidRPr="000363BA">
        <w:rPr>
          <w:rFonts w:cstheme="minorHAnsi"/>
        </w:rPr>
        <w:t>micas em cenários práticos, resultando em um crescimento significativo a nível profissional.</w:t>
      </w:r>
    </w:p>
    <w:p w14:paraId="15926D7A" w14:textId="118E381D" w:rsidR="00D65D90" w:rsidRPr="000363BA" w:rsidRDefault="00D65D90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784C370E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5571C3F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9097369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0363BA" w:rsidRDefault="006A6E37" w:rsidP="007055C7">
      <w:pPr>
        <w:rPr>
          <w:rFonts w:cstheme="minorHAnsi"/>
          <w:b/>
          <w:sz w:val="28"/>
          <w:szCs w:val="28"/>
        </w:rPr>
      </w:pPr>
      <w:r w:rsidRPr="000363BA">
        <w:rPr>
          <w:rFonts w:cstheme="minorHAnsi"/>
          <w:b/>
          <w:sz w:val="28"/>
          <w:szCs w:val="28"/>
        </w:rPr>
        <w:lastRenderedPageBreak/>
        <w:t>Palavras-chave</w:t>
      </w:r>
    </w:p>
    <w:p w14:paraId="7470F27C" w14:textId="7817F56F" w:rsidR="00AD6976" w:rsidRPr="000363BA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proofErr w:type="spellStart"/>
      <w:proofErr w:type="gramStart"/>
      <w:r w:rsidRPr="000363BA">
        <w:rPr>
          <w:rFonts w:cstheme="minorHAnsi"/>
        </w:rPr>
        <w:t>RFID,Base</w:t>
      </w:r>
      <w:proofErr w:type="spellEnd"/>
      <w:proofErr w:type="gramEnd"/>
      <w:r w:rsidRPr="000363BA">
        <w:rPr>
          <w:rFonts w:cstheme="minorHAnsi"/>
        </w:rPr>
        <w:t xml:space="preserve"> de Dados,C#,</w:t>
      </w:r>
      <w:proofErr w:type="spellStart"/>
      <w:r w:rsidRPr="000363BA">
        <w:rPr>
          <w:rFonts w:cstheme="minorHAnsi"/>
        </w:rPr>
        <w:t>Tags</w:t>
      </w:r>
      <w:r w:rsidR="000F2404" w:rsidRPr="000363BA">
        <w:rPr>
          <w:rFonts w:cstheme="minorHAnsi"/>
        </w:rPr>
        <w:t>,SQL</w:t>
      </w:r>
      <w:proofErr w:type="spellEnd"/>
      <w:r w:rsidR="00AD6976" w:rsidRPr="000363BA">
        <w:rPr>
          <w:rFonts w:cstheme="minorHAnsi"/>
        </w:rPr>
        <w:br w:type="page"/>
      </w:r>
    </w:p>
    <w:p w14:paraId="66D6B105" w14:textId="13C7D632" w:rsidR="008570A9" w:rsidRPr="000363BA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0363BA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1" w:name="_Toc464429015" w:displacedByCustomXml="next"/>
    <w:sdt>
      <w:sdtPr>
        <w:rPr>
          <w:noProof w:val="0"/>
        </w:rPr>
        <w:id w:val="102073230"/>
        <w:docPartObj>
          <w:docPartGallery w:val="Table of Contents"/>
          <w:docPartUnique/>
        </w:docPartObj>
      </w:sdtPr>
      <w:sdtContent>
        <w:p w14:paraId="49766596" w14:textId="16721069" w:rsidR="00F729B4" w:rsidRDefault="00D65D9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0363BA">
            <w:rPr>
              <w:noProof w:val="0"/>
            </w:rPr>
            <w:fldChar w:fldCharType="begin"/>
          </w:r>
          <w:r w:rsidRPr="000363BA">
            <w:rPr>
              <w:noProof w:val="0"/>
            </w:rPr>
            <w:instrText>TOC \o "1-9" \z \u \h</w:instrText>
          </w:r>
          <w:r w:rsidRPr="000363BA">
            <w:rPr>
              <w:noProof w:val="0"/>
            </w:rPr>
            <w:fldChar w:fldCharType="separate"/>
          </w:r>
          <w:hyperlink w:anchor="_Toc169977590" w:history="1">
            <w:r w:rsidR="00F729B4" w:rsidRPr="00B256B4">
              <w:rPr>
                <w:rStyle w:val="Hiperligao"/>
              </w:rPr>
              <w:t>Resumo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0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iii</w:t>
            </w:r>
            <w:r w:rsidR="00F729B4">
              <w:rPr>
                <w:webHidden/>
              </w:rPr>
              <w:fldChar w:fldCharType="end"/>
            </w:r>
          </w:hyperlink>
        </w:p>
        <w:p w14:paraId="5E240D1F" w14:textId="69E18440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1" w:history="1">
            <w:r w:rsidRPr="00B256B4">
              <w:rPr>
                <w:rStyle w:val="Hiperligao"/>
              </w:rPr>
              <w:t>Lista de Figur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vi</w:t>
            </w:r>
            <w:r>
              <w:rPr>
                <w:webHidden/>
              </w:rPr>
              <w:fldChar w:fldCharType="end"/>
            </w:r>
          </w:hyperlink>
        </w:p>
        <w:p w14:paraId="2818521A" w14:textId="093E8E72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2" w:history="1">
            <w:r w:rsidRPr="00B256B4">
              <w:rPr>
                <w:rStyle w:val="Hiperligao"/>
              </w:rPr>
              <w:t>Lista de Acrónim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vii</w:t>
            </w:r>
            <w:r>
              <w:rPr>
                <w:webHidden/>
              </w:rPr>
              <w:fldChar w:fldCharType="end"/>
            </w:r>
          </w:hyperlink>
        </w:p>
        <w:p w14:paraId="4812823E" w14:textId="2091FA58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3" w:history="1">
            <w:r w:rsidRPr="00B256B4">
              <w:rPr>
                <w:rStyle w:val="Hiperligao"/>
              </w:rPr>
              <w:t>1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Introdu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91B535A" w14:textId="1758D29B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4" w:history="1">
            <w:r w:rsidRPr="00B256B4">
              <w:rPr>
                <w:rStyle w:val="Hiperligao"/>
              </w:rPr>
              <w:t>1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Entidade de Acolhi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8595A77" w14:textId="34FCDBBE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5" w:history="1">
            <w:r w:rsidRPr="00B256B4">
              <w:rPr>
                <w:rStyle w:val="Hiperligao"/>
              </w:rPr>
              <w:t>2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Estado de Ar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6F07EF8" w14:textId="6A13B895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6" w:history="1">
            <w:r w:rsidRPr="00B256B4">
              <w:rPr>
                <w:rStyle w:val="Hiperligao"/>
              </w:rPr>
              <w:t>3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Objetivos e 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343ADC3" w14:textId="3B739480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7" w:history="1">
            <w:r w:rsidRPr="00B256B4">
              <w:rPr>
                <w:rStyle w:val="Hiperligao"/>
              </w:rPr>
              <w:t>3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Objetivos do trabalh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66DD81F" w14:textId="64773A93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8" w:history="1">
            <w:r w:rsidRPr="00B256B4">
              <w:rPr>
                <w:rStyle w:val="Hiperligao"/>
              </w:rPr>
              <w:t>3.2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F0905A2" w14:textId="3DC25D8F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9" w:history="1">
            <w:r w:rsidRPr="00B256B4">
              <w:rPr>
                <w:rStyle w:val="Hiperligao"/>
              </w:rPr>
              <w:t>3.3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Ferramentas e Tecn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82A191A" w14:textId="01E62359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0" w:history="1">
            <w:r w:rsidRPr="00B256B4">
              <w:rPr>
                <w:rStyle w:val="Hiperligao"/>
              </w:rPr>
              <w:t>3.4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Planea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211E106" w14:textId="72C3A9B9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01" w:history="1">
            <w:r w:rsidRPr="00B256B4">
              <w:rPr>
                <w:rStyle w:val="Hiperligao"/>
              </w:rPr>
              <w:t>4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Trabalho Desenvolvi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52F27035" w14:textId="10766A26" w:rsidR="00F729B4" w:rsidRDefault="00F729B4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2" w:history="1">
            <w:r w:rsidRPr="00B256B4">
              <w:rPr>
                <w:rStyle w:val="Hiperligao"/>
                <w:noProof/>
              </w:rPr>
              <w:t>Fase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7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7709B" w14:textId="61288682" w:rsidR="00F729B4" w:rsidRDefault="00F729B4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3" w:history="1">
            <w:r w:rsidRPr="00B256B4">
              <w:rPr>
                <w:rStyle w:val="Hiperligao"/>
                <w:noProof/>
              </w:rPr>
              <w:t>Fase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7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7AB7F" w14:textId="1E39F7A9" w:rsidR="00F729B4" w:rsidRDefault="00F729B4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4" w:history="1">
            <w:r w:rsidRPr="00B256B4">
              <w:rPr>
                <w:rStyle w:val="Hiperligao"/>
                <w:noProof/>
              </w:rPr>
              <w:t>Fase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7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B0206" w14:textId="4F593E08" w:rsidR="00F729B4" w:rsidRDefault="00F729B4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5" w:history="1">
            <w:r w:rsidRPr="00B256B4">
              <w:rPr>
                <w:rStyle w:val="Hiperligao"/>
                <w:noProof/>
              </w:rPr>
              <w:t>Fase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7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986AF" w14:textId="66507B00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06" w:history="1">
            <w:r w:rsidRPr="00B256B4">
              <w:rPr>
                <w:rStyle w:val="Hiperligao"/>
              </w:rPr>
              <w:t>5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Conclu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1DC0ADA2" w14:textId="576DBD4F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7" w:history="1">
            <w:r w:rsidRPr="00B256B4">
              <w:rPr>
                <w:rStyle w:val="Hiperligao"/>
              </w:rPr>
              <w:t>5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Forç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03D1F353" w14:textId="31B4B652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8" w:history="1">
            <w:r w:rsidRPr="00B256B4">
              <w:rPr>
                <w:rStyle w:val="Hiperligao"/>
              </w:rPr>
              <w:t>5.2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Limitaç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287077F8" w14:textId="3ABD969D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9" w:history="1">
            <w:r w:rsidRPr="00B256B4">
              <w:rPr>
                <w:rStyle w:val="Hiperligao"/>
              </w:rPr>
              <w:t>5.3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Trabalho Futu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7DB71D23" w14:textId="57C1286B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10" w:history="1">
            <w:r w:rsidRPr="00B256B4">
              <w:rPr>
                <w:rStyle w:val="Hiperligao"/>
              </w:rPr>
              <w:t>6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74E5C2D2" w14:textId="7B049318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11" w:history="1">
            <w:r w:rsidRPr="00B256B4">
              <w:rPr>
                <w:rStyle w:val="Hiperligao"/>
              </w:rPr>
              <w:t>6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Lista de 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2D6FDCEA" w14:textId="7A41A0C4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12" w:history="1">
            <w:r w:rsidRPr="00B256B4">
              <w:rPr>
                <w:rStyle w:val="Hiperligao"/>
              </w:rPr>
              <w:t>7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Anex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0C038494" w14:textId="377AC2C4" w:rsidR="00D65D90" w:rsidRPr="000363BA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  <w:noProof w:val="0"/>
            </w:rPr>
          </w:pPr>
          <w:r w:rsidRPr="000363BA">
            <w:rPr>
              <w:noProof w:val="0"/>
            </w:rPr>
            <w:fldChar w:fldCharType="end"/>
          </w:r>
        </w:p>
      </w:sdtContent>
    </w:sdt>
    <w:p w14:paraId="3316916C" w14:textId="6186DF1D" w:rsidR="001E4120" w:rsidRPr="000363BA" w:rsidRDefault="001E4120" w:rsidP="00D65D90">
      <w:pPr>
        <w:rPr>
          <w:rFonts w:cstheme="minorBidi"/>
        </w:rPr>
      </w:pPr>
    </w:p>
    <w:p w14:paraId="2EF512A5" w14:textId="77777777" w:rsidR="00E81A9A" w:rsidRPr="000363BA" w:rsidRDefault="00E81A9A" w:rsidP="009E5B76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4FDB7196" w14:textId="77777777" w:rsidR="00AD6976" w:rsidRPr="000363B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2" w:name="_Toc467679981"/>
      <w:bookmarkStart w:id="3" w:name="_Toc467696928"/>
      <w:r w:rsidRPr="000363BA">
        <w:rPr>
          <w:rFonts w:cstheme="minorHAnsi"/>
        </w:rPr>
        <w:br w:type="page"/>
      </w:r>
    </w:p>
    <w:p w14:paraId="35D61A3D" w14:textId="4F0803A7" w:rsidR="005A7B3C" w:rsidRPr="000363BA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4" w:name="_Toc464429016"/>
      <w:bookmarkStart w:id="5" w:name="_Toc467608163"/>
      <w:bookmarkStart w:id="6" w:name="_Toc467623072"/>
      <w:bookmarkStart w:id="7" w:name="_Toc467625747"/>
      <w:bookmarkStart w:id="8" w:name="_Toc467625818"/>
      <w:bookmarkStart w:id="9" w:name="_Toc169977591"/>
      <w:bookmarkEnd w:id="1"/>
      <w:bookmarkEnd w:id="2"/>
      <w:bookmarkEnd w:id="3"/>
      <w:r w:rsidRPr="000363BA">
        <w:rPr>
          <w:rFonts w:cstheme="minorBidi"/>
          <w:lang w:val="pt-PT"/>
        </w:rPr>
        <w:lastRenderedPageBreak/>
        <w:t>Lista de Figuras</w:t>
      </w:r>
      <w:bookmarkEnd w:id="9"/>
    </w:p>
    <w:p w14:paraId="4A9F6A5B" w14:textId="1EA21BD4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a" </w:instrText>
      </w:r>
      <w:r>
        <w:rPr>
          <w:rFonts w:cstheme="minorHAnsi"/>
        </w:rPr>
        <w:fldChar w:fldCharType="separate"/>
      </w:r>
      <w:hyperlink w:anchor="_Toc169977613" w:history="1">
        <w:r w:rsidRPr="002076AF">
          <w:rPr>
            <w:rStyle w:val="Hiperligao"/>
            <w:noProof/>
          </w:rPr>
          <w:t>Figura 1 Fase 1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0BFFA66" w14:textId="0133A7FC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4" w:history="1">
        <w:r w:rsidRPr="002076AF">
          <w:rPr>
            <w:rStyle w:val="Hiperligao"/>
            <w:noProof/>
          </w:rPr>
          <w:t>Figura 2 Fase 2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FF616FD" w14:textId="4BF897DB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5" w:history="1">
        <w:r w:rsidRPr="002076AF">
          <w:rPr>
            <w:rStyle w:val="Hiperligao"/>
            <w:noProof/>
          </w:rPr>
          <w:t>Figura 3 Fase 3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EDCAC05" w14:textId="3332D7AD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6" w:history="1">
        <w:r w:rsidRPr="002076AF">
          <w:rPr>
            <w:rStyle w:val="Hiperligao"/>
            <w:noProof/>
          </w:rPr>
          <w:t>Figura 4 Fase 4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2C019ED" w14:textId="17A7AC9B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7" w:history="1">
        <w:r w:rsidRPr="002076AF">
          <w:rPr>
            <w:rStyle w:val="Hiperligao"/>
            <w:noProof/>
          </w:rPr>
          <w:t>Figura 5 Diagrama de gan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EAF7855" w14:textId="1A516263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8" w:history="1">
        <w:r w:rsidRPr="002076AF">
          <w:rPr>
            <w:rStyle w:val="Hiperligao"/>
            <w:noProof/>
          </w:rPr>
          <w:t>Figura 6 interface projeto fas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CA8298D" w14:textId="0EC03AE5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9" w:history="1">
        <w:r w:rsidRPr="002076AF">
          <w:rPr>
            <w:rStyle w:val="Hiperligao"/>
            <w:noProof/>
          </w:rPr>
          <w:t xml:space="preserve">Figura 7 ficheiros </w:t>
        </w:r>
        <w:r w:rsidRPr="002076AF">
          <w:rPr>
            <w:rStyle w:val="Hiperligao"/>
            <w:i/>
            <w:iCs/>
            <w:noProof/>
          </w:rPr>
          <w:t>lo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A4EC370" w14:textId="71D8AF89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0" w:history="1">
        <w:r w:rsidRPr="002076AF">
          <w:rPr>
            <w:rStyle w:val="Hiperligao"/>
            <w:noProof/>
          </w:rPr>
          <w:t xml:space="preserve">Figura 8 leitura do ficheiro </w:t>
        </w:r>
        <w:r w:rsidRPr="002076AF">
          <w:rPr>
            <w:rStyle w:val="Hiperligao"/>
            <w:i/>
            <w:iCs/>
            <w:noProof/>
          </w:rPr>
          <w:t>log</w:t>
        </w:r>
        <w:r w:rsidRPr="002076AF">
          <w:rPr>
            <w:rStyle w:val="Hiperligao"/>
            <w:noProof/>
          </w:rPr>
          <w:t xml:space="preserve"> di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AAC88E3" w14:textId="0F03CDFB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1" w:history="1">
        <w:r w:rsidRPr="002076AF">
          <w:rPr>
            <w:rStyle w:val="Hiperligao"/>
            <w:noProof/>
          </w:rPr>
          <w:t>Figura 9 tabela 1 Fas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80C4735" w14:textId="7BBF4CD6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2" w:history="1">
        <w:r w:rsidRPr="002076AF">
          <w:rPr>
            <w:rStyle w:val="Hiperligao"/>
            <w:noProof/>
          </w:rPr>
          <w:t>Figura 10 tabela 2 Fas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A146E74" w14:textId="0825C116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3" w:history="1">
        <w:r w:rsidRPr="002076AF">
          <w:rPr>
            <w:rStyle w:val="Hiperligao"/>
            <w:noProof/>
          </w:rPr>
          <w:t>Figura 11 Interface do projeto Fas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CDE4CCD" w14:textId="6D0FC621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4" w:history="1">
        <w:r w:rsidRPr="002076AF">
          <w:rPr>
            <w:rStyle w:val="Hiperligao"/>
            <w:noProof/>
          </w:rPr>
          <w:t>Figura 12 interface do projeto Fas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7354D8E" w14:textId="40607665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5" w:history="1">
        <w:r w:rsidRPr="002076AF">
          <w:rPr>
            <w:rStyle w:val="Hiperligao"/>
            <w:noProof/>
          </w:rPr>
          <w:t xml:space="preserve">Figura 13 </w:t>
        </w:r>
        <w:r w:rsidRPr="002076AF">
          <w:rPr>
            <w:rStyle w:val="Hiperligao"/>
            <w:i/>
            <w:iCs/>
            <w:noProof/>
          </w:rPr>
          <w:t>Dropdown</w:t>
        </w:r>
        <w:r w:rsidRPr="002076AF">
          <w:rPr>
            <w:rStyle w:val="Hiperligao"/>
            <w:noProof/>
          </w:rPr>
          <w:t xml:space="preserve"> Confi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2ED2ECE" w14:textId="76EE338E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6" w:history="1">
        <w:r w:rsidRPr="002076AF">
          <w:rPr>
            <w:rStyle w:val="Hiperligao"/>
            <w:noProof/>
          </w:rPr>
          <w:t>Figura 14 leitura do ficheiro config.i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0297618" w14:textId="61E7C7B4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7" w:history="1">
        <w:r w:rsidRPr="002076AF">
          <w:rPr>
            <w:rStyle w:val="Hiperligao"/>
            <w:noProof/>
          </w:rPr>
          <w:t xml:space="preserve">Figura 15 interface visual do número de </w:t>
        </w:r>
        <w:r w:rsidRPr="002076AF">
          <w:rPr>
            <w:rStyle w:val="Hiperligao"/>
            <w:i/>
            <w:iCs/>
            <w:noProof/>
          </w:rPr>
          <w:t>tags</w:t>
        </w:r>
        <w:r w:rsidRPr="002076AF">
          <w:rPr>
            <w:rStyle w:val="Hiperligao"/>
            <w:noProof/>
          </w:rPr>
          <w:t xml:space="preserve"> li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1A447B7" w14:textId="0BD2299D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8" w:history="1">
        <w:r w:rsidRPr="002076AF">
          <w:rPr>
            <w:rStyle w:val="Hiperligao"/>
            <w:noProof/>
          </w:rPr>
          <w:t xml:space="preserve">Figura 16 </w:t>
        </w:r>
        <w:r w:rsidRPr="002076AF">
          <w:rPr>
            <w:rStyle w:val="Hiperligao"/>
            <w:i/>
            <w:iCs/>
            <w:noProof/>
          </w:rPr>
          <w:t>Form info</w:t>
        </w:r>
        <w:r w:rsidRPr="002076AF">
          <w:rPr>
            <w:rStyle w:val="Hiperligao"/>
            <w:noProof/>
          </w:rPr>
          <w:t xml:space="preserve"> ordem Produção Fase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76601EE1" w14:textId="25AEB3B9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9" w:history="1">
        <w:r w:rsidRPr="002076AF">
          <w:rPr>
            <w:rStyle w:val="Hiperligao"/>
            <w:noProof/>
          </w:rPr>
          <w:t xml:space="preserve">Figura 17 </w:t>
        </w:r>
        <w:r w:rsidRPr="002076AF">
          <w:rPr>
            <w:rStyle w:val="Hiperligao"/>
            <w:i/>
            <w:iCs/>
            <w:noProof/>
          </w:rPr>
          <w:t xml:space="preserve">Dropdown </w:t>
        </w:r>
        <w:r w:rsidRPr="002076AF">
          <w:rPr>
            <w:rStyle w:val="Hiperligao"/>
            <w:noProof/>
          </w:rPr>
          <w:t>Op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08D910D" w14:textId="17D8292A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0" w:history="1">
        <w:r w:rsidRPr="002076AF">
          <w:rPr>
            <w:rStyle w:val="Hiperligao"/>
            <w:noProof/>
          </w:rPr>
          <w:t>Figura 18 Leitura do ficheiro config.i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2028E8B" w14:textId="411B62D0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1" w:history="1">
        <w:r w:rsidRPr="002076AF">
          <w:rPr>
            <w:rStyle w:val="Hiperligao"/>
            <w:noProof/>
          </w:rPr>
          <w:t>Figura 19 interface de visualização de todas as tabelas da B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72336C6" w14:textId="4395CB58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2" w:history="1">
        <w:r w:rsidRPr="002076AF">
          <w:rPr>
            <w:rStyle w:val="Hiperligao"/>
            <w:noProof/>
          </w:rPr>
          <w:t xml:space="preserve">Figura 20 </w:t>
        </w:r>
        <w:r w:rsidRPr="002076AF">
          <w:rPr>
            <w:rStyle w:val="Hiperligao"/>
            <w:i/>
            <w:iCs/>
            <w:noProof/>
          </w:rPr>
          <w:t>Dropdown</w:t>
        </w:r>
        <w:r w:rsidRPr="002076AF">
          <w:rPr>
            <w:rStyle w:val="Hiperligao"/>
            <w:noProof/>
          </w:rPr>
          <w:t xml:space="preserve"> dinâmico com as tabelas da B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CF92053" w14:textId="0B94C938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3" w:history="1">
        <w:r w:rsidRPr="002076AF">
          <w:rPr>
            <w:rStyle w:val="Hiperligao"/>
            <w:noProof/>
          </w:rPr>
          <w:t>Figura 21 interface tabela ModelInf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C59D430" w14:textId="42C23EAC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4" w:history="1">
        <w:r w:rsidRPr="002076AF">
          <w:rPr>
            <w:rStyle w:val="Hiperligao"/>
            <w:noProof/>
          </w:rPr>
          <w:t>Figura 22 interface tabela ReadInf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D2E0C95" w14:textId="0A7CCA6D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5" w:history="1">
        <w:r w:rsidRPr="002076AF">
          <w:rPr>
            <w:rStyle w:val="Hiperligao"/>
            <w:noProof/>
          </w:rPr>
          <w:t>Figura 23 Teste de preenchimento dos dados de P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5AA56D1F" w14:textId="73551DB2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6" w:history="1">
        <w:r w:rsidRPr="002076AF">
          <w:rPr>
            <w:rStyle w:val="Hiperligao"/>
            <w:noProof/>
          </w:rPr>
          <w:t xml:space="preserve">Figura 24 </w:t>
        </w:r>
        <w:r w:rsidRPr="002076AF">
          <w:rPr>
            <w:rStyle w:val="Hiperligao"/>
            <w:i/>
            <w:iCs/>
            <w:noProof/>
          </w:rPr>
          <w:t>Form</w:t>
        </w:r>
        <w:r w:rsidRPr="002076AF">
          <w:rPr>
            <w:rStyle w:val="Hiperligao"/>
            <w:noProof/>
          </w:rPr>
          <w:t xml:space="preserve"> de aviso para verificação dos dados inseri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758128F" w14:textId="749967D6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7" w:history="1">
        <w:r w:rsidRPr="002076AF">
          <w:rPr>
            <w:rStyle w:val="Hiperligao"/>
            <w:noProof/>
          </w:rPr>
          <w:t xml:space="preserve">Figura 25 Teste de leitura de </w:t>
        </w:r>
        <w:r w:rsidRPr="002076AF">
          <w:rPr>
            <w:rStyle w:val="Hiperligao"/>
            <w:i/>
            <w:iCs/>
            <w:noProof/>
          </w:rPr>
          <w:t>tags</w:t>
        </w:r>
        <w:r w:rsidRPr="002076AF">
          <w:rPr>
            <w:rStyle w:val="Hiperligao"/>
            <w:noProof/>
          </w:rPr>
          <w:t xml:space="preserve"> Fase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8CCB8B0" w14:textId="3687ED56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8" w:history="1">
        <w:r w:rsidRPr="002076AF">
          <w:rPr>
            <w:rStyle w:val="Hiperligao"/>
            <w:noProof/>
          </w:rPr>
          <w:t xml:space="preserve">Figura 26 Inserção manual de </w:t>
        </w:r>
        <w:r w:rsidRPr="002076AF">
          <w:rPr>
            <w:rStyle w:val="Hiperligao"/>
            <w:i/>
            <w:iCs/>
            <w:noProof/>
          </w:rPr>
          <w:t>ta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0D60F61" w14:textId="0D014E4C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9" w:history="1">
        <w:r w:rsidRPr="002076AF">
          <w:rPr>
            <w:rStyle w:val="Hiperligao"/>
            <w:noProof/>
          </w:rPr>
          <w:t xml:space="preserve">Figura 27 Pesquisa de </w:t>
        </w:r>
        <w:r w:rsidRPr="002076AF">
          <w:rPr>
            <w:rStyle w:val="Hiperligao"/>
            <w:i/>
            <w:iCs/>
            <w:noProof/>
          </w:rPr>
          <w:t>tags</w:t>
        </w:r>
        <w:r w:rsidRPr="002076AF">
          <w:rPr>
            <w:rStyle w:val="Hiperligao"/>
            <w:noProof/>
          </w:rPr>
          <w:t xml:space="preserve"> Fase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F18D51B" w14:textId="37A4B5CA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40" w:history="1">
        <w:r w:rsidRPr="002076AF">
          <w:rPr>
            <w:rStyle w:val="Hiperligao"/>
            <w:noProof/>
          </w:rPr>
          <w:t xml:space="preserve">Figura 28 Eliminação de </w:t>
        </w:r>
        <w:r w:rsidRPr="002076AF">
          <w:rPr>
            <w:rStyle w:val="Hiperligao"/>
            <w:i/>
            <w:iCs/>
            <w:noProof/>
          </w:rPr>
          <w:t>tags</w:t>
        </w:r>
        <w:r w:rsidRPr="002076AF">
          <w:rPr>
            <w:rStyle w:val="Hiperligao"/>
            <w:noProof/>
          </w:rPr>
          <w:t xml:space="preserve"> Fase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36B4309F" w14:textId="20A4E8CA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41" w:history="1">
        <w:r w:rsidRPr="002076AF">
          <w:rPr>
            <w:rStyle w:val="Hiperligao"/>
            <w:noProof/>
          </w:rPr>
          <w:t xml:space="preserve">Figura 29 </w:t>
        </w:r>
        <w:r w:rsidRPr="002076AF">
          <w:rPr>
            <w:rStyle w:val="Hiperligao"/>
            <w:i/>
            <w:iCs/>
            <w:noProof/>
          </w:rPr>
          <w:t>Pophup</w:t>
        </w:r>
        <w:r w:rsidRPr="002076AF">
          <w:rPr>
            <w:rStyle w:val="Hiperligao"/>
            <w:noProof/>
          </w:rPr>
          <w:t xml:space="preserve"> de aviso de número de produção atingido com suces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10057858" w14:textId="39BA0600" w:rsidR="005A7B3C" w:rsidRPr="000363BA" w:rsidRDefault="00F729B4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>
        <w:rPr>
          <w:rFonts w:cstheme="minorHAnsi"/>
        </w:rPr>
        <w:fldChar w:fldCharType="end"/>
      </w:r>
    </w:p>
    <w:p w14:paraId="3CE682F0" w14:textId="77777777" w:rsidR="005A7B3C" w:rsidRPr="000363BA" w:rsidRDefault="005A7B3C" w:rsidP="009E5B76">
      <w:pPr>
        <w:rPr>
          <w:rFonts w:cstheme="minorHAnsi"/>
        </w:rPr>
      </w:pPr>
    </w:p>
    <w:p w14:paraId="723A0927" w14:textId="77777777" w:rsidR="005A7B3C" w:rsidRPr="000363BA" w:rsidRDefault="005A7B3C" w:rsidP="009E5B76">
      <w:pPr>
        <w:rPr>
          <w:rFonts w:cstheme="minorHAnsi"/>
        </w:rPr>
      </w:pPr>
    </w:p>
    <w:p w14:paraId="377E0073" w14:textId="77777777" w:rsidR="005A7B3C" w:rsidRPr="000363BA" w:rsidRDefault="005A7B3C" w:rsidP="009E5B76">
      <w:pPr>
        <w:rPr>
          <w:rFonts w:cstheme="minorHAnsi"/>
        </w:rPr>
      </w:pPr>
    </w:p>
    <w:p w14:paraId="77E4092D" w14:textId="77777777" w:rsidR="005A7B3C" w:rsidRPr="000363BA" w:rsidRDefault="005A7B3C" w:rsidP="009E5B76">
      <w:pPr>
        <w:rPr>
          <w:rFonts w:cstheme="minorHAnsi"/>
        </w:rPr>
      </w:pPr>
    </w:p>
    <w:p w14:paraId="0240F58B" w14:textId="77777777" w:rsidR="005A7B3C" w:rsidRPr="000363BA" w:rsidRDefault="005A7B3C" w:rsidP="009E5B76">
      <w:pPr>
        <w:rPr>
          <w:rFonts w:cstheme="minorHAnsi"/>
        </w:rPr>
      </w:pPr>
    </w:p>
    <w:p w14:paraId="11188215" w14:textId="77777777" w:rsidR="005A7B3C" w:rsidRPr="000363BA" w:rsidRDefault="005A7B3C" w:rsidP="009E5B76">
      <w:pPr>
        <w:rPr>
          <w:rFonts w:cstheme="minorHAnsi"/>
        </w:rPr>
      </w:pPr>
    </w:p>
    <w:p w14:paraId="1C2E2048" w14:textId="1AFB6122" w:rsidR="00AD6976" w:rsidRPr="000363B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10" w:name="_Toc464429017"/>
      <w:bookmarkEnd w:id="4"/>
      <w:bookmarkEnd w:id="5"/>
      <w:bookmarkEnd w:id="6"/>
      <w:bookmarkEnd w:id="7"/>
      <w:bookmarkEnd w:id="8"/>
      <w:r w:rsidRPr="000363BA">
        <w:rPr>
          <w:rFonts w:cstheme="minorHAnsi"/>
        </w:rPr>
        <w:br w:type="page"/>
      </w:r>
    </w:p>
    <w:p w14:paraId="214233FC" w14:textId="46ADFF76" w:rsidR="00183881" w:rsidRPr="000363BA" w:rsidRDefault="1D4EE7B5" w:rsidP="00D65D90">
      <w:pPr>
        <w:pStyle w:val="Heading0"/>
        <w:rPr>
          <w:rFonts w:cstheme="minorBidi"/>
          <w:lang w:val="pt-PT"/>
        </w:rPr>
      </w:pPr>
      <w:bookmarkStart w:id="11" w:name="_Toc169977592"/>
      <w:r w:rsidRPr="000363BA">
        <w:rPr>
          <w:rFonts w:cstheme="minorBidi"/>
          <w:lang w:val="pt-PT"/>
        </w:rPr>
        <w:lastRenderedPageBreak/>
        <w:t>L</w:t>
      </w:r>
      <w:r w:rsidR="1ACAC2F9" w:rsidRPr="000363BA">
        <w:rPr>
          <w:rFonts w:cstheme="minorBidi"/>
          <w:lang w:val="pt-PT"/>
        </w:rPr>
        <w:t>ist</w:t>
      </w:r>
      <w:bookmarkEnd w:id="10"/>
      <w:r w:rsidRPr="000363BA">
        <w:rPr>
          <w:rFonts w:cstheme="minorBidi"/>
          <w:lang w:val="pt-PT"/>
        </w:rPr>
        <w:t xml:space="preserve">a de </w:t>
      </w:r>
      <w:r w:rsidR="024535EC" w:rsidRPr="000363BA">
        <w:rPr>
          <w:rFonts w:cstheme="minorBidi"/>
          <w:lang w:val="pt-PT"/>
        </w:rPr>
        <w:t>A</w:t>
      </w:r>
      <w:r w:rsidRPr="000363BA">
        <w:rPr>
          <w:rFonts w:cstheme="minorBidi"/>
          <w:lang w:val="pt-PT"/>
        </w:rPr>
        <w:t>crónimos</w:t>
      </w:r>
      <w:bookmarkEnd w:id="11"/>
    </w:p>
    <w:p w14:paraId="03D11E2C" w14:textId="77777777" w:rsidR="00E81A9A" w:rsidRPr="000363BA" w:rsidRDefault="00E81A9A" w:rsidP="009E5B76">
      <w:pPr>
        <w:rPr>
          <w:rFonts w:cstheme="minorHAnsi"/>
          <w:highlight w:val="yellow"/>
        </w:rPr>
      </w:pPr>
    </w:p>
    <w:p w14:paraId="7EF61A26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CRUD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Create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,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Rea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,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Update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>, Delete</w:t>
      </w:r>
      <w:r w:rsidRPr="000363BA">
        <w:rPr>
          <w:rStyle w:val="Forte"/>
          <w:rFonts w:cstheme="minorHAnsi"/>
          <w:b w:val="0"/>
          <w:bCs w:val="0"/>
        </w:rPr>
        <w:t>)</w:t>
      </w:r>
    </w:p>
    <w:p w14:paraId="42562D26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EPC</w:t>
      </w:r>
      <w:r w:rsidRPr="000363BA">
        <w:rPr>
          <w:rFonts w:cstheme="minorHAnsi"/>
        </w:rPr>
        <w:t xml:space="preserve"> (</w:t>
      </w:r>
      <w:proofErr w:type="spellStart"/>
      <w:r w:rsidRPr="000363BA">
        <w:rPr>
          <w:rFonts w:cstheme="minorHAnsi"/>
          <w:i/>
          <w:iCs/>
        </w:rPr>
        <w:t>Electronic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Product</w:t>
      </w:r>
      <w:proofErr w:type="spellEnd"/>
      <w:r w:rsidRPr="000363BA">
        <w:rPr>
          <w:rFonts w:cstheme="minorHAnsi"/>
          <w:i/>
          <w:iCs/>
        </w:rPr>
        <w:t xml:space="preserve"> Code</w:t>
      </w:r>
      <w:r w:rsidRPr="000363BA">
        <w:rPr>
          <w:rFonts w:cstheme="minorHAnsi"/>
        </w:rPr>
        <w:t>)</w:t>
      </w:r>
    </w:p>
    <w:p w14:paraId="7F0EE2B1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IDE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Integrate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Development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Environment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>)</w:t>
      </w:r>
    </w:p>
    <w:p w14:paraId="791BA2F9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IP</w:t>
      </w:r>
      <w:r w:rsidRPr="000363BA">
        <w:rPr>
          <w:rFonts w:cstheme="minorHAnsi"/>
        </w:rPr>
        <w:t xml:space="preserve"> (</w:t>
      </w:r>
      <w:r w:rsidRPr="000363BA">
        <w:rPr>
          <w:rFonts w:cstheme="minorHAnsi"/>
          <w:i/>
          <w:iCs/>
        </w:rPr>
        <w:t xml:space="preserve">Internet </w:t>
      </w:r>
      <w:proofErr w:type="spellStart"/>
      <w:r w:rsidRPr="000363BA">
        <w:rPr>
          <w:rFonts w:cstheme="minorHAnsi"/>
          <w:i/>
          <w:iCs/>
        </w:rPr>
        <w:t>Protocol</w:t>
      </w:r>
      <w:proofErr w:type="spellEnd"/>
      <w:r w:rsidRPr="000363BA">
        <w:rPr>
          <w:rFonts w:cstheme="minorHAnsi"/>
        </w:rPr>
        <w:t>)</w:t>
      </w:r>
    </w:p>
    <w:p w14:paraId="34482245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b/>
          <w:bCs/>
        </w:rPr>
        <w:t>NFC</w:t>
      </w:r>
      <w:r w:rsidRPr="000363BA">
        <w:t xml:space="preserve"> (</w:t>
      </w:r>
      <w:proofErr w:type="spellStart"/>
      <w:r w:rsidRPr="001A6995">
        <w:rPr>
          <w:i/>
          <w:iCs/>
        </w:rPr>
        <w:t>Near</w:t>
      </w:r>
      <w:proofErr w:type="spellEnd"/>
      <w:r w:rsidRPr="001A6995">
        <w:rPr>
          <w:i/>
          <w:iCs/>
        </w:rPr>
        <w:t xml:space="preserve"> Field </w:t>
      </w:r>
      <w:proofErr w:type="spellStart"/>
      <w:r w:rsidRPr="001A6995">
        <w:rPr>
          <w:i/>
          <w:iCs/>
        </w:rPr>
        <w:t>Communication</w:t>
      </w:r>
      <w:proofErr w:type="spellEnd"/>
      <w:r w:rsidRPr="000363BA">
        <w:t>)</w:t>
      </w:r>
    </w:p>
    <w:p w14:paraId="4E5775A0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RFID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r w:rsidRPr="000363BA">
        <w:rPr>
          <w:rStyle w:val="Forte"/>
          <w:rFonts w:cstheme="minorHAnsi"/>
          <w:b w:val="0"/>
          <w:bCs w:val="0"/>
          <w:i/>
          <w:iCs/>
        </w:rPr>
        <w:t>Radio-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Frequency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Identification</w:t>
      </w:r>
      <w:proofErr w:type="spellEnd"/>
      <w:r w:rsidRPr="000363BA">
        <w:rPr>
          <w:rStyle w:val="Forte"/>
          <w:rFonts w:cstheme="minorHAnsi"/>
          <w:b w:val="0"/>
          <w:bCs w:val="0"/>
        </w:rPr>
        <w:t>)</w:t>
      </w:r>
    </w:p>
    <w:p w14:paraId="0C485CAF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RSSI</w:t>
      </w:r>
      <w:r w:rsidRPr="000363BA">
        <w:rPr>
          <w:rFonts w:cstheme="minorHAnsi"/>
        </w:rPr>
        <w:t xml:space="preserve"> (</w:t>
      </w:r>
      <w:proofErr w:type="spellStart"/>
      <w:r w:rsidRPr="000363BA">
        <w:rPr>
          <w:rFonts w:cstheme="minorHAnsi"/>
          <w:i/>
          <w:iCs/>
        </w:rPr>
        <w:t>Received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Signal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Strength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Indicator</w:t>
      </w:r>
      <w:proofErr w:type="spellEnd"/>
      <w:r w:rsidRPr="000363BA">
        <w:rPr>
          <w:rFonts w:cstheme="minorHAnsi"/>
        </w:rPr>
        <w:t>)</w:t>
      </w:r>
    </w:p>
    <w:p w14:paraId="4F186C15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 xml:space="preserve">SQL </w:t>
      </w:r>
      <w:r w:rsidRPr="000363BA">
        <w:rPr>
          <w:rStyle w:val="Forte"/>
          <w:rFonts w:cstheme="minorHAnsi"/>
          <w:b w:val="0"/>
          <w:bCs w:val="0"/>
        </w:rPr>
        <w:t>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Structure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Query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Language</w:t>
      </w:r>
      <w:proofErr w:type="spellEnd"/>
      <w:r w:rsidRPr="000363BA">
        <w:rPr>
          <w:rStyle w:val="Forte"/>
          <w:rFonts w:cstheme="minorHAnsi"/>
          <w:b w:val="0"/>
          <w:bCs w:val="0"/>
        </w:rPr>
        <w:t>)</w:t>
      </w:r>
    </w:p>
    <w:p w14:paraId="76F7388B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  <w:b/>
          <w:bCs/>
        </w:rPr>
      </w:pPr>
      <w:r w:rsidRPr="001A6995">
        <w:rPr>
          <w:rStyle w:val="Forte"/>
          <w:rFonts w:cstheme="minorHAnsi"/>
        </w:rPr>
        <w:t>SSMS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r w:rsidRPr="000363BA">
        <w:rPr>
          <w:rStyle w:val="Forte"/>
          <w:rFonts w:cstheme="minorHAnsi"/>
          <w:b w:val="0"/>
          <w:bCs w:val="0"/>
          <w:i/>
          <w:iCs/>
        </w:rPr>
        <w:t>SQL Server Management Studio</w:t>
      </w:r>
      <w:r w:rsidRPr="000363BA">
        <w:rPr>
          <w:rStyle w:val="Forte"/>
          <w:rFonts w:cstheme="minorHAnsi"/>
          <w:b w:val="0"/>
          <w:bCs w:val="0"/>
        </w:rPr>
        <w:t>)</w:t>
      </w:r>
    </w:p>
    <w:p w14:paraId="05412150" w14:textId="77777777" w:rsidR="001A6995" w:rsidRPr="001A6995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b/>
          <w:bCs/>
        </w:rPr>
        <w:t xml:space="preserve">TCP </w:t>
      </w:r>
      <w:r w:rsidRPr="000363BA">
        <w:rPr>
          <w:rFonts w:cstheme="minorHAnsi"/>
        </w:rPr>
        <w:t>(</w:t>
      </w:r>
      <w:proofErr w:type="spellStart"/>
      <w:r w:rsidRPr="001A6995">
        <w:rPr>
          <w:rFonts w:cstheme="minorHAnsi"/>
          <w:i/>
          <w:iCs/>
          <w:shd w:val="clear" w:color="auto" w:fill="FFFFFF"/>
        </w:rPr>
        <w:t>Transmission</w:t>
      </w:r>
      <w:proofErr w:type="spellEnd"/>
      <w:r w:rsidRPr="001A6995">
        <w:rPr>
          <w:rFonts w:cstheme="minorHAnsi"/>
          <w:i/>
          <w:iCs/>
          <w:shd w:val="clear" w:color="auto" w:fill="FFFFFF"/>
        </w:rPr>
        <w:t xml:space="preserve"> Control </w:t>
      </w:r>
      <w:proofErr w:type="spellStart"/>
      <w:r w:rsidRPr="001A6995">
        <w:rPr>
          <w:rFonts w:cstheme="minorHAnsi"/>
          <w:i/>
          <w:iCs/>
          <w:shd w:val="clear" w:color="auto" w:fill="FFFFFF"/>
        </w:rPr>
        <w:t>Protocol</w:t>
      </w:r>
      <w:proofErr w:type="spellEnd"/>
      <w:r w:rsidRPr="001A6995">
        <w:rPr>
          <w:rFonts w:cstheme="minorHAnsi"/>
          <w:shd w:val="clear" w:color="auto" w:fill="FFFFFF"/>
        </w:rPr>
        <w:t>)</w:t>
      </w:r>
      <w:r w:rsidRPr="001A6995">
        <w:rPr>
          <w:rFonts w:cstheme="minorHAnsi"/>
        </w:rPr>
        <w:t xml:space="preserve"> </w:t>
      </w:r>
    </w:p>
    <w:p w14:paraId="59161C0B" w14:textId="2264F4A0" w:rsidR="00E02AA9" w:rsidRPr="000363BA" w:rsidRDefault="00E02AA9" w:rsidP="009E5B76">
      <w:pPr>
        <w:rPr>
          <w:rFonts w:cstheme="minorHAnsi"/>
        </w:rPr>
      </w:pPr>
    </w:p>
    <w:p w14:paraId="16097438" w14:textId="77777777" w:rsidR="00E02AA9" w:rsidRPr="000363BA" w:rsidRDefault="00E02AA9" w:rsidP="009E5B76">
      <w:pPr>
        <w:rPr>
          <w:rFonts w:cstheme="minorHAnsi"/>
        </w:rPr>
      </w:pPr>
    </w:p>
    <w:p w14:paraId="66C4AE70" w14:textId="77777777" w:rsidR="00E02AA9" w:rsidRPr="000363BA" w:rsidRDefault="00E02AA9" w:rsidP="009E5B76">
      <w:pPr>
        <w:rPr>
          <w:rFonts w:cstheme="minorHAnsi"/>
        </w:rPr>
        <w:sectPr w:rsidR="00E02AA9" w:rsidRPr="000363BA" w:rsidSect="005060A0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Pr="000363BA" w:rsidRDefault="1D4EE7B5" w:rsidP="00D65D90">
      <w:pPr>
        <w:pStyle w:val="Ttulo1"/>
        <w:spacing w:line="360" w:lineRule="auto"/>
        <w:rPr>
          <w:lang w:val="pt-PT"/>
        </w:rPr>
      </w:pPr>
      <w:bookmarkStart w:id="12" w:name="_Toc169977593"/>
      <w:r w:rsidRPr="000363BA">
        <w:rPr>
          <w:lang w:val="pt-PT"/>
        </w:rPr>
        <w:lastRenderedPageBreak/>
        <w:t>Introdução</w:t>
      </w:r>
      <w:bookmarkEnd w:id="12"/>
    </w:p>
    <w:p w14:paraId="6CC9B662" w14:textId="4805AD23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 w:rsidRPr="000363BA">
        <w:t xml:space="preserve">14/02 </w:t>
      </w:r>
      <w:r w:rsidRPr="000363BA">
        <w:rPr>
          <w:rFonts w:eastAsia="Times New Roman" w:cstheme="minorHAnsi"/>
          <w:szCs w:val="24"/>
          <w:lang w:eastAsia="pt-PT"/>
        </w:rPr>
        <w:t xml:space="preserve">a </w:t>
      </w:r>
      <w:r w:rsidRPr="000363BA">
        <w:t xml:space="preserve">04 /06 totalizando cerca de 600 horas de trabalho pratico em ambiente corporativo, </w:t>
      </w:r>
      <w:r w:rsidRPr="000363BA">
        <w:rPr>
          <w:rFonts w:eastAsia="Times New Roman" w:cstheme="minorHAnsi"/>
          <w:szCs w:val="24"/>
          <w:lang w:eastAsia="pt-PT"/>
        </w:rPr>
        <w:t xml:space="preserve">foi abordada uma necessidade crucial, a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aprimoração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</w:t>
      </w:r>
      <w:r w:rsidR="000D3A3B" w:rsidRPr="000363BA">
        <w:rPr>
          <w:rFonts w:eastAsia="Times New Roman" w:cstheme="minorHAnsi"/>
          <w:szCs w:val="24"/>
          <w:lang w:eastAsia="pt-PT"/>
        </w:rPr>
        <w:t>do sistema</w:t>
      </w:r>
      <w:r w:rsidRPr="000363BA">
        <w:rPr>
          <w:rFonts w:eastAsia="Times New Roman" w:cstheme="minorHAnsi"/>
          <w:szCs w:val="24"/>
          <w:lang w:eastAsia="pt-PT"/>
        </w:rPr>
        <w:t xml:space="preserve"> de registro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047A4EAB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Para atender a esse desafio, foi proposta a realização de uma aplicação estruturada em quatro fases, focada na implementação de um sistema robusto para manipulação e arquivamento de dados de produção através da leitura de Tags RFID. A importância desta aplicação reside na sua capacidade de assegurar a integridade, consistência e acessibilidade dos dados, contribuindo assim para a eficiência operacional e a qualidade do controle de produção.</w:t>
      </w:r>
    </w:p>
    <w:p w14:paraId="2D37A8EF" w14:textId="77777777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24652D63" w:rsidR="007055C7" w:rsidRPr="000363BA" w:rsidRDefault="009F7223" w:rsidP="009F7223">
      <w:pPr>
        <w:spacing w:before="100" w:beforeAutospacing="1" w:after="100" w:afterAutospacing="1" w:line="360" w:lineRule="auto"/>
      </w:pPr>
      <w:r w:rsidRPr="000363BA">
        <w:rPr>
          <w:rFonts w:eastAsia="Times New Roman" w:cstheme="minorHAnsi"/>
          <w:szCs w:val="24"/>
          <w:lang w:eastAsia="pt-PT"/>
        </w:rPr>
        <w:t>Por fim, implement</w:t>
      </w:r>
      <w:r w:rsidR="00F77978" w:rsidRPr="000363BA">
        <w:rPr>
          <w:rFonts w:eastAsia="Times New Roman" w:cstheme="minorHAnsi"/>
          <w:szCs w:val="24"/>
          <w:lang w:eastAsia="pt-PT"/>
        </w:rPr>
        <w:t>ei</w:t>
      </w:r>
      <w:r w:rsidRPr="000363BA">
        <w:rPr>
          <w:rFonts w:eastAsia="Times New Roman" w:cstheme="minorHAnsi"/>
          <w:szCs w:val="24"/>
          <w:lang w:eastAsia="pt-PT"/>
        </w:rPr>
        <w:t xml:space="preserve"> a funcionalidade de arquivamento</w:t>
      </w:r>
      <w:r w:rsidR="008B66AC" w:rsidRPr="000363BA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0363BA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ini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), garantindo a preservação dos dados essenciais para análises e uso futuro. Este estudo detalha de forma abrangente as etapas necessárias para desenvolver um sistema eficiente e seguro de registro de dados de produção, demonstrando o compromisso durante o estágio em responder de maneira proativa às necessidades </w:t>
      </w:r>
      <w:r w:rsidR="00F675E4" w:rsidRPr="000363BA">
        <w:rPr>
          <w:rFonts w:eastAsia="Times New Roman" w:cstheme="minorHAnsi"/>
          <w:szCs w:val="24"/>
          <w:lang w:eastAsia="pt-PT"/>
        </w:rPr>
        <w:t xml:space="preserve">e </w:t>
      </w:r>
      <w:r w:rsidRPr="000363BA">
        <w:rPr>
          <w:rFonts w:eastAsia="Times New Roman" w:cstheme="minorHAnsi"/>
          <w:szCs w:val="24"/>
          <w:lang w:eastAsia="pt-PT"/>
        </w:rPr>
        <w:t>críticas identificadas previamente pela organização.</w:t>
      </w:r>
      <w:r w:rsidRPr="000363BA">
        <w:t xml:space="preserve"> </w:t>
      </w:r>
    </w:p>
    <w:p w14:paraId="0382EC61" w14:textId="77777777" w:rsidR="00E871F3" w:rsidRPr="000363BA" w:rsidRDefault="00E871F3" w:rsidP="00E871F3">
      <w:pPr>
        <w:spacing w:after="0" w:line="360" w:lineRule="auto"/>
      </w:pPr>
    </w:p>
    <w:p w14:paraId="2360E514" w14:textId="77777777" w:rsidR="00E871F3" w:rsidRPr="000363BA" w:rsidRDefault="00E871F3" w:rsidP="00E871F3">
      <w:pPr>
        <w:spacing w:after="0" w:line="360" w:lineRule="auto"/>
      </w:pPr>
    </w:p>
    <w:p w14:paraId="47F1A080" w14:textId="77777777" w:rsidR="00AD3D49" w:rsidRPr="000363BA" w:rsidRDefault="00AD3D49" w:rsidP="006A64D8">
      <w:pPr>
        <w:pStyle w:val="Ttulo2"/>
        <w:ind w:left="431" w:hanging="431"/>
        <w:rPr>
          <w:rFonts w:cstheme="minorBidi"/>
          <w:sz w:val="30"/>
          <w:szCs w:val="30"/>
          <w:lang w:val="pt-PT"/>
        </w:rPr>
      </w:pPr>
      <w:bookmarkStart w:id="13" w:name="_Toc169977594"/>
      <w:r w:rsidRPr="000363BA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3"/>
      <w:r w:rsidRPr="000363BA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 xml:space="preserve">Localizada na zona industrial de Sinde, Portugal, a Aquinos é uma empresa </w:t>
      </w:r>
      <w:r w:rsidR="00281B59" w:rsidRPr="000363BA">
        <w:rPr>
          <w:rFonts w:cstheme="minorHAnsi"/>
        </w:rPr>
        <w:t>que se destaca n</w:t>
      </w:r>
      <w:r w:rsidRPr="000363BA">
        <w:rPr>
          <w:rFonts w:cstheme="minorHAnsi"/>
        </w:rPr>
        <w:t>o setor de mobiliário, reconhecida pela sua excelência na produção de sofás e colchões. Fundada em 1985, a empresa tem expandido</w:t>
      </w:r>
      <w:r w:rsidR="0048677E" w:rsidRPr="000363BA">
        <w:rPr>
          <w:rFonts w:cstheme="minorHAnsi"/>
        </w:rPr>
        <w:t xml:space="preserve"> as</w:t>
      </w:r>
      <w:r w:rsidRPr="000363BA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588AFFF6" w:rsidR="00064334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 xml:space="preserve">Desde sua criação, a Aquinos tem se destacado não apenas pela qualidade de seus produtos, mas também pelo seu compromisso com a inovação e o design. A empresa possui uma infraestrutura robusta, com várias fábricas equipadas com tecnologia de ponta para a produção de mobiliário de alta qualidade. </w:t>
      </w:r>
    </w:p>
    <w:p w14:paraId="15362B1A" w14:textId="6EC78A2D" w:rsidR="00064334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>Como parte das suas iniciativas, a Aquinos tem investido em tecnologias avançadas, como o sistema de leitura de tags RFID desenvolvido durante o meu estágio na área de programação. Esse sistema não apenas melhora a eficiência operacional, mas também fortalece a capacidade da empresa de rastrear e gerenciar os seus produtos de forma mais eficaz.</w:t>
      </w:r>
    </w:p>
    <w:p w14:paraId="14C6ACAE" w14:textId="77777777" w:rsidR="00C74C45" w:rsidRPr="000363BA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01B2FF5A" w14:textId="3157727E" w:rsidR="00094DB2" w:rsidRPr="000363BA" w:rsidRDefault="00595C62" w:rsidP="00772DCF">
      <w:pPr>
        <w:spacing w:after="0"/>
        <w:jc w:val="left"/>
        <w:rPr>
          <w:rFonts w:cstheme="minorBidi"/>
          <w:b/>
          <w:bCs/>
          <w:sz w:val="26"/>
          <w:szCs w:val="26"/>
        </w:rPr>
      </w:pPr>
      <w:r w:rsidRPr="000363BA">
        <w:rPr>
          <w:rFonts w:cstheme="minorBidi"/>
          <w:b/>
          <w:bCs/>
          <w:sz w:val="26"/>
          <w:szCs w:val="26"/>
        </w:rPr>
        <w:br w:type="page"/>
      </w:r>
      <w:bookmarkStart w:id="14" w:name="_Toc169360337"/>
      <w:bookmarkStart w:id="15" w:name="_Toc169360338"/>
      <w:bookmarkStart w:id="16" w:name="_Toc169360339"/>
      <w:bookmarkStart w:id="17" w:name="_Toc169360340"/>
      <w:bookmarkStart w:id="18" w:name="_Toc467859543"/>
      <w:bookmarkEnd w:id="14"/>
      <w:bookmarkEnd w:id="15"/>
      <w:bookmarkEnd w:id="16"/>
      <w:bookmarkEnd w:id="17"/>
    </w:p>
    <w:p w14:paraId="3E8E67AA" w14:textId="40D53F88" w:rsidR="00A913EE" w:rsidRPr="00AA0DAC" w:rsidRDefault="00A913EE" w:rsidP="00A913EE">
      <w:pPr>
        <w:pStyle w:val="Ttulo1"/>
        <w:rPr>
          <w:lang w:val="pt-PT"/>
        </w:rPr>
      </w:pPr>
      <w:bookmarkStart w:id="19" w:name="_Toc169977595"/>
      <w:r w:rsidRPr="000363BA">
        <w:rPr>
          <w:lang w:val="pt-PT"/>
        </w:rPr>
        <w:lastRenderedPageBreak/>
        <w:t>Estado de Arte</w:t>
      </w:r>
      <w:bookmarkEnd w:id="19"/>
    </w:p>
    <w:p w14:paraId="2328212A" w14:textId="22DB6B0C" w:rsidR="00AA0DAC" w:rsidRDefault="00AA0DAC" w:rsidP="00A913EE">
      <w:r w:rsidRPr="00AA0DAC">
        <w:t xml:space="preserve">A empresa </w:t>
      </w:r>
      <w:proofErr w:type="spellStart"/>
      <w:r w:rsidRPr="00AA0DAC">
        <w:t>Aqunios</w:t>
      </w:r>
      <w:proofErr w:type="spellEnd"/>
      <w:r w:rsidRPr="00AA0DAC">
        <w:t xml:space="preserve"> escolheu a tecnologia RFID para otimizar</w:t>
      </w:r>
      <w:r>
        <w:t xml:space="preserve"> as</w:t>
      </w:r>
      <w:r w:rsidRPr="00AA0DAC">
        <w:t xml:space="preserve"> suas operações de gerenciamento de inventario</w:t>
      </w:r>
      <w:r>
        <w:rPr>
          <w:i/>
          <w:iCs/>
        </w:rPr>
        <w:t xml:space="preserve"> </w:t>
      </w:r>
      <w:r w:rsidRPr="00AA0DAC">
        <w:t xml:space="preserve">após </w:t>
      </w:r>
      <w:r>
        <w:t xml:space="preserve">a cuidadosa análise entre </w:t>
      </w:r>
      <w:r w:rsidR="001A6995">
        <w:t>RFID,</w:t>
      </w:r>
      <w:r w:rsidRPr="00AA0DAC">
        <w:t xml:space="preserve"> NFC e QR Code.</w:t>
      </w:r>
    </w:p>
    <w:p w14:paraId="39C543E7" w14:textId="0846E3DD" w:rsidR="00AA0DAC" w:rsidRDefault="00AA0DAC" w:rsidP="00A913EE">
      <w:r w:rsidRPr="00AA0DAC">
        <w:t xml:space="preserve"> </w:t>
      </w:r>
      <w:r>
        <w:t xml:space="preserve">O </w:t>
      </w:r>
      <w:r w:rsidRPr="00AA0DAC">
        <w:t xml:space="preserve">RFID foi preferido </w:t>
      </w:r>
      <w:r>
        <w:t>apesar do seu custo elevado devido a necessidade de utilização de Leitores e antenas caros, mas por outro lado a</w:t>
      </w:r>
      <w:r w:rsidRPr="00AA0DAC">
        <w:t xml:space="preserve"> sua capacidade de leitura simultânea de múltiplas etiquetas sem necessidade de linha de visão direta</w:t>
      </w:r>
      <w:r>
        <w:t xml:space="preserve"> é</w:t>
      </w:r>
      <w:r w:rsidRPr="00AA0DAC">
        <w:t xml:space="preserve"> essencial para o gerenciamento eficiente de grandes volumes de inventário.</w:t>
      </w:r>
    </w:p>
    <w:p w14:paraId="78E4D7DF" w14:textId="77777777" w:rsidR="00AA0DAC" w:rsidRDefault="00AA0DAC" w:rsidP="00A913EE">
      <w:r>
        <w:t xml:space="preserve">O </w:t>
      </w:r>
      <w:r w:rsidRPr="00AA0DAC">
        <w:t xml:space="preserve">NFC, embora útil </w:t>
      </w:r>
      <w:r>
        <w:t xml:space="preserve">como </w:t>
      </w:r>
      <w:r w:rsidRPr="00AA0DAC">
        <w:t xml:space="preserve">para transações de pagamento e identificação individual, possui </w:t>
      </w:r>
      <w:r>
        <w:t xml:space="preserve">um </w:t>
      </w:r>
      <w:r w:rsidRPr="00AA0DAC">
        <w:t xml:space="preserve">alcance </w:t>
      </w:r>
      <w:r>
        <w:t xml:space="preserve">muito </w:t>
      </w:r>
      <w:r w:rsidRPr="00AA0DAC">
        <w:t>limitado</w:t>
      </w:r>
      <w:r>
        <w:t xml:space="preserve"> e </w:t>
      </w:r>
      <w:r w:rsidRPr="00AA0DAC">
        <w:t xml:space="preserve">inadequado para operações de larga escala. </w:t>
      </w:r>
    </w:p>
    <w:p w14:paraId="18B60709" w14:textId="77777777" w:rsidR="00AA0DAC" w:rsidRDefault="00AA0DAC" w:rsidP="00A913EE">
      <w:r w:rsidRPr="00AA0DAC">
        <w:t>QR Codes, apesar de baratos e com alta capacidade de armazenamento, requerem leitura manual e linha de visão direta, aumentando o tempo de processamento e a possibilidade de erros humanos</w:t>
      </w:r>
      <w:r>
        <w:t xml:space="preserve"> sem falar do custo a longo prazo de um trabalhador para a exerção deste trabalho</w:t>
      </w:r>
      <w:r w:rsidRPr="00AA0DAC">
        <w:t>.</w:t>
      </w:r>
    </w:p>
    <w:p w14:paraId="2954F508" w14:textId="0AD9AFA5" w:rsidR="00A913EE" w:rsidRDefault="00AA0DAC" w:rsidP="00A913EE">
      <w:r w:rsidRPr="00AA0DAC">
        <w:t xml:space="preserve"> A implementação d</w:t>
      </w:r>
      <w:r>
        <w:t>a tecnologia</w:t>
      </w:r>
      <w:r w:rsidRPr="00AA0DAC">
        <w:t xml:space="preserve"> RFID na </w:t>
      </w:r>
      <w:r>
        <w:t xml:space="preserve">empresa </w:t>
      </w:r>
      <w:proofErr w:type="spellStart"/>
      <w:r w:rsidRPr="00AA0DAC">
        <w:t>Aqunios</w:t>
      </w:r>
      <w:proofErr w:type="spellEnd"/>
      <w:r w:rsidRPr="00AA0DAC">
        <w:t xml:space="preserve"> </w:t>
      </w:r>
      <w:r>
        <w:t xml:space="preserve">penso que </w:t>
      </w:r>
      <w:r w:rsidRPr="00AA0DAC">
        <w:t>melhora a eficiência operacional, reduz custos a longo prazo e garante um controle rigoroso do inventar</w:t>
      </w:r>
      <w:r>
        <w:t>io</w:t>
      </w:r>
      <w:r w:rsidRPr="00AA0DAC">
        <w:t>.</w:t>
      </w:r>
    </w:p>
    <w:p w14:paraId="527F54DA" w14:textId="77777777" w:rsidR="00AA0DAC" w:rsidRPr="000363BA" w:rsidRDefault="00AA0DAC" w:rsidP="00A913EE"/>
    <w:p w14:paraId="7B08FC6B" w14:textId="77777777" w:rsidR="00A913EE" w:rsidRPr="000363BA" w:rsidRDefault="00A913EE" w:rsidP="00A913EE"/>
    <w:p w14:paraId="05703B9E" w14:textId="77777777" w:rsidR="00A913EE" w:rsidRPr="000363BA" w:rsidRDefault="00A913EE" w:rsidP="00A913EE"/>
    <w:p w14:paraId="02754002" w14:textId="77777777" w:rsidR="00A913EE" w:rsidRPr="000363BA" w:rsidRDefault="00A913EE" w:rsidP="00A913EE"/>
    <w:p w14:paraId="1C9B2B5E" w14:textId="77777777" w:rsidR="00A913EE" w:rsidRPr="000363BA" w:rsidRDefault="00A913EE" w:rsidP="00A913EE"/>
    <w:p w14:paraId="09043FE2" w14:textId="77777777" w:rsidR="00A913EE" w:rsidRPr="000363BA" w:rsidRDefault="00A913EE" w:rsidP="00A913EE"/>
    <w:p w14:paraId="1EFB85F4" w14:textId="77777777" w:rsidR="00A913EE" w:rsidRPr="000363BA" w:rsidRDefault="00A913EE" w:rsidP="00A913EE"/>
    <w:p w14:paraId="0E95A7BA" w14:textId="77777777" w:rsidR="00A913EE" w:rsidRPr="000363BA" w:rsidRDefault="00A913EE" w:rsidP="00A913EE"/>
    <w:p w14:paraId="0A182520" w14:textId="77777777" w:rsidR="00A913EE" w:rsidRPr="000363BA" w:rsidRDefault="00A913EE" w:rsidP="00A913EE"/>
    <w:p w14:paraId="665AB24B" w14:textId="77777777" w:rsidR="00A913EE" w:rsidRPr="000363BA" w:rsidRDefault="00A913EE" w:rsidP="00A913EE"/>
    <w:p w14:paraId="2AD6ACC1" w14:textId="77777777" w:rsidR="00A913EE" w:rsidRPr="000363BA" w:rsidRDefault="00A913EE" w:rsidP="00A913EE"/>
    <w:p w14:paraId="1F4D6904" w14:textId="77777777" w:rsidR="00A913EE" w:rsidRPr="000363BA" w:rsidRDefault="00A913EE" w:rsidP="00A913EE"/>
    <w:p w14:paraId="79DBA628" w14:textId="77777777" w:rsidR="00A913EE" w:rsidRPr="000363BA" w:rsidRDefault="00A913EE" w:rsidP="00A913EE"/>
    <w:p w14:paraId="710379DB" w14:textId="77777777" w:rsidR="00A913EE" w:rsidRPr="000363BA" w:rsidRDefault="00A913EE" w:rsidP="00A913EE"/>
    <w:p w14:paraId="5893D33A" w14:textId="77777777" w:rsidR="00A913EE" w:rsidRPr="000363BA" w:rsidRDefault="00A913EE" w:rsidP="00A913EE"/>
    <w:p w14:paraId="11614537" w14:textId="77777777" w:rsidR="00A913EE" w:rsidRPr="000363BA" w:rsidRDefault="00A913EE" w:rsidP="00A913EE"/>
    <w:p w14:paraId="7F5DCE6D" w14:textId="1ED6CBDC" w:rsidR="00094DB2" w:rsidRPr="000363BA" w:rsidRDefault="00094DB2">
      <w:pPr>
        <w:spacing w:after="0"/>
        <w:jc w:val="left"/>
        <w:rPr>
          <w:rFonts w:cstheme="minorHAnsi"/>
          <w:iCs/>
        </w:rPr>
      </w:pPr>
    </w:p>
    <w:p w14:paraId="65EAD7AD" w14:textId="31E0197A" w:rsidR="00CA2F27" w:rsidRPr="000363BA" w:rsidRDefault="1D4EE7B5" w:rsidP="00D65D90">
      <w:pPr>
        <w:pStyle w:val="Ttulo1"/>
        <w:rPr>
          <w:rFonts w:cstheme="minorBidi"/>
          <w:lang w:val="pt-PT"/>
        </w:rPr>
      </w:pPr>
      <w:bookmarkStart w:id="20" w:name="_Toc169360342"/>
      <w:bookmarkStart w:id="21" w:name="_Toc169977596"/>
      <w:bookmarkEnd w:id="20"/>
      <w:r w:rsidRPr="000363BA">
        <w:rPr>
          <w:rFonts w:cstheme="minorBidi"/>
          <w:lang w:val="pt-PT"/>
        </w:rPr>
        <w:t xml:space="preserve">Objetivos e </w:t>
      </w:r>
      <w:r w:rsidR="024535EC" w:rsidRPr="000363BA">
        <w:rPr>
          <w:rFonts w:cstheme="minorBidi"/>
          <w:lang w:val="pt-PT"/>
        </w:rPr>
        <w:t>M</w:t>
      </w:r>
      <w:r w:rsidRPr="000363BA">
        <w:rPr>
          <w:rFonts w:cstheme="minorBidi"/>
          <w:lang w:val="pt-PT"/>
        </w:rPr>
        <w:t>etodologias</w:t>
      </w:r>
      <w:bookmarkEnd w:id="21"/>
      <w:r w:rsidR="3C5B86C3" w:rsidRPr="000363BA">
        <w:rPr>
          <w:rFonts w:cstheme="minorBidi"/>
          <w:lang w:val="pt-PT"/>
        </w:rPr>
        <w:t xml:space="preserve"> </w:t>
      </w:r>
      <w:bookmarkEnd w:id="18"/>
    </w:p>
    <w:p w14:paraId="0F921AA9" w14:textId="77777777" w:rsidR="006A1192" w:rsidRPr="000363BA" w:rsidRDefault="0CA9DEA8" w:rsidP="006A1192">
      <w:pPr>
        <w:pStyle w:val="Ttulo2"/>
        <w:rPr>
          <w:sz w:val="32"/>
          <w:szCs w:val="32"/>
          <w:lang w:val="pt-PT"/>
        </w:rPr>
      </w:pPr>
      <w:bookmarkStart w:id="22" w:name="_Toc169977597"/>
      <w:r w:rsidRPr="000363BA">
        <w:rPr>
          <w:sz w:val="32"/>
          <w:szCs w:val="32"/>
          <w:lang w:val="pt-PT"/>
        </w:rPr>
        <w:t>Objetivos do trabalho</w:t>
      </w:r>
      <w:bookmarkEnd w:id="22"/>
    </w:p>
    <w:p w14:paraId="2920F4C2" w14:textId="3C061E56" w:rsidR="00595C62" w:rsidRPr="000363BA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0363BA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Pr="000363BA" w:rsidRDefault="006A64D8" w:rsidP="00595C62">
      <w:pPr>
        <w:spacing w:after="0" w:line="360" w:lineRule="auto"/>
      </w:pPr>
      <w:r w:rsidRPr="000363BA"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0363BA" w:rsidRDefault="00595C62" w:rsidP="00595C62">
      <w:pPr>
        <w:spacing w:after="0" w:line="360" w:lineRule="auto"/>
      </w:pPr>
      <w:r w:rsidRPr="000363BA">
        <w:t>Estruturar a base de dados com duas tabelas interligadas por uma chave primária, garantindo a coerência e integridade dos dados.</w:t>
      </w:r>
    </w:p>
    <w:p w14:paraId="30B4657D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0363BA" w:rsidRDefault="00595C62" w:rsidP="00595C62">
      <w:pPr>
        <w:spacing w:after="0" w:line="360" w:lineRule="auto"/>
      </w:pPr>
      <w:r w:rsidRPr="000363BA">
        <w:t>Desenvolver dois formulários com nomes identificáveis, capazes de operar de forma independente, facilitando a interação e manipulação dos dados pelos utilizadores.</w:t>
      </w:r>
    </w:p>
    <w:p w14:paraId="692D4199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0363BA" w:rsidRDefault="00595C62" w:rsidP="00595C62">
      <w:pPr>
        <w:spacing w:after="0" w:line="360" w:lineRule="auto"/>
      </w:pPr>
      <w:r w:rsidRPr="000363BA">
        <w:t>Implementar um sistema de arquivamento de leituras baseado em configurações definidas num ficheiro .</w:t>
      </w:r>
      <w:proofErr w:type="spellStart"/>
      <w:r w:rsidRPr="000363BA">
        <w:t>ini</w:t>
      </w:r>
      <w:proofErr w:type="spellEnd"/>
      <w:r w:rsidRPr="000363BA">
        <w:t>, assegurando a preservação dos dados históricos de produção.</w:t>
      </w:r>
    </w:p>
    <w:p w14:paraId="52F90628" w14:textId="45AF37F0" w:rsidR="006A1192" w:rsidRPr="000363BA" w:rsidRDefault="006A1192" w:rsidP="00BE7826">
      <w:pPr>
        <w:spacing w:after="0" w:line="360" w:lineRule="auto"/>
        <w:jc w:val="left"/>
      </w:pPr>
    </w:p>
    <w:p w14:paraId="390FC6B5" w14:textId="18253AE4" w:rsidR="001B27E6" w:rsidRPr="000363BA" w:rsidRDefault="001B27E6" w:rsidP="00BE7826">
      <w:pPr>
        <w:spacing w:after="0" w:line="360" w:lineRule="auto"/>
        <w:jc w:val="left"/>
      </w:pPr>
    </w:p>
    <w:p w14:paraId="05AE8A5E" w14:textId="77777777" w:rsidR="0046344F" w:rsidRPr="000363BA" w:rsidRDefault="0046344F" w:rsidP="00BE7826">
      <w:pPr>
        <w:spacing w:after="0" w:line="360" w:lineRule="auto"/>
        <w:jc w:val="left"/>
      </w:pPr>
    </w:p>
    <w:p w14:paraId="362664D9" w14:textId="77777777" w:rsidR="0046344F" w:rsidRPr="000363BA" w:rsidRDefault="0046344F" w:rsidP="00BE7826">
      <w:pPr>
        <w:spacing w:after="0" w:line="360" w:lineRule="auto"/>
        <w:jc w:val="left"/>
      </w:pPr>
    </w:p>
    <w:p w14:paraId="2ED33F0E" w14:textId="77777777" w:rsidR="0046344F" w:rsidRPr="000363BA" w:rsidRDefault="0046344F" w:rsidP="00BE7826">
      <w:pPr>
        <w:spacing w:after="0" w:line="360" w:lineRule="auto"/>
        <w:jc w:val="left"/>
      </w:pPr>
    </w:p>
    <w:p w14:paraId="5E8B5D91" w14:textId="77777777" w:rsidR="0046344F" w:rsidRPr="000363BA" w:rsidRDefault="0046344F" w:rsidP="00BE7826">
      <w:pPr>
        <w:spacing w:after="0" w:line="360" w:lineRule="auto"/>
        <w:jc w:val="left"/>
      </w:pPr>
    </w:p>
    <w:p w14:paraId="1BFF5425" w14:textId="77777777" w:rsidR="0046344F" w:rsidRPr="000363BA" w:rsidRDefault="0046344F" w:rsidP="00BE7826">
      <w:pPr>
        <w:spacing w:after="0" w:line="360" w:lineRule="auto"/>
        <w:jc w:val="left"/>
      </w:pPr>
    </w:p>
    <w:p w14:paraId="4E4245E3" w14:textId="77777777" w:rsidR="0046344F" w:rsidRPr="000363BA" w:rsidRDefault="0046344F" w:rsidP="00BE7826">
      <w:pPr>
        <w:spacing w:after="0" w:line="360" w:lineRule="auto"/>
        <w:jc w:val="left"/>
      </w:pPr>
    </w:p>
    <w:p w14:paraId="4C11BDBB" w14:textId="77777777" w:rsidR="0046344F" w:rsidRPr="000363BA" w:rsidRDefault="0046344F" w:rsidP="00BE7826">
      <w:pPr>
        <w:spacing w:after="0" w:line="360" w:lineRule="auto"/>
        <w:jc w:val="left"/>
      </w:pPr>
    </w:p>
    <w:p w14:paraId="5D943C9F" w14:textId="77777777" w:rsidR="0046344F" w:rsidRPr="000363BA" w:rsidRDefault="0046344F" w:rsidP="00BE7826">
      <w:pPr>
        <w:spacing w:after="0" w:line="360" w:lineRule="auto"/>
        <w:jc w:val="left"/>
      </w:pPr>
    </w:p>
    <w:p w14:paraId="3698F292" w14:textId="77777777" w:rsidR="0017252A" w:rsidRPr="000363BA" w:rsidRDefault="0017252A" w:rsidP="00BE7826">
      <w:pPr>
        <w:spacing w:after="0" w:line="360" w:lineRule="auto"/>
        <w:jc w:val="left"/>
      </w:pPr>
    </w:p>
    <w:p w14:paraId="0CF86F2A" w14:textId="2D4A16ED" w:rsidR="00642EF2" w:rsidRPr="000363BA" w:rsidRDefault="0CA9DEA8" w:rsidP="00064334">
      <w:pPr>
        <w:pStyle w:val="Ttulo2"/>
        <w:rPr>
          <w:lang w:val="pt-PT"/>
        </w:rPr>
      </w:pPr>
      <w:bookmarkStart w:id="23" w:name="_Toc169977598"/>
      <w:r w:rsidRPr="000363BA">
        <w:rPr>
          <w:lang w:val="pt-PT"/>
        </w:rPr>
        <w:lastRenderedPageBreak/>
        <w:t>Metodologia</w:t>
      </w:r>
      <w:r w:rsidR="1E8A3525" w:rsidRPr="000363BA">
        <w:rPr>
          <w:lang w:val="pt-PT"/>
        </w:rPr>
        <w:t>s</w:t>
      </w:r>
      <w:bookmarkEnd w:id="23"/>
    </w:p>
    <w:p w14:paraId="4D26FF3C" w14:textId="77777777" w:rsidR="00064334" w:rsidRPr="000363BA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36A96B85" w14:textId="6E3B8E2E" w:rsidR="005A5AE2" w:rsidRPr="000363BA" w:rsidRDefault="005A5AE2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O trabalho de cada fase foi desenvolvido iterativamente considerando sucessivas validações ate a validação final </w:t>
      </w:r>
    </w:p>
    <w:p w14:paraId="07375088" w14:textId="06A75FD9" w:rsidR="001E074C" w:rsidRPr="000363BA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lém disso, foram estabelecidas reuniões semanais ou quinzenais, com o supervisor ou membros da equip</w:t>
      </w:r>
      <w:r w:rsidR="00D90E48" w:rsidRPr="000363BA">
        <w:rPr>
          <w:rFonts w:eastAsia="Times New Roman" w:cstheme="minorHAnsi"/>
          <w:szCs w:val="24"/>
          <w:lang w:eastAsia="pt-PT"/>
        </w:rPr>
        <w:t>a.</w:t>
      </w:r>
      <w:r w:rsidRPr="000363BA">
        <w:rPr>
          <w:rFonts w:eastAsia="Times New Roman" w:cstheme="minorHAnsi"/>
          <w:szCs w:val="24"/>
          <w:lang w:eastAsia="pt-PT"/>
        </w:rPr>
        <w:t xml:space="preserve"> Essas reuniões desempenharam um papel crucial na revisão do progresso, na identificação de desafios e na discussão de estratégias para otimização do trabalho desenvolvido.</w:t>
      </w:r>
    </w:p>
    <w:p w14:paraId="1DD0B305" w14:textId="77777777" w:rsidR="001E074C" w:rsidRPr="000363BA" w:rsidRDefault="001E074C" w:rsidP="00BE7826">
      <w:pPr>
        <w:spacing w:after="0" w:line="360" w:lineRule="auto"/>
      </w:pPr>
    </w:p>
    <w:p w14:paraId="0EC52978" w14:textId="77777777" w:rsidR="001E074C" w:rsidRPr="000363BA" w:rsidRDefault="001E074C" w:rsidP="00BE7826">
      <w:pPr>
        <w:spacing w:after="0" w:line="360" w:lineRule="auto"/>
      </w:pPr>
    </w:p>
    <w:p w14:paraId="6E84B9FF" w14:textId="77777777" w:rsidR="001E074C" w:rsidRPr="000363BA" w:rsidRDefault="001E074C" w:rsidP="00BE7826">
      <w:pPr>
        <w:spacing w:after="0" w:line="360" w:lineRule="auto"/>
      </w:pPr>
    </w:p>
    <w:p w14:paraId="030EAE5C" w14:textId="77777777" w:rsidR="001E074C" w:rsidRPr="000363BA" w:rsidRDefault="001E074C" w:rsidP="00BE7826">
      <w:pPr>
        <w:spacing w:after="0" w:line="360" w:lineRule="auto"/>
      </w:pPr>
    </w:p>
    <w:p w14:paraId="4482BC2F" w14:textId="77777777" w:rsidR="001E074C" w:rsidRPr="000363BA" w:rsidRDefault="001E074C" w:rsidP="00BE7826">
      <w:pPr>
        <w:spacing w:after="0" w:line="360" w:lineRule="auto"/>
      </w:pPr>
    </w:p>
    <w:p w14:paraId="1E68F233" w14:textId="77777777" w:rsidR="001E074C" w:rsidRPr="000363BA" w:rsidRDefault="001E074C" w:rsidP="00BE7826">
      <w:pPr>
        <w:spacing w:after="0" w:line="360" w:lineRule="auto"/>
      </w:pPr>
    </w:p>
    <w:p w14:paraId="66100EE9" w14:textId="77777777" w:rsidR="001E074C" w:rsidRPr="000363BA" w:rsidRDefault="001E074C" w:rsidP="00BE7826">
      <w:pPr>
        <w:spacing w:after="0" w:line="360" w:lineRule="auto"/>
      </w:pPr>
    </w:p>
    <w:p w14:paraId="1AA7D8F5" w14:textId="77777777" w:rsidR="001E074C" w:rsidRPr="000363BA" w:rsidRDefault="001E074C" w:rsidP="00BE7826">
      <w:pPr>
        <w:spacing w:after="0" w:line="360" w:lineRule="auto"/>
      </w:pPr>
    </w:p>
    <w:p w14:paraId="10F960A6" w14:textId="77777777" w:rsidR="001E074C" w:rsidRPr="000363BA" w:rsidRDefault="001E074C" w:rsidP="00BE7826">
      <w:pPr>
        <w:spacing w:after="0" w:line="360" w:lineRule="auto"/>
      </w:pPr>
    </w:p>
    <w:p w14:paraId="3CE74692" w14:textId="77777777" w:rsidR="001E074C" w:rsidRPr="000363BA" w:rsidRDefault="001E074C" w:rsidP="00BE7826">
      <w:pPr>
        <w:spacing w:after="0" w:line="360" w:lineRule="auto"/>
      </w:pPr>
    </w:p>
    <w:p w14:paraId="239E66C8" w14:textId="77777777" w:rsidR="001E074C" w:rsidRPr="000363BA" w:rsidRDefault="001E074C" w:rsidP="00BE7826">
      <w:pPr>
        <w:spacing w:after="0" w:line="360" w:lineRule="auto"/>
      </w:pPr>
    </w:p>
    <w:p w14:paraId="0D56B7FD" w14:textId="77777777" w:rsidR="001E074C" w:rsidRDefault="001E074C" w:rsidP="00BE7826">
      <w:pPr>
        <w:spacing w:after="0" w:line="360" w:lineRule="auto"/>
      </w:pPr>
    </w:p>
    <w:p w14:paraId="03B853FF" w14:textId="77777777" w:rsidR="00861543" w:rsidRDefault="00861543" w:rsidP="00BE7826">
      <w:pPr>
        <w:spacing w:after="0" w:line="360" w:lineRule="auto"/>
      </w:pPr>
    </w:p>
    <w:p w14:paraId="7B322159" w14:textId="77777777" w:rsidR="00861543" w:rsidRDefault="00861543" w:rsidP="00BE7826">
      <w:pPr>
        <w:spacing w:after="0" w:line="360" w:lineRule="auto"/>
      </w:pPr>
    </w:p>
    <w:p w14:paraId="373B2B96" w14:textId="77777777" w:rsidR="00861543" w:rsidRPr="000363BA" w:rsidRDefault="00861543" w:rsidP="00BE7826">
      <w:pPr>
        <w:spacing w:after="0" w:line="360" w:lineRule="auto"/>
      </w:pPr>
    </w:p>
    <w:p w14:paraId="7035B389" w14:textId="77777777" w:rsidR="001E074C" w:rsidRPr="000363BA" w:rsidRDefault="001E074C" w:rsidP="00BE7826">
      <w:pPr>
        <w:spacing w:after="0" w:line="360" w:lineRule="auto"/>
      </w:pPr>
    </w:p>
    <w:p w14:paraId="70CDAECE" w14:textId="7DAAF080" w:rsidR="00BB54A9" w:rsidRPr="000363BA" w:rsidRDefault="2D6A177B" w:rsidP="00190E25">
      <w:pPr>
        <w:pStyle w:val="Ttulo2"/>
        <w:rPr>
          <w:lang w:val="pt-PT"/>
        </w:rPr>
      </w:pPr>
      <w:bookmarkStart w:id="24" w:name="_Toc169977599"/>
      <w:r w:rsidRPr="000363BA">
        <w:rPr>
          <w:lang w:val="pt-PT"/>
        </w:rPr>
        <w:lastRenderedPageBreak/>
        <w:t xml:space="preserve">Ferramentas e </w:t>
      </w:r>
      <w:r w:rsidR="024535EC" w:rsidRPr="000363BA">
        <w:rPr>
          <w:lang w:val="pt-PT"/>
        </w:rPr>
        <w:t>T</w:t>
      </w:r>
      <w:r w:rsidR="1532F4D8" w:rsidRPr="000363BA">
        <w:rPr>
          <w:lang w:val="pt-PT"/>
        </w:rPr>
        <w:t>ecnologias</w:t>
      </w:r>
      <w:bookmarkEnd w:id="24"/>
    </w:p>
    <w:p w14:paraId="5199E23F" w14:textId="236C7E20" w:rsidR="571E20EA" w:rsidRPr="000363BA" w:rsidRDefault="571E20EA" w:rsidP="00190E25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Pr="000363BA" w:rsidRDefault="571E20EA" w:rsidP="00190E25">
      <w:pPr>
        <w:spacing w:after="0" w:line="360" w:lineRule="auto"/>
      </w:pPr>
      <w:r w:rsidRPr="000363BA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0363BA">
        <w:rPr>
          <w:rFonts w:eastAsiaTheme="minorEastAsia" w:cstheme="minorBidi"/>
          <w:b/>
          <w:bCs/>
        </w:rPr>
        <w:t>Community</w:t>
      </w:r>
      <w:proofErr w:type="spellEnd"/>
      <w:r w:rsidRPr="000363BA">
        <w:rPr>
          <w:rFonts w:eastAsiaTheme="minorEastAsia" w:cstheme="minorBidi"/>
          <w:b/>
          <w:bCs/>
        </w:rPr>
        <w:t xml:space="preserve">: </w:t>
      </w:r>
      <w:r w:rsidR="00044E83" w:rsidRPr="000363BA">
        <w:t xml:space="preserve">O Visual Studio </w:t>
      </w:r>
      <w:proofErr w:type="spellStart"/>
      <w:r w:rsidR="00044E83" w:rsidRPr="000363BA">
        <w:t>Community</w:t>
      </w:r>
      <w:proofErr w:type="spellEnd"/>
      <w:r w:rsidR="00044E83" w:rsidRPr="000363BA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 w:rsidRPr="000363BA">
        <w:t>Community</w:t>
      </w:r>
      <w:proofErr w:type="spellEnd"/>
      <w:r w:rsidR="00044E83" w:rsidRPr="000363BA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 w:rsidRPr="000363BA">
        <w:t>tilizador</w:t>
      </w:r>
      <w:r w:rsidR="00044E83" w:rsidRPr="000363BA">
        <w:t xml:space="preserve"> intuitiva para visualizar e analisar esses dados em tempo real, garantindo uma experiência aprimorada.</w:t>
      </w:r>
    </w:p>
    <w:p w14:paraId="4FFB3861" w14:textId="6FD06A7A" w:rsidR="00044E83" w:rsidRPr="000363BA" w:rsidRDefault="571E20EA" w:rsidP="0047651E">
      <w:pPr>
        <w:spacing w:after="0" w:line="360" w:lineRule="auto"/>
      </w:pPr>
      <w:r w:rsidRPr="000363BA">
        <w:rPr>
          <w:rFonts w:eastAsiaTheme="minorEastAsia" w:cstheme="minorBidi"/>
          <w:b/>
          <w:bCs/>
        </w:rPr>
        <w:t>Microsoft SQL Server Management Studio:</w:t>
      </w:r>
      <w:r w:rsidRPr="000363BA">
        <w:rPr>
          <w:rFonts w:eastAsiaTheme="minorEastAsia" w:cstheme="minorBidi"/>
        </w:rPr>
        <w:t xml:space="preserve"> </w:t>
      </w:r>
      <w:r w:rsidR="00044E83" w:rsidRPr="000363BA">
        <w:t xml:space="preserve">O Microsoft SQL Server Management Studio (SSMS) foi utilizado para a gestão e manutenção do </w:t>
      </w:r>
      <w:r w:rsidR="000D3A3B" w:rsidRPr="000363BA">
        <w:t>base</w:t>
      </w:r>
      <w:r w:rsidR="00044E83" w:rsidRPr="000363BA">
        <w:t xml:space="preserve"> de dados. Esta ferramenta fornece um ambiente integrado para gerir um </w:t>
      </w:r>
      <w:r w:rsidR="000D3A3B" w:rsidRPr="000363BA">
        <w:t>base</w:t>
      </w:r>
      <w:r w:rsidR="00044E83" w:rsidRPr="000363BA">
        <w:t xml:space="preserve"> de dados SQL Server, permitindo a criação de esquemas, consultas, procedimentos armazenados e outras operações relacionadas com o b</w:t>
      </w:r>
      <w:r w:rsidR="000D3A3B" w:rsidRPr="000363BA">
        <w:t>ase</w:t>
      </w:r>
      <w:r w:rsidR="00044E83" w:rsidRPr="000363BA">
        <w:t xml:space="preserve"> de dados. Com o SSMS, foi possível projetar e implementar a estrutura d</w:t>
      </w:r>
      <w:r w:rsidR="000D3A3B" w:rsidRPr="000363BA">
        <w:t xml:space="preserve">a base de dados </w:t>
      </w:r>
      <w:r w:rsidR="00044E83" w:rsidRPr="000363BA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Pr="000363BA" w:rsidRDefault="571E20EA" w:rsidP="0047651E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  <w:b/>
          <w:bCs/>
        </w:rPr>
        <w:t>Draw.io:</w:t>
      </w:r>
      <w:r w:rsidRPr="000363BA">
        <w:rPr>
          <w:rFonts w:eastAsiaTheme="minorEastAsia" w:cstheme="minorBidi"/>
        </w:rPr>
        <w:t xml:space="preserve"> O draw.io foi utilizado para a criação de diagramas e a </w:t>
      </w:r>
      <w:r w:rsidR="007D373F" w:rsidRPr="000363BA">
        <w:rPr>
          <w:rFonts w:eastAsiaTheme="minorEastAsia" w:cstheme="minorBidi"/>
        </w:rPr>
        <w:t xml:space="preserve">modelação </w:t>
      </w:r>
      <w:r w:rsidRPr="000363BA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0363BA">
        <w:rPr>
          <w:rFonts w:eastAsiaTheme="minorEastAsia" w:cstheme="minorBidi"/>
          <w:i/>
          <w:iCs/>
        </w:rPr>
        <w:t>templates</w:t>
      </w:r>
      <w:proofErr w:type="spellEnd"/>
      <w:r w:rsidRPr="000363BA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nte a arquitetura do sistema, o fluxo de dados e as relações entre diferentes componentes, facilitando a compreensão e a comunicação do </w:t>
      </w:r>
      <w:r w:rsidRPr="000363BA">
        <w:rPr>
          <w:rFonts w:eastAsiaTheme="minorEastAsia" w:cstheme="minorBidi"/>
          <w:i/>
          <w:iCs/>
        </w:rPr>
        <w:t>design</w:t>
      </w:r>
      <w:r w:rsidRPr="000363BA">
        <w:rPr>
          <w:rFonts w:eastAsiaTheme="minorEastAsia" w:cstheme="minorBidi"/>
        </w:rPr>
        <w:t xml:space="preserve"> do sistema entre os membros da </w:t>
      </w:r>
      <w:r w:rsidR="00190E25" w:rsidRPr="000363BA">
        <w:rPr>
          <w:rFonts w:eastAsiaTheme="minorEastAsia" w:cstheme="minorBidi"/>
        </w:rPr>
        <w:t>equipa</w:t>
      </w:r>
      <w:r w:rsidRPr="000363BA">
        <w:rPr>
          <w:rFonts w:eastAsiaTheme="minorEastAsia" w:cstheme="minorBidi"/>
        </w:rPr>
        <w:t>.</w:t>
      </w:r>
    </w:p>
    <w:p w14:paraId="58BD86C0" w14:textId="050A340A" w:rsidR="00D21068" w:rsidRPr="000363BA" w:rsidRDefault="00A913EE" w:rsidP="00190E25">
      <w:pPr>
        <w:spacing w:after="0" w:line="360" w:lineRule="auto"/>
        <w:rPr>
          <w:rFonts w:eastAsiaTheme="minorEastAsia" w:cstheme="minorBidi"/>
        </w:rPr>
      </w:pPr>
      <w:proofErr w:type="spellStart"/>
      <w:r w:rsidRPr="000363BA">
        <w:rPr>
          <w:rFonts w:eastAsiaTheme="minorEastAsia" w:cstheme="minorBidi"/>
          <w:b/>
          <w:bCs/>
        </w:rPr>
        <w:lastRenderedPageBreak/>
        <w:t>OpenAi</w:t>
      </w:r>
      <w:proofErr w:type="spellEnd"/>
      <w:r w:rsidRPr="000363BA">
        <w:rPr>
          <w:rFonts w:eastAsiaTheme="minorEastAsia" w:cstheme="minorBidi"/>
          <w:b/>
          <w:bCs/>
        </w:rPr>
        <w:t xml:space="preserve">: </w:t>
      </w:r>
      <w:r w:rsidRPr="000363BA">
        <w:t xml:space="preserve">A </w:t>
      </w:r>
      <w:proofErr w:type="spellStart"/>
      <w:r w:rsidRPr="000363BA">
        <w:t>OpenAI</w:t>
      </w:r>
      <w:proofErr w:type="spellEnd"/>
      <w:r w:rsidRPr="000363BA">
        <w:t xml:space="preserve"> é uma ferramenta avançada de inteligência artificial. Utilizando modelos como o GPT-3.5, a </w:t>
      </w:r>
      <w:proofErr w:type="spellStart"/>
      <w:r w:rsidRPr="000363BA">
        <w:t>OpenAI</w:t>
      </w:r>
      <w:proofErr w:type="spellEnd"/>
      <w:r w:rsidRPr="000363BA">
        <w:t xml:space="preserve"> facilita a geração de conteúdo de alta qualidade, revisão gramatical e estruturação lógica de informações. Uma de suas funcionalidades mais úteis utilizadas durante a realização deste estágio curricular foi a formulação de tópicos, onde a </w:t>
      </w:r>
      <w:proofErr w:type="spellStart"/>
      <w:r w:rsidRPr="000363BA">
        <w:t>OpenAI</w:t>
      </w:r>
      <w:proofErr w:type="spellEnd"/>
      <w:r w:rsidRPr="000363BA">
        <w:t xml:space="preserve"> auxiliou na estruturação inicial de relatórios, manuais e guias, sugerindo uma organização mais lógica dos conteúdos.</w:t>
      </w:r>
    </w:p>
    <w:p w14:paraId="0D151B79" w14:textId="77777777" w:rsidR="00A913EE" w:rsidRPr="000363BA" w:rsidRDefault="00A913EE" w:rsidP="00190E25">
      <w:pPr>
        <w:spacing w:after="0" w:line="360" w:lineRule="auto"/>
        <w:rPr>
          <w:rFonts w:eastAsiaTheme="minorEastAsia" w:cstheme="minorBidi"/>
        </w:rPr>
      </w:pPr>
    </w:p>
    <w:p w14:paraId="08C73FAD" w14:textId="23B81CA2" w:rsidR="00044E83" w:rsidRPr="000363BA" w:rsidRDefault="571E20EA" w:rsidP="00190E25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0363BA">
        <w:rPr>
          <w:rFonts w:eastAsiaTheme="minorEastAsia" w:cstheme="minorBidi"/>
        </w:rPr>
        <w:t>Community</w:t>
      </w:r>
      <w:proofErr w:type="spellEnd"/>
      <w:r w:rsidRPr="000363BA">
        <w:rPr>
          <w:rFonts w:eastAsiaTheme="minorEastAsia" w:cstheme="minorBidi"/>
        </w:rPr>
        <w:t xml:space="preserve"> e o Microsoft SQL Server Management Studio foram escolhas adequadas para garantir a compatibilidade e a integração necessárias para o sucesso do projeto, enquanto o draw.io complementou essas ferramentas ao permitir a </w:t>
      </w:r>
      <w:r w:rsidR="00D21068" w:rsidRPr="000363BA">
        <w:rPr>
          <w:rFonts w:eastAsiaTheme="minorEastAsia" w:cstheme="minorBidi"/>
        </w:rPr>
        <w:t>modelação</w:t>
      </w:r>
      <w:r w:rsidR="00190E25" w:rsidRPr="000363BA">
        <w:rPr>
          <w:rFonts w:eastAsiaTheme="minorEastAsia" w:cstheme="minorBidi"/>
        </w:rPr>
        <w:t xml:space="preserve"> </w:t>
      </w:r>
      <w:r w:rsidRPr="000363BA">
        <w:rPr>
          <w:rFonts w:eastAsiaTheme="minorEastAsia" w:cstheme="minorBidi"/>
        </w:rPr>
        <w:t>visual clara e detalhada do sistema.</w:t>
      </w:r>
    </w:p>
    <w:p w14:paraId="43E9FE34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FCC76E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425032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8EE2B1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C1F90D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46D6C5C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2171F453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0A0B6E6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AAD88EE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3C9A664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25EDDED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BC9613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6741E69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79B7EFD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02C840E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2E8489F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77547E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D124357" w14:textId="77777777" w:rsidR="0046344F" w:rsidRPr="000363BA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2FDEFF20" w14:textId="3392B1FD" w:rsidR="00AD6C83" w:rsidRPr="000363BA" w:rsidRDefault="171F2490" w:rsidP="00D65D90">
      <w:pPr>
        <w:pStyle w:val="Ttulo2"/>
        <w:rPr>
          <w:lang w:val="pt-PT"/>
        </w:rPr>
      </w:pPr>
      <w:bookmarkStart w:id="25" w:name="_Toc169977600"/>
      <w:r w:rsidRPr="000363BA">
        <w:rPr>
          <w:lang w:val="pt-PT"/>
        </w:rPr>
        <w:lastRenderedPageBreak/>
        <w:t>Planeamento</w:t>
      </w:r>
      <w:bookmarkEnd w:id="25"/>
    </w:p>
    <w:p w14:paraId="243A7CE2" w14:textId="7517998B" w:rsidR="001E074C" w:rsidRPr="000363BA" w:rsidRDefault="001E074C" w:rsidP="001E074C">
      <w:pPr>
        <w:spacing w:after="0" w:line="360" w:lineRule="auto"/>
      </w:pPr>
      <w:r w:rsidRPr="000363BA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etodologia empregada em cada fase do desenvolvimento:</w:t>
      </w:r>
    </w:p>
    <w:p w14:paraId="24572FA1" w14:textId="77777777" w:rsidR="00595C62" w:rsidRPr="000363BA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0363BA" w:rsidRDefault="00595C62" w:rsidP="00595C62">
      <w:r w:rsidRPr="000363BA">
        <w:t>Para alcançar os objetivos estabelecidos, foram adotadas as seguintes abordagens:</w:t>
      </w:r>
    </w:p>
    <w:p w14:paraId="34F0AC48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 xml:space="preserve">Fase 1: Implementação de </w:t>
      </w:r>
      <w:proofErr w:type="spellStart"/>
      <w:r w:rsidRPr="000363BA">
        <w:rPr>
          <w:b/>
          <w:bCs/>
          <w:i/>
          <w:iCs/>
        </w:rPr>
        <w:t>Queries</w:t>
      </w:r>
      <w:proofErr w:type="spellEnd"/>
      <w:r w:rsidRPr="000363BA">
        <w:rPr>
          <w:b/>
          <w:bCs/>
        </w:rPr>
        <w:t xml:space="preserve"> SQL em Formulários:</w:t>
      </w:r>
    </w:p>
    <w:p w14:paraId="077B7BFF" w14:textId="77777777" w:rsidR="006A64D8" w:rsidRPr="000363BA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Documentação de Requisitos:</w:t>
      </w:r>
      <w:r w:rsidRPr="000363BA">
        <w:t xml:space="preserve"> Definição das funcionalidades essenciais e a lógica do formulário.</w:t>
      </w:r>
    </w:p>
    <w:p w14:paraId="27509332" w14:textId="77777777" w:rsidR="006A64D8" w:rsidRPr="000363BA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5B183FA6" w14:textId="752303CF" w:rsidR="00FD5A3C" w:rsidRPr="000363BA" w:rsidRDefault="00FD5A3C" w:rsidP="00FD5A3C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Desenvolvimento de Formulários:</w:t>
      </w:r>
      <w:r w:rsidRPr="000363BA">
        <w:t xml:space="preserve"> Implementação de um formulário que utiliza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SQL para operações de INSERT, UPDATE, DELETE e SELECT de dados nas tabelas.</w:t>
      </w:r>
    </w:p>
    <w:p w14:paraId="0D71B672" w14:textId="77777777" w:rsidR="006A64D8" w:rsidRPr="000363BA" w:rsidRDefault="006A64D8" w:rsidP="006A64D8">
      <w:pPr>
        <w:pStyle w:val="PargrafodaLista"/>
        <w:spacing w:after="0" w:line="360" w:lineRule="auto"/>
        <w:ind w:left="880"/>
      </w:pPr>
    </w:p>
    <w:p w14:paraId="26F59DDB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>Fase 2: Estruturação com Tabelas Interligadas:</w:t>
      </w:r>
    </w:p>
    <w:p w14:paraId="37B59634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Documentação de Requisitos: </w:t>
      </w:r>
      <w:r w:rsidRPr="000363BA">
        <w:t>Especificação das funcionalidades e interações esperadas entre os formulários e as tabelas.</w:t>
      </w:r>
    </w:p>
    <w:p w14:paraId="4C5012D8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Criação de Fluxogramas: </w:t>
      </w:r>
      <w:r w:rsidRPr="000363BA">
        <w:t>Detalhamento das interações e fluxos de dados entre os componentes do sistema.</w:t>
      </w:r>
    </w:p>
    <w:p w14:paraId="36EFCD06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Criação de Tabelas: </w:t>
      </w:r>
      <w:r w:rsidRPr="000363BA">
        <w:t>Desenvolvimento de duas tabelas com os seguintes campos:</w:t>
      </w:r>
    </w:p>
    <w:p w14:paraId="28992FE1" w14:textId="77777777" w:rsidR="006A64D8" w:rsidRPr="000363BA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0363BA">
        <w:rPr>
          <w:b/>
          <w:bCs/>
        </w:rPr>
        <w:t xml:space="preserve">Tabela 1: </w:t>
      </w:r>
      <w:r w:rsidRPr="000363BA">
        <w:t>[ID Ordem de Produção], [Número], [Artigo], [Quantidade].</w:t>
      </w:r>
    </w:p>
    <w:p w14:paraId="17CE9645" w14:textId="77777777" w:rsidR="006A64D8" w:rsidRPr="000363BA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0363BA">
        <w:rPr>
          <w:b/>
          <w:bCs/>
        </w:rPr>
        <w:t xml:space="preserve">Tabela 2: </w:t>
      </w:r>
      <w:r w:rsidRPr="000363BA">
        <w:t xml:space="preserve">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.</w:t>
      </w:r>
    </w:p>
    <w:p w14:paraId="6B678C23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>Desenvolvimento de Formulários Distintos:</w:t>
      </w:r>
      <w:r w:rsidRPr="000363BA">
        <w:t xml:space="preserve"> Implementação de dois formulários para interação com as tabelas, garantindo a independência e clareza na manipulação dos dados.</w:t>
      </w:r>
    </w:p>
    <w:p w14:paraId="5FCF4AEC" w14:textId="77777777" w:rsidR="006A64D8" w:rsidRPr="000363BA" w:rsidRDefault="006A64D8" w:rsidP="006A64D8">
      <w:pPr>
        <w:spacing w:after="0" w:line="360" w:lineRule="auto"/>
      </w:pPr>
    </w:p>
    <w:p w14:paraId="16D96B15" w14:textId="77777777" w:rsidR="006A64D8" w:rsidRPr="000363BA" w:rsidRDefault="006A64D8" w:rsidP="006A64D8">
      <w:pPr>
        <w:spacing w:after="0" w:line="360" w:lineRule="auto"/>
      </w:pPr>
    </w:p>
    <w:p w14:paraId="0D5457E4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lastRenderedPageBreak/>
        <w:t>Fase 3: Funcionalidade de Arquivamento:</w:t>
      </w:r>
    </w:p>
    <w:p w14:paraId="77BC8DAE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Documentação de Requisitos:</w:t>
      </w:r>
      <w:r w:rsidRPr="000363BA">
        <w:t xml:space="preserve"> Definição dos parâmetros e critérios para o arquivamento dos dados.</w:t>
      </w:r>
    </w:p>
    <w:p w14:paraId="179453D5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3060E387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Implementação do Mecanismo de Arquivamento:</w:t>
      </w:r>
      <w:r w:rsidRPr="000363BA">
        <w:t xml:space="preserve"> Utilização de um ficheiro de configuração (.</w:t>
      </w:r>
      <w:proofErr w:type="spellStart"/>
      <w:r w:rsidRPr="000363BA">
        <w:t>ini</w:t>
      </w:r>
      <w:proofErr w:type="spellEnd"/>
      <w:r w:rsidRPr="000363BA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>Fase 4: Integração e Consolidação:</w:t>
      </w:r>
    </w:p>
    <w:p w14:paraId="5BE482DB" w14:textId="77777777" w:rsidR="006A64D8" w:rsidRPr="000363BA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0363BA">
        <w:rPr>
          <w:b/>
          <w:bCs/>
        </w:rPr>
        <w:t>Documentação:</w:t>
      </w:r>
      <w:r w:rsidRPr="000363BA">
        <w:t xml:space="preserve"> Criação da documentação completa que inclui:</w:t>
      </w:r>
    </w:p>
    <w:p w14:paraId="687CFD26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  <w:rPr>
          <w:b/>
          <w:bCs/>
        </w:rPr>
      </w:pPr>
      <w:r w:rsidRPr="000363BA">
        <w:rPr>
          <w:b/>
          <w:bCs/>
        </w:rPr>
        <w:t>Requisitos Detalhados:</w:t>
      </w:r>
      <w:r w:rsidRPr="000363BA">
        <w:t xml:space="preserve"> Especificação completa das funcionalidades e requisitos do sistema.</w:t>
      </w:r>
    </w:p>
    <w:p w14:paraId="1E0882B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478C174D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Diagrama de Classes:</w:t>
      </w:r>
      <w:r w:rsidRPr="000363BA">
        <w:t xml:space="preserve"> Modelagem das entidades e suas relações no sistema.</w:t>
      </w:r>
    </w:p>
    <w:p w14:paraId="6466B6DE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 xml:space="preserve">Diagrama de Base de Dados: </w:t>
      </w:r>
      <w:r w:rsidRPr="000363BA">
        <w:t>Estruturação das tabelas e inter-relações.</w:t>
      </w:r>
    </w:p>
    <w:p w14:paraId="538250F1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Casos de Uso:</w:t>
      </w:r>
      <w:r w:rsidRPr="000363BA">
        <w:t xml:space="preserve"> Descrição dos cenários de interação dos utilizadores com o sistema.</w:t>
      </w:r>
    </w:p>
    <w:p w14:paraId="496815C7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Protótipos de Baixa e Alta-Fidelidade:</w:t>
      </w:r>
      <w:r w:rsidRPr="000363BA">
        <w:t xml:space="preserve"> Criação de protótipos para a interface com utilizadores, garantindo usabilidade e eficiência.</w:t>
      </w:r>
    </w:p>
    <w:p w14:paraId="3918402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Documento de Testes:</w:t>
      </w:r>
      <w:r w:rsidRPr="000363BA">
        <w:t xml:space="preserve"> Planeamento e documentação dos testes de funcionalidade, desempenho e integração.</w:t>
      </w:r>
    </w:p>
    <w:p w14:paraId="72629965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Planos de Montagem:</w:t>
      </w:r>
      <w:r w:rsidRPr="000363BA">
        <w:t xml:space="preserve"> Instruções detalhadas para a implementação e configuração do sistema.</w:t>
      </w:r>
    </w:p>
    <w:p w14:paraId="4BA3A77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Manual de Utilizador:</w:t>
      </w:r>
      <w:r w:rsidRPr="000363BA">
        <w:t xml:space="preserve"> Guia para auxiliar os utilizadores na operação do sistema, garantindo uma transição suave e utilização eficaz.</w:t>
      </w:r>
    </w:p>
    <w:p w14:paraId="605D1A2F" w14:textId="77777777" w:rsidR="006A64D8" w:rsidRPr="000363BA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0363BA">
        <w:t>Integração das Funcionalidades: Consolidação de todas as funcionalidades numa aplicação funcional.</w:t>
      </w:r>
    </w:p>
    <w:p w14:paraId="73CFDE39" w14:textId="77777777" w:rsidR="006A64D8" w:rsidRPr="000363BA" w:rsidRDefault="006A64D8" w:rsidP="006A64D8">
      <w:pPr>
        <w:spacing w:line="360" w:lineRule="auto"/>
        <w:rPr>
          <w:rFonts w:cstheme="minorBidi"/>
        </w:rPr>
      </w:pPr>
    </w:p>
    <w:p w14:paraId="6EB37D1D" w14:textId="77777777" w:rsidR="00595C62" w:rsidRPr="000363BA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0363BA" w:rsidRDefault="00595C62" w:rsidP="00595C62">
      <w:r w:rsidRPr="000363BA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0363BA" w:rsidRDefault="00595C62" w:rsidP="00595C62">
      <w:pPr>
        <w:rPr>
          <w:rFonts w:cstheme="minorHAnsi"/>
          <w:iCs/>
          <w:szCs w:val="24"/>
        </w:rPr>
      </w:pPr>
    </w:p>
    <w:p w14:paraId="1399CB10" w14:textId="77777777" w:rsidR="00595C62" w:rsidRPr="000363BA" w:rsidRDefault="00595C62" w:rsidP="00595C62">
      <w:pPr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0363BA">
        <w:rPr>
          <w:rFonts w:cstheme="minorHAnsi"/>
          <w:b/>
          <w:bCs/>
          <w:i/>
          <w:szCs w:val="24"/>
        </w:rPr>
        <w:t>Queries</w:t>
      </w:r>
      <w:proofErr w:type="spellEnd"/>
      <w:r w:rsidRPr="000363BA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77777777" w:rsidR="00595C62" w:rsidRPr="000363BA" w:rsidRDefault="00595C62" w:rsidP="00595C62">
      <w:r w:rsidRPr="000363BA">
        <w:t>Nesta fase, a aplicação foi projetada para incluir um formulário que permite operações básicas (</w:t>
      </w:r>
      <w:r w:rsidRPr="000363BA">
        <w:rPr>
          <w:b/>
          <w:bCs/>
        </w:rPr>
        <w:t>INSTER</w:t>
      </w:r>
      <w:r w:rsidRPr="000363BA">
        <w:t xml:space="preserve">, </w:t>
      </w:r>
      <w:r w:rsidRPr="000363BA">
        <w:rPr>
          <w:b/>
          <w:bCs/>
        </w:rPr>
        <w:t>UPDATE</w:t>
      </w:r>
      <w:r w:rsidRPr="000363BA">
        <w:t xml:space="preserve">, </w:t>
      </w:r>
      <w:r w:rsidRPr="000363BA">
        <w:rPr>
          <w:b/>
          <w:bCs/>
        </w:rPr>
        <w:t>DELETE</w:t>
      </w:r>
      <w:r w:rsidRPr="000363BA">
        <w:t xml:space="preserve"> e </w:t>
      </w:r>
      <w:r w:rsidRPr="000363BA">
        <w:rPr>
          <w:b/>
          <w:bCs/>
        </w:rPr>
        <w:t>SELECT</w:t>
      </w:r>
      <w:r w:rsidRPr="000363BA">
        <w:t xml:space="preserve">) utilizando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em SQL. </w:t>
      </w:r>
    </w:p>
    <w:p w14:paraId="11BB371E" w14:textId="77777777" w:rsidR="00595C62" w:rsidRPr="000363BA" w:rsidRDefault="00595C62" w:rsidP="00595C62">
      <w:r w:rsidRPr="000363BA">
        <w:t>Este formulário facilita a manipulação inicial dos dados de produção, permitindo que os utilizadores insiram, atualizem, excluam e consultem os dados de forma direta e eficiente.</w:t>
      </w:r>
    </w:p>
    <w:p w14:paraId="563E32FE" w14:textId="77777777" w:rsidR="00595C62" w:rsidRPr="000363BA" w:rsidRDefault="00595C62" w:rsidP="00595C62">
      <w:pPr>
        <w:rPr>
          <w:rFonts w:cstheme="minorHAnsi"/>
          <w:iCs/>
          <w:szCs w:val="24"/>
        </w:rPr>
      </w:pPr>
    </w:p>
    <w:p w14:paraId="2B3723D9" w14:textId="77777777" w:rsidR="00595C62" w:rsidRPr="000363BA" w:rsidRDefault="00595C62" w:rsidP="00595C62">
      <w:pPr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0363BA" w:rsidRDefault="00595C62" w:rsidP="00595C62">
      <w:r w:rsidRPr="000363BA">
        <w:t>A aplicação foi reestruturada para incluir duas tabelas interligadas por uma chave primária:</w:t>
      </w:r>
    </w:p>
    <w:p w14:paraId="76529DAE" w14:textId="77777777" w:rsidR="00595C62" w:rsidRPr="000363BA" w:rsidRDefault="00595C62" w:rsidP="00595C62">
      <w:r w:rsidRPr="000363BA">
        <w:t>-Tabela 1: Contém os campos [ID Ordem de Produção], [Número], [Artigo], [Quantidade].</w:t>
      </w:r>
    </w:p>
    <w:p w14:paraId="5A7812D2" w14:textId="77777777" w:rsidR="00595C62" w:rsidRPr="000363BA" w:rsidRDefault="00595C62" w:rsidP="00595C62">
      <w:r w:rsidRPr="000363BA">
        <w:t xml:space="preserve">-Tabela 2: Regista dados adicionais com os campos 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.</w:t>
      </w:r>
    </w:p>
    <w:p w14:paraId="4B76F0CF" w14:textId="77777777" w:rsidR="00595C62" w:rsidRPr="000363BA" w:rsidRDefault="00595C62" w:rsidP="00595C62">
      <w:r w:rsidRPr="000363BA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2D010BF8" w14:textId="77777777" w:rsidR="00595C62" w:rsidRPr="000363BA" w:rsidRDefault="00595C62" w:rsidP="00595C62">
      <w:pPr>
        <w:rPr>
          <w:rFonts w:cstheme="minorBidi"/>
          <w:b/>
          <w:bCs/>
        </w:rPr>
      </w:pPr>
    </w:p>
    <w:p w14:paraId="1C34E99C" w14:textId="77777777" w:rsidR="00595C62" w:rsidRPr="000363BA" w:rsidRDefault="00595C62" w:rsidP="00595C62">
      <w:pPr>
        <w:rPr>
          <w:rFonts w:cstheme="minorBidi"/>
          <w:b/>
          <w:bCs/>
        </w:rPr>
      </w:pPr>
      <w:r w:rsidRPr="000363BA">
        <w:rPr>
          <w:rFonts w:cstheme="minorBidi"/>
          <w:b/>
          <w:bCs/>
        </w:rPr>
        <w:t>Fase 3: Funcionalidade de Arquivamento:</w:t>
      </w:r>
    </w:p>
    <w:p w14:paraId="34F2C836" w14:textId="77777777" w:rsidR="00595C62" w:rsidRPr="000363BA" w:rsidRDefault="00595C62" w:rsidP="00595C62">
      <w:r w:rsidRPr="000363BA">
        <w:t xml:space="preserve">Uma funcionalidade de arquivamento foi implementada para preservar os dados históricos de produção. </w:t>
      </w:r>
    </w:p>
    <w:p w14:paraId="60F77E7B" w14:textId="77777777" w:rsidR="00595C62" w:rsidRPr="000363BA" w:rsidRDefault="00595C62" w:rsidP="00595C62">
      <w:r w:rsidRPr="000363BA">
        <w:t>O sistema utiliza um ficheiro de configuração (.</w:t>
      </w:r>
      <w:proofErr w:type="spellStart"/>
      <w:r w:rsidRPr="000363BA">
        <w:t>ini</w:t>
      </w:r>
      <w:proofErr w:type="spellEnd"/>
      <w:r w:rsidRPr="000363BA">
        <w:t xml:space="preserve">) para definir os parâmetros de arquivamento. </w:t>
      </w:r>
    </w:p>
    <w:p w14:paraId="11BC1DBC" w14:textId="77777777" w:rsidR="00595C62" w:rsidRPr="000363BA" w:rsidRDefault="00595C62" w:rsidP="00595C62">
      <w:r w:rsidRPr="000363BA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0363BA" w:rsidRDefault="00595C62" w:rsidP="00595C62">
      <w:r w:rsidRPr="000363BA">
        <w:t>Este mecanismo assegura que os dados importantes sejam preservados para análises futuras e auditorias.</w:t>
      </w:r>
    </w:p>
    <w:p w14:paraId="7F04D9E3" w14:textId="77777777" w:rsidR="00595C62" w:rsidRPr="000363BA" w:rsidRDefault="00595C62" w:rsidP="00595C62">
      <w:pPr>
        <w:rPr>
          <w:rFonts w:cstheme="minorHAnsi"/>
          <w:iCs/>
        </w:rPr>
      </w:pPr>
    </w:p>
    <w:p w14:paraId="7827CD60" w14:textId="77777777" w:rsidR="00595C62" w:rsidRPr="000363BA" w:rsidRDefault="00595C62" w:rsidP="00595C62">
      <w:pPr>
        <w:rPr>
          <w:rFonts w:cstheme="minorHAnsi"/>
          <w:b/>
          <w:bCs/>
          <w:iCs/>
        </w:rPr>
      </w:pPr>
      <w:r w:rsidRPr="000363BA">
        <w:rPr>
          <w:rFonts w:cstheme="minorHAnsi"/>
          <w:b/>
          <w:bCs/>
          <w:iCs/>
        </w:rPr>
        <w:lastRenderedPageBreak/>
        <w:t>Fase 4: Integração e Consolidação:</w:t>
      </w:r>
    </w:p>
    <w:p w14:paraId="29FEDC14" w14:textId="77777777" w:rsidR="00595C62" w:rsidRPr="000363BA" w:rsidRDefault="00595C62" w:rsidP="00595C62">
      <w:r w:rsidRPr="000363BA">
        <w:t xml:space="preserve">Nesta última fase, todas as funcionalidades desenvolvidas foram integradas para garantir a coerência e a integridade dos dados. </w:t>
      </w:r>
    </w:p>
    <w:p w14:paraId="314DBD03" w14:textId="77777777" w:rsidR="00595C62" w:rsidRPr="000363BA" w:rsidRDefault="00595C62" w:rsidP="00595C62">
      <w:r w:rsidRPr="000363BA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0363BA" w:rsidRDefault="00595C62" w:rsidP="00595C62">
      <w:r w:rsidRPr="000363BA">
        <w:t>A integração cuidadosa das funcionalidades assegura que todas as operações de registo e arquivamento sejam realizadas de forma eficiente e segura.</w:t>
      </w:r>
    </w:p>
    <w:p w14:paraId="06D991E3" w14:textId="77777777" w:rsidR="00595C62" w:rsidRPr="000363BA" w:rsidRDefault="00595C62" w:rsidP="00595C62">
      <w:pPr>
        <w:rPr>
          <w:rFonts w:cstheme="minorHAnsi"/>
          <w:iCs/>
        </w:rPr>
      </w:pPr>
    </w:p>
    <w:p w14:paraId="63BE573A" w14:textId="77777777" w:rsidR="00595C62" w:rsidRPr="000363BA" w:rsidRDefault="00595C62" w:rsidP="00595C62">
      <w:pPr>
        <w:spacing w:after="0"/>
        <w:jc w:val="left"/>
        <w:rPr>
          <w:rFonts w:cstheme="minorHAnsi"/>
          <w:iCs/>
        </w:rPr>
      </w:pPr>
      <w:r w:rsidRPr="000363BA">
        <w:rPr>
          <w:rFonts w:cstheme="minorHAnsi"/>
          <w:iCs/>
        </w:rPr>
        <w:br w:type="page"/>
      </w:r>
    </w:p>
    <w:p w14:paraId="6EE24999" w14:textId="6A103A6B" w:rsidR="004F0C54" w:rsidRPr="000363BA" w:rsidRDefault="004F0C54" w:rsidP="00D65D90"/>
    <w:p w14:paraId="07FA85A5" w14:textId="77777777" w:rsidR="00642EF2" w:rsidRPr="000363BA" w:rsidRDefault="4F8F7281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0363BA" w:rsidRDefault="00642EF2" w:rsidP="00642EF2">
      <w:pPr>
        <w:pStyle w:val="Legenda"/>
      </w:pPr>
      <w:bookmarkStart w:id="26" w:name="_Toc169223167"/>
      <w:bookmarkStart w:id="27" w:name="_Toc169485856"/>
      <w:bookmarkStart w:id="28" w:name="_Toc16997761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</w:t>
      </w:r>
      <w:r w:rsidRPr="000363BA">
        <w:fldChar w:fldCharType="end"/>
      </w:r>
      <w:r w:rsidRPr="000363BA">
        <w:t xml:space="preserve"> Fase 1 tabela de tarefas</w:t>
      </w:r>
      <w:bookmarkEnd w:id="26"/>
      <w:bookmarkEnd w:id="27"/>
      <w:bookmarkEnd w:id="28"/>
    </w:p>
    <w:p w14:paraId="7C67550B" w14:textId="3A1978B0" w:rsidR="004F0C54" w:rsidRPr="000363BA" w:rsidRDefault="004F0C54" w:rsidP="00D65D90">
      <w:pPr>
        <w:spacing w:after="0"/>
        <w:jc w:val="center"/>
      </w:pPr>
    </w:p>
    <w:p w14:paraId="429EB35C" w14:textId="77777777" w:rsidR="00642EF2" w:rsidRPr="000363BA" w:rsidRDefault="4F8F7281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0363BA" w:rsidRDefault="00642EF2" w:rsidP="00642EF2">
      <w:pPr>
        <w:pStyle w:val="Legenda"/>
      </w:pPr>
      <w:bookmarkStart w:id="29" w:name="_Toc169223168"/>
      <w:bookmarkStart w:id="30" w:name="_Toc169485857"/>
      <w:bookmarkStart w:id="31" w:name="_Toc16997761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2</w:t>
      </w:r>
      <w:r w:rsidRPr="000363BA">
        <w:fldChar w:fldCharType="end"/>
      </w:r>
      <w:r w:rsidRPr="000363BA">
        <w:t xml:space="preserve"> Fase 2 tabela de tarefas</w:t>
      </w:r>
      <w:bookmarkEnd w:id="29"/>
      <w:bookmarkEnd w:id="30"/>
      <w:bookmarkEnd w:id="31"/>
    </w:p>
    <w:p w14:paraId="45688C58" w14:textId="2C1C26EE" w:rsidR="004F0C54" w:rsidRPr="000363BA" w:rsidRDefault="004F0C54" w:rsidP="00D65D90">
      <w:pPr>
        <w:spacing w:after="0"/>
        <w:jc w:val="center"/>
      </w:pPr>
    </w:p>
    <w:p w14:paraId="058669CA" w14:textId="77777777" w:rsidR="00642EF2" w:rsidRPr="000363BA" w:rsidRDefault="43197C5B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0363BA" w:rsidRDefault="00642EF2" w:rsidP="00642EF2">
      <w:pPr>
        <w:pStyle w:val="Legenda"/>
      </w:pPr>
      <w:bookmarkStart w:id="32" w:name="_Toc169223169"/>
      <w:bookmarkStart w:id="33" w:name="_Toc169485858"/>
      <w:bookmarkStart w:id="34" w:name="_Toc16997761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3</w:t>
      </w:r>
      <w:r w:rsidRPr="000363BA">
        <w:fldChar w:fldCharType="end"/>
      </w:r>
      <w:r w:rsidRPr="000363BA">
        <w:t xml:space="preserve"> Fase 3 tabela de tarefas</w:t>
      </w:r>
      <w:bookmarkEnd w:id="32"/>
      <w:bookmarkEnd w:id="33"/>
      <w:bookmarkEnd w:id="34"/>
    </w:p>
    <w:p w14:paraId="292175CB" w14:textId="275912E2" w:rsidR="004F0C54" w:rsidRPr="000363BA" w:rsidRDefault="004F0C54" w:rsidP="00D65D90">
      <w:pPr>
        <w:spacing w:after="0"/>
        <w:jc w:val="center"/>
      </w:pPr>
    </w:p>
    <w:p w14:paraId="0D59087A" w14:textId="4690899F" w:rsidR="004F0C54" w:rsidRPr="000363BA" w:rsidRDefault="004F0C54" w:rsidP="00D65D90">
      <w:pPr>
        <w:spacing w:after="0"/>
        <w:jc w:val="center"/>
      </w:pPr>
    </w:p>
    <w:p w14:paraId="16D5E9F4" w14:textId="77777777" w:rsidR="00642EF2" w:rsidRPr="000363BA" w:rsidRDefault="60773F5B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0363BA" w:rsidRDefault="00642EF2" w:rsidP="00642EF2">
      <w:pPr>
        <w:pStyle w:val="Legenda"/>
      </w:pPr>
      <w:bookmarkStart w:id="35" w:name="_Toc169223170"/>
      <w:bookmarkStart w:id="36" w:name="_Toc169485859"/>
      <w:bookmarkStart w:id="37" w:name="_Toc16997761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4</w:t>
      </w:r>
      <w:r w:rsidRPr="000363BA">
        <w:fldChar w:fldCharType="end"/>
      </w:r>
      <w:r w:rsidRPr="000363BA">
        <w:t xml:space="preserve"> Fase 4 tabela de tarefas</w:t>
      </w:r>
      <w:bookmarkEnd w:id="35"/>
      <w:bookmarkEnd w:id="36"/>
      <w:bookmarkEnd w:id="37"/>
    </w:p>
    <w:p w14:paraId="40A019E4" w14:textId="796CE935" w:rsidR="004F0C54" w:rsidRPr="000363BA" w:rsidRDefault="004F0C54" w:rsidP="00D65D90">
      <w:pPr>
        <w:spacing w:after="0"/>
        <w:jc w:val="left"/>
      </w:pPr>
    </w:p>
    <w:p w14:paraId="15115A6E" w14:textId="77777777" w:rsidR="00642EF2" w:rsidRPr="000363BA" w:rsidRDefault="3D54347D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0363BA" w:rsidRDefault="00642EF2" w:rsidP="00642EF2">
      <w:pPr>
        <w:pStyle w:val="Legenda"/>
      </w:pPr>
      <w:bookmarkStart w:id="38" w:name="_Toc169223171"/>
      <w:bookmarkStart w:id="39" w:name="_Toc169485860"/>
      <w:bookmarkStart w:id="40" w:name="_Toc16997761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5</w:t>
      </w:r>
      <w:r w:rsidRPr="000363BA">
        <w:fldChar w:fldCharType="end"/>
      </w:r>
      <w:r w:rsidRPr="000363BA">
        <w:t xml:space="preserve"> Diagrama de </w:t>
      </w:r>
      <w:proofErr w:type="spellStart"/>
      <w:r w:rsidRPr="000363BA">
        <w:t>gantt</w:t>
      </w:r>
      <w:bookmarkEnd w:id="38"/>
      <w:bookmarkEnd w:id="39"/>
      <w:bookmarkEnd w:id="40"/>
      <w:proofErr w:type="spellEnd"/>
    </w:p>
    <w:p w14:paraId="2D58715A" w14:textId="46E8780D" w:rsidR="00D65D90" w:rsidRPr="000363BA" w:rsidRDefault="00D65D90" w:rsidP="00D65D90">
      <w:pPr>
        <w:spacing w:after="0"/>
        <w:jc w:val="left"/>
      </w:pPr>
    </w:p>
    <w:p w14:paraId="16CB0A07" w14:textId="04B1E98A" w:rsidR="00D65D90" w:rsidRPr="000363BA" w:rsidRDefault="00D65D90" w:rsidP="00D65D90">
      <w:pPr>
        <w:spacing w:after="0"/>
        <w:jc w:val="left"/>
      </w:pPr>
    </w:p>
    <w:p w14:paraId="27963C3B" w14:textId="171E6AEC" w:rsidR="00D65D90" w:rsidRPr="000363BA" w:rsidRDefault="00D65D90" w:rsidP="00D65D90">
      <w:pPr>
        <w:spacing w:after="0"/>
        <w:jc w:val="left"/>
      </w:pPr>
    </w:p>
    <w:p w14:paraId="5F560932" w14:textId="0419716E" w:rsidR="00D65D90" w:rsidRPr="000363BA" w:rsidRDefault="00D65D90" w:rsidP="00D65D90">
      <w:pPr>
        <w:spacing w:after="0"/>
        <w:jc w:val="left"/>
      </w:pPr>
    </w:p>
    <w:p w14:paraId="53A0F1E9" w14:textId="63E24742" w:rsidR="00D65D90" w:rsidRPr="000363BA" w:rsidRDefault="00D65D90" w:rsidP="00D65D90">
      <w:pPr>
        <w:spacing w:after="0"/>
        <w:jc w:val="left"/>
      </w:pPr>
    </w:p>
    <w:p w14:paraId="35B43BEC" w14:textId="410CBEFB" w:rsidR="00D65D90" w:rsidRPr="000363BA" w:rsidRDefault="00D65D90" w:rsidP="00D65D90">
      <w:pPr>
        <w:spacing w:after="0"/>
        <w:jc w:val="left"/>
      </w:pPr>
    </w:p>
    <w:p w14:paraId="08C53A93" w14:textId="07EB2994" w:rsidR="00D65D90" w:rsidRPr="000363BA" w:rsidRDefault="00D65D90" w:rsidP="00D65D90">
      <w:pPr>
        <w:spacing w:after="0"/>
        <w:jc w:val="left"/>
      </w:pPr>
    </w:p>
    <w:p w14:paraId="61A4E8F9" w14:textId="77777777" w:rsidR="00190E25" w:rsidRPr="000363BA" w:rsidRDefault="00190E25" w:rsidP="00D65D90">
      <w:pPr>
        <w:spacing w:after="0"/>
        <w:jc w:val="left"/>
      </w:pPr>
    </w:p>
    <w:p w14:paraId="74A80D3B" w14:textId="77777777" w:rsidR="00190E25" w:rsidRPr="000363BA" w:rsidRDefault="00190E25" w:rsidP="00D65D90">
      <w:pPr>
        <w:spacing w:after="0"/>
        <w:jc w:val="left"/>
      </w:pPr>
    </w:p>
    <w:p w14:paraId="092E158F" w14:textId="77777777" w:rsidR="00190E25" w:rsidRPr="000363BA" w:rsidRDefault="00190E25" w:rsidP="00D65D90">
      <w:pPr>
        <w:spacing w:after="0"/>
        <w:jc w:val="left"/>
      </w:pPr>
    </w:p>
    <w:p w14:paraId="369C8BF0" w14:textId="77777777" w:rsidR="00190E25" w:rsidRPr="000363BA" w:rsidRDefault="00190E25" w:rsidP="00D65D90">
      <w:pPr>
        <w:spacing w:after="0"/>
        <w:jc w:val="left"/>
      </w:pPr>
    </w:p>
    <w:p w14:paraId="629756E1" w14:textId="77777777" w:rsidR="00190E25" w:rsidRPr="000363BA" w:rsidRDefault="00190E25" w:rsidP="00D65D90">
      <w:pPr>
        <w:spacing w:after="0"/>
        <w:jc w:val="left"/>
      </w:pPr>
    </w:p>
    <w:p w14:paraId="32F54627" w14:textId="77777777" w:rsidR="00190E25" w:rsidRPr="000363BA" w:rsidRDefault="00190E25" w:rsidP="00D65D90">
      <w:pPr>
        <w:spacing w:after="0"/>
        <w:jc w:val="left"/>
      </w:pPr>
    </w:p>
    <w:p w14:paraId="1ABBB18B" w14:textId="77777777" w:rsidR="00190E25" w:rsidRPr="000363BA" w:rsidRDefault="00190E25" w:rsidP="00D65D90">
      <w:pPr>
        <w:spacing w:after="0"/>
        <w:jc w:val="left"/>
      </w:pPr>
    </w:p>
    <w:p w14:paraId="566E6915" w14:textId="2696C4EB" w:rsidR="00D65D90" w:rsidRPr="000363BA" w:rsidRDefault="00D65D90" w:rsidP="00D65D90">
      <w:pPr>
        <w:spacing w:after="0"/>
        <w:jc w:val="left"/>
      </w:pPr>
    </w:p>
    <w:p w14:paraId="26C28108" w14:textId="75A125B6" w:rsidR="00816F22" w:rsidRPr="000363BA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41" w:name="_Toc169977601"/>
      <w:r w:rsidRPr="000363BA">
        <w:rPr>
          <w:rFonts w:cstheme="minorBidi"/>
          <w:lang w:val="pt-PT"/>
        </w:rPr>
        <w:lastRenderedPageBreak/>
        <w:t xml:space="preserve">Trabalho </w:t>
      </w:r>
      <w:r w:rsidR="024535EC" w:rsidRPr="000363BA">
        <w:rPr>
          <w:rFonts w:cstheme="minorBidi"/>
          <w:lang w:val="pt-PT"/>
        </w:rPr>
        <w:t>D</w:t>
      </w:r>
      <w:r w:rsidRPr="000363BA">
        <w:rPr>
          <w:rFonts w:cstheme="minorBidi"/>
          <w:lang w:val="pt-PT"/>
        </w:rPr>
        <w:t>esenvolvido</w:t>
      </w:r>
      <w:bookmarkEnd w:id="41"/>
    </w:p>
    <w:p w14:paraId="38A18D7E" w14:textId="5798BE91" w:rsidR="00816F22" w:rsidRPr="000363BA" w:rsidRDefault="56570DFD" w:rsidP="00190E25">
      <w:pPr>
        <w:spacing w:after="0" w:line="360" w:lineRule="auto"/>
      </w:pPr>
      <w:bookmarkStart w:id="42" w:name="_Toc169977602"/>
      <w:r w:rsidRPr="000363BA">
        <w:rPr>
          <w:rStyle w:val="Ttulo4Carter"/>
          <w:rFonts w:eastAsia="Calibri"/>
        </w:rPr>
        <w:t>Fase 1:</w:t>
      </w:r>
      <w:bookmarkEnd w:id="42"/>
      <w:r w:rsidRPr="000363BA">
        <w:rPr>
          <w:rStyle w:val="Ttulo4Carter"/>
          <w:rFonts w:eastAsia="Calibri"/>
        </w:rPr>
        <w:t xml:space="preserve"> </w:t>
      </w:r>
      <w:r w:rsidR="775DD8D4" w:rsidRPr="000363BA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0363BA">
        <w:t xml:space="preserve">equipa </w:t>
      </w:r>
      <w:r w:rsidR="775DD8D4" w:rsidRPr="000363BA">
        <w:t xml:space="preserve">de Recursos Humanos, onde foram apresentados os procedimentos internos da empresa, </w:t>
      </w:r>
      <w:r w:rsidR="15C3A401" w:rsidRPr="000363BA">
        <w:t>algumas políticas de segurança e conduta.</w:t>
      </w:r>
    </w:p>
    <w:p w14:paraId="21F51543" w14:textId="77777777" w:rsidR="009633EE" w:rsidRPr="000363BA" w:rsidRDefault="775DD8D4" w:rsidP="00190E25">
      <w:pPr>
        <w:spacing w:after="0" w:line="360" w:lineRule="auto"/>
      </w:pPr>
      <w:r w:rsidRPr="000363BA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0363BA" w:rsidRDefault="775DD8D4" w:rsidP="00190E25">
      <w:pPr>
        <w:spacing w:after="0" w:line="360" w:lineRule="auto"/>
      </w:pPr>
      <w:r w:rsidRPr="000363BA">
        <w:t xml:space="preserve">Um dos primeiros passos técnicos </w:t>
      </w:r>
      <w:r w:rsidR="62A86ED6" w:rsidRPr="000363BA">
        <w:t xml:space="preserve">a pedido do supervisor da empresa </w:t>
      </w:r>
      <w:r w:rsidRPr="000363BA">
        <w:t>foi a realização de uma pesquisa abrangente sobre a tecnologia RFID, incluindo seus princípios de funcionamento, aplicações práticas e os componentes necessários para a implementação de um sistema de leitura RFID.</w:t>
      </w:r>
    </w:p>
    <w:p w14:paraId="3057FF05" w14:textId="4EC6A43C" w:rsidR="001E074C" w:rsidRPr="000363BA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Durante este tempo de pesquisa sobre leitores RFID e 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ADF1E89" w14:textId="77777777" w:rsidR="001E074C" w:rsidRPr="000363BA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Para complementar meu conhecimento em manipulação de dados, li e estudei a documentação sobre SQL, focando em comandos essenciais como INSERT, UPDATE, DELETE e SELECT. Realizei diversos testes práticos utilizando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SQL para manipulação de dados em uma base de dados de teste, aplicando o conhecimento teórico de forma prática. Aproveitei este tempo de pesquisa também para fazer a tabela de requisitos de acordo com o e-mail sobre a Fase 1 enviado pelo supervisor e desenvolvi uma primeira versão do fluxograma para melhor compreensão do desenvolvimento da Fase 1.</w:t>
      </w:r>
    </w:p>
    <w:p w14:paraId="3F329E32" w14:textId="77777777" w:rsidR="009633EE" w:rsidRPr="000363BA" w:rsidRDefault="009633EE" w:rsidP="00190E25">
      <w:pPr>
        <w:spacing w:after="0" w:line="360" w:lineRule="auto"/>
      </w:pPr>
    </w:p>
    <w:p w14:paraId="4426014D" w14:textId="05A9E84C" w:rsidR="00816F22" w:rsidRPr="000363BA" w:rsidRDefault="775DD8D4" w:rsidP="00190E25">
      <w:pPr>
        <w:spacing w:after="0" w:line="360" w:lineRule="auto"/>
      </w:pPr>
      <w:r w:rsidRPr="000363BA">
        <w:lastRenderedPageBreak/>
        <w:t>Um marco importante foi o primeiro contato com o leitor RFID</w:t>
      </w:r>
      <w:r w:rsidR="648AAE1B" w:rsidRPr="000363BA">
        <w:t xml:space="preserve"> para a realização de fases futuras</w:t>
      </w:r>
      <w:r w:rsidRPr="000363BA">
        <w:t xml:space="preserve">, incluindo </w:t>
      </w:r>
      <w:r w:rsidR="7705F48A" w:rsidRPr="000363BA">
        <w:t xml:space="preserve">a </w:t>
      </w:r>
      <w:r w:rsidRPr="000363BA">
        <w:t xml:space="preserve">sua configuração inicial e testes básicos para garantir </w:t>
      </w:r>
      <w:r w:rsidR="7135AF6A" w:rsidRPr="000363BA">
        <w:t xml:space="preserve">o </w:t>
      </w:r>
      <w:r w:rsidRPr="000363BA">
        <w:t>seu funcionamento adequado. A leitura e análise da documentação técnica do leitor RFID foram realizadas para entender</w:t>
      </w:r>
      <w:r w:rsidR="32144F87" w:rsidRPr="000363BA">
        <w:t xml:space="preserve"> as</w:t>
      </w:r>
      <w:r w:rsidRPr="000363BA">
        <w:t xml:space="preserve"> suas especificações, modos de operação e métodos de integração com sistemas de </w:t>
      </w:r>
      <w:r w:rsidRPr="000363BA">
        <w:rPr>
          <w:i/>
          <w:iCs/>
        </w:rPr>
        <w:t>software</w:t>
      </w:r>
      <w:r w:rsidRPr="000363BA">
        <w:t>.</w:t>
      </w:r>
    </w:p>
    <w:p w14:paraId="6241611B" w14:textId="77777777" w:rsidR="009633EE" w:rsidRPr="000363BA" w:rsidRDefault="009633EE" w:rsidP="00190E25">
      <w:pPr>
        <w:spacing w:after="0" w:line="360" w:lineRule="auto"/>
      </w:pPr>
    </w:p>
    <w:p w14:paraId="612DB623" w14:textId="68D06F55" w:rsidR="00816F22" w:rsidRPr="000363BA" w:rsidRDefault="775DD8D4" w:rsidP="00190E25">
      <w:pPr>
        <w:spacing w:after="0" w:line="360" w:lineRule="auto"/>
      </w:pPr>
      <w:r w:rsidRPr="000363BA">
        <w:t xml:space="preserve">Finalmente, desenvolvi a "App de Teste SQL", uma aplicação em C# </w:t>
      </w:r>
      <w:r w:rsidR="00A152D9" w:rsidRPr="000363BA">
        <w:t>com</w:t>
      </w:r>
      <w:r w:rsidRPr="000363BA">
        <w:t xml:space="preserve"> um formulário </w:t>
      </w:r>
      <w:r w:rsidR="00A152D9" w:rsidRPr="000363BA">
        <w:t xml:space="preserve">que permite </w:t>
      </w:r>
      <w:r w:rsidR="6FE4D039" w:rsidRPr="000363BA">
        <w:t xml:space="preserve">as </w:t>
      </w:r>
      <w:r w:rsidRPr="000363BA">
        <w:t xml:space="preserve">operações básicas de manipulação de dados (INSERT, UPDATE, DELETE e SELECT) utilizando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SQL. Esta aplicação facilita a manipulação inicial dos dados de produção, permitindo que os </w:t>
      </w:r>
      <w:r w:rsidR="4D6DA7A6" w:rsidRPr="000363BA">
        <w:t>utilizadores</w:t>
      </w:r>
      <w:r w:rsidRPr="000363BA">
        <w:t xml:space="preserve"> insiram, atualizem, excluam e consultem os dados de forma direta e eficiente.</w:t>
      </w:r>
    </w:p>
    <w:p w14:paraId="1C04F7FA" w14:textId="77777777" w:rsidR="009633EE" w:rsidRPr="000363BA" w:rsidRDefault="009633EE" w:rsidP="00190E25">
      <w:pPr>
        <w:spacing w:after="0" w:line="360" w:lineRule="auto"/>
      </w:pPr>
    </w:p>
    <w:p w14:paraId="7F8B440F" w14:textId="77777777" w:rsidR="00642EF2" w:rsidRPr="000363BA" w:rsidRDefault="07D1BEB6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43" w:name="_Toc169223172"/>
      <w:bookmarkStart w:id="44" w:name="_Toc169485861"/>
      <w:bookmarkStart w:id="45" w:name="_Toc16997761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6</w:t>
      </w:r>
      <w:r w:rsidRPr="000363BA">
        <w:fldChar w:fldCharType="end"/>
      </w:r>
      <w:r w:rsidRPr="000363BA">
        <w:t xml:space="preserve"> interface projeto fase 1</w:t>
      </w:r>
      <w:bookmarkEnd w:id="43"/>
      <w:bookmarkEnd w:id="44"/>
      <w:bookmarkEnd w:id="45"/>
    </w:p>
    <w:p w14:paraId="4C6B5914" w14:textId="77777777" w:rsidR="00A152D9" w:rsidRPr="000363BA" w:rsidRDefault="00A152D9" w:rsidP="00190E25">
      <w:pPr>
        <w:spacing w:after="0" w:line="360" w:lineRule="auto"/>
      </w:pPr>
    </w:p>
    <w:p w14:paraId="664979F0" w14:textId="77777777" w:rsidR="00281B59" w:rsidRPr="000363BA" w:rsidRDefault="00281B59" w:rsidP="00190E25">
      <w:pPr>
        <w:spacing w:after="0" w:line="360" w:lineRule="auto"/>
      </w:pPr>
    </w:p>
    <w:p w14:paraId="13D13E4F" w14:textId="77777777" w:rsidR="00281B59" w:rsidRPr="000363BA" w:rsidRDefault="00281B59" w:rsidP="00190E25">
      <w:pPr>
        <w:spacing w:after="0" w:line="360" w:lineRule="auto"/>
      </w:pPr>
    </w:p>
    <w:p w14:paraId="62B1C9B8" w14:textId="77777777" w:rsidR="00281B59" w:rsidRPr="000363BA" w:rsidRDefault="00281B59" w:rsidP="00190E25">
      <w:pPr>
        <w:spacing w:after="0" w:line="360" w:lineRule="auto"/>
      </w:pPr>
    </w:p>
    <w:p w14:paraId="2F1C3546" w14:textId="77777777" w:rsidR="00281B59" w:rsidRPr="000363BA" w:rsidRDefault="00281B59" w:rsidP="00190E25">
      <w:pPr>
        <w:spacing w:after="0" w:line="360" w:lineRule="auto"/>
      </w:pPr>
    </w:p>
    <w:p w14:paraId="28EDCE78" w14:textId="50E85D8D" w:rsidR="00816F22" w:rsidRPr="000363BA" w:rsidRDefault="6B8453B6" w:rsidP="00190E25">
      <w:pPr>
        <w:spacing w:after="0" w:line="360" w:lineRule="auto"/>
        <w:rPr>
          <w:b/>
          <w:bCs/>
        </w:rPr>
      </w:pPr>
      <w:r w:rsidRPr="000363BA">
        <w:lastRenderedPageBreak/>
        <w:t>A cada dia que passa</w:t>
      </w:r>
      <w:r w:rsidR="00A152D9" w:rsidRPr="000363BA">
        <w:t>,</w:t>
      </w:r>
      <w:r w:rsidRPr="000363BA">
        <w:t xml:space="preserve"> caso o ficheiro de </w:t>
      </w:r>
      <w:proofErr w:type="spellStart"/>
      <w:r w:rsidRPr="000363BA">
        <w:rPr>
          <w:i/>
          <w:iCs/>
        </w:rPr>
        <w:t>logs</w:t>
      </w:r>
      <w:proofErr w:type="spellEnd"/>
      <w:r w:rsidRPr="000363BA">
        <w:t xml:space="preserve"> do </w:t>
      </w:r>
      <w:r w:rsidR="3FB9DF87" w:rsidRPr="000363BA">
        <w:t>respetivo dia</w:t>
      </w:r>
      <w:r w:rsidRPr="000363BA">
        <w:t xml:space="preserve"> não exista</w:t>
      </w:r>
      <w:r w:rsidR="00A152D9" w:rsidRPr="000363BA">
        <w:t>,</w:t>
      </w:r>
      <w:r w:rsidRPr="000363BA">
        <w:t xml:space="preserve"> o programa </w:t>
      </w:r>
      <w:r w:rsidR="14C5FE58" w:rsidRPr="000363BA">
        <w:t>automaticamente</w:t>
      </w:r>
      <w:r w:rsidRPr="000363BA">
        <w:t xml:space="preserve"> cria um novo ficheiro com a formatação </w:t>
      </w:r>
      <w:r w:rsidR="0C485D0A" w:rsidRPr="000363BA">
        <w:t>automática</w:t>
      </w:r>
      <w:r w:rsidRPr="000363BA">
        <w:t xml:space="preserve"> para</w:t>
      </w:r>
      <w:r w:rsidR="63B91679" w:rsidRPr="000363BA">
        <w:t xml:space="preserve"> que</w:t>
      </w:r>
      <w:r w:rsidRPr="000363BA">
        <w:t xml:space="preserve"> o utilizador não </w:t>
      </w:r>
      <w:r w:rsidR="00A152D9" w:rsidRPr="000363BA">
        <w:t>precise de fazer</w:t>
      </w:r>
      <w:r w:rsidR="3FAF5FDA" w:rsidRPr="000363BA">
        <w:t xml:space="preserve"> qualquer tipo de configuração e formatação deste ficheiro</w:t>
      </w:r>
      <w:r w:rsidR="2E2087AD" w:rsidRPr="000363BA">
        <w:t>:</w:t>
      </w:r>
    </w:p>
    <w:p w14:paraId="1B152329" w14:textId="77777777" w:rsidR="00642EF2" w:rsidRPr="000363BA" w:rsidRDefault="07D1BEB6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0363BA" w:rsidRDefault="00642EF2" w:rsidP="00190E25">
      <w:pPr>
        <w:pStyle w:val="Legenda"/>
        <w:spacing w:after="0" w:line="360" w:lineRule="auto"/>
      </w:pPr>
      <w:bookmarkStart w:id="46" w:name="_Toc169223173"/>
      <w:bookmarkStart w:id="47" w:name="_Toc169485862"/>
      <w:bookmarkStart w:id="48" w:name="_Toc16997761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7</w:t>
      </w:r>
      <w:r w:rsidRPr="000363BA">
        <w:fldChar w:fldCharType="end"/>
      </w:r>
      <w:r w:rsidRPr="000363BA">
        <w:t xml:space="preserve"> ficheiros </w:t>
      </w:r>
      <w:r w:rsidRPr="000363BA">
        <w:rPr>
          <w:i/>
          <w:iCs/>
        </w:rPr>
        <w:t>log</w:t>
      </w:r>
      <w:bookmarkEnd w:id="46"/>
      <w:bookmarkEnd w:id="47"/>
      <w:bookmarkEnd w:id="48"/>
    </w:p>
    <w:p w14:paraId="59EB28AB" w14:textId="77777777" w:rsidR="00642EF2" w:rsidRPr="000363BA" w:rsidRDefault="00642EF2" w:rsidP="00190E25">
      <w:pPr>
        <w:spacing w:after="0" w:line="360" w:lineRule="auto"/>
      </w:pPr>
    </w:p>
    <w:p w14:paraId="0EB4D176" w14:textId="2B5F63E7" w:rsidR="0FA41FF6" w:rsidRPr="000363BA" w:rsidRDefault="0FA41FF6" w:rsidP="00190E25">
      <w:pPr>
        <w:spacing w:after="0" w:line="360" w:lineRule="auto"/>
        <w:rPr>
          <w:rFonts w:ascii="Calibri" w:hAnsi="Calibri" w:cs="Calibri"/>
          <w:szCs w:val="24"/>
        </w:rPr>
      </w:pPr>
      <w:r w:rsidRPr="000363BA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327236" w:rsidRPr="000363BA">
        <w:rPr>
          <w:rFonts w:ascii="Calibri" w:hAnsi="Calibri" w:cs="Calibri"/>
          <w:color w:val="000000" w:themeColor="text1"/>
          <w:szCs w:val="24"/>
        </w:rPr>
        <w:t xml:space="preserve">em 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que casos futuros de manutenção ou de verificação de alguns erros em relação a base de dados possam ser rapidamente verificados e analisados no ficheiro de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0363BA">
        <w:rPr>
          <w:rFonts w:ascii="Calibri" w:hAnsi="Calibri" w:cs="Calibri"/>
          <w:color w:val="000000" w:themeColor="text1"/>
          <w:szCs w:val="24"/>
        </w:rPr>
        <w:t>o que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 w:rsidRPr="000363BA">
        <w:rPr>
          <w:rFonts w:ascii="Calibri" w:hAnsi="Calibri" w:cs="Calibri"/>
          <w:color w:val="000000" w:themeColor="text1"/>
          <w:szCs w:val="24"/>
        </w:rPr>
        <w:t>,</w:t>
      </w:r>
      <w:r w:rsidR="001612D2" w:rsidRPr="000363BA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 w:rsidRPr="000363BA">
        <w:rPr>
          <w:rFonts w:ascii="Calibri" w:hAnsi="Calibri" w:cs="Calibri"/>
          <w:color w:val="000000" w:themeColor="text1"/>
          <w:szCs w:val="24"/>
        </w:rPr>
        <w:t xml:space="preserve">e </w:t>
      </w:r>
      <w:r w:rsidRPr="000363BA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0363BA" w:rsidRDefault="0FA41FF6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0363BA" w:rsidRDefault="00642EF2" w:rsidP="00190E25">
      <w:pPr>
        <w:pStyle w:val="Legenda"/>
        <w:spacing w:after="0" w:line="360" w:lineRule="auto"/>
      </w:pPr>
      <w:bookmarkStart w:id="49" w:name="_Toc169223174"/>
      <w:bookmarkStart w:id="50" w:name="_Toc169485863"/>
      <w:bookmarkStart w:id="51" w:name="_Toc16997762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8</w:t>
      </w:r>
      <w:r w:rsidRPr="000363BA">
        <w:fldChar w:fldCharType="end"/>
      </w:r>
      <w:r w:rsidRPr="000363BA">
        <w:t xml:space="preserve"> leitura do ficheiro </w:t>
      </w:r>
      <w:r w:rsidRPr="000363BA">
        <w:rPr>
          <w:i/>
          <w:iCs/>
        </w:rPr>
        <w:t>log</w:t>
      </w:r>
      <w:r w:rsidRPr="000363BA">
        <w:t xml:space="preserve"> diário</w:t>
      </w:r>
      <w:bookmarkEnd w:id="49"/>
      <w:bookmarkEnd w:id="50"/>
      <w:bookmarkEnd w:id="51"/>
    </w:p>
    <w:p w14:paraId="32BFBC24" w14:textId="77777777" w:rsidR="00642EF2" w:rsidRPr="000363BA" w:rsidRDefault="00642EF2" w:rsidP="00190E25">
      <w:pPr>
        <w:spacing w:after="0" w:line="360" w:lineRule="auto"/>
      </w:pPr>
    </w:p>
    <w:p w14:paraId="490E5EE2" w14:textId="77777777" w:rsidR="00757A94" w:rsidRPr="000363BA" w:rsidRDefault="00757A94" w:rsidP="00190E25">
      <w:pPr>
        <w:spacing w:after="0" w:line="360" w:lineRule="auto"/>
      </w:pPr>
    </w:p>
    <w:p w14:paraId="72C89240" w14:textId="77777777" w:rsidR="00642EF2" w:rsidRPr="000363BA" w:rsidRDefault="00642EF2" w:rsidP="00190E25">
      <w:pPr>
        <w:spacing w:after="0" w:line="360" w:lineRule="auto"/>
      </w:pPr>
    </w:p>
    <w:p w14:paraId="5A576FB9" w14:textId="77777777" w:rsidR="00190E25" w:rsidRPr="000363BA" w:rsidRDefault="00190E25" w:rsidP="00190E25">
      <w:pPr>
        <w:spacing w:after="0" w:line="360" w:lineRule="auto"/>
      </w:pPr>
    </w:p>
    <w:p w14:paraId="4BAA26DC" w14:textId="77777777" w:rsidR="00190E25" w:rsidRPr="000363BA" w:rsidRDefault="00190E25" w:rsidP="00190E25">
      <w:pPr>
        <w:spacing w:after="0" w:line="360" w:lineRule="auto"/>
      </w:pPr>
    </w:p>
    <w:p w14:paraId="73C2850E" w14:textId="77777777" w:rsidR="00190E25" w:rsidRPr="000363BA" w:rsidRDefault="00190E25" w:rsidP="00190E25">
      <w:pPr>
        <w:spacing w:after="0" w:line="360" w:lineRule="auto"/>
      </w:pPr>
    </w:p>
    <w:p w14:paraId="1320CC5D" w14:textId="77777777" w:rsidR="00190E25" w:rsidRPr="000363BA" w:rsidRDefault="00190E25" w:rsidP="00190E25">
      <w:pPr>
        <w:spacing w:after="0" w:line="360" w:lineRule="auto"/>
      </w:pPr>
    </w:p>
    <w:p w14:paraId="1098F301" w14:textId="77777777" w:rsidR="00190E25" w:rsidRPr="000363BA" w:rsidRDefault="00190E25" w:rsidP="00190E25">
      <w:pPr>
        <w:spacing w:after="0" w:line="360" w:lineRule="auto"/>
      </w:pPr>
    </w:p>
    <w:p w14:paraId="41FC60AF" w14:textId="77777777" w:rsidR="00281B59" w:rsidRPr="000363BA" w:rsidRDefault="00281B59" w:rsidP="00190E25">
      <w:pPr>
        <w:spacing w:after="0" w:line="360" w:lineRule="auto"/>
      </w:pPr>
    </w:p>
    <w:p w14:paraId="0467BADE" w14:textId="77777777" w:rsidR="00281B59" w:rsidRPr="000363BA" w:rsidRDefault="00281B59" w:rsidP="00190E25">
      <w:pPr>
        <w:spacing w:after="0" w:line="360" w:lineRule="auto"/>
      </w:pPr>
    </w:p>
    <w:p w14:paraId="1F1B0AFF" w14:textId="77777777" w:rsidR="00281B59" w:rsidRPr="000363BA" w:rsidRDefault="00281B59" w:rsidP="00190E25">
      <w:pPr>
        <w:spacing w:after="0" w:line="360" w:lineRule="auto"/>
      </w:pPr>
    </w:p>
    <w:p w14:paraId="649E1E0F" w14:textId="77777777" w:rsidR="00281B59" w:rsidRPr="000363BA" w:rsidRDefault="00281B59" w:rsidP="00190E25">
      <w:pPr>
        <w:spacing w:after="0" w:line="360" w:lineRule="auto"/>
      </w:pPr>
    </w:p>
    <w:p w14:paraId="1BBFCC77" w14:textId="77777777" w:rsidR="00190E25" w:rsidRPr="000363BA" w:rsidRDefault="00190E25" w:rsidP="00190E25">
      <w:pPr>
        <w:spacing w:after="0" w:line="360" w:lineRule="auto"/>
      </w:pPr>
    </w:p>
    <w:p w14:paraId="215667B9" w14:textId="4DBEBFE0" w:rsidR="20FB055D" w:rsidRPr="000363BA" w:rsidRDefault="20FB055D" w:rsidP="00190E25">
      <w:pPr>
        <w:spacing w:after="0" w:line="360" w:lineRule="auto"/>
      </w:pPr>
      <w:bookmarkStart w:id="52" w:name="_Toc169977603"/>
      <w:r w:rsidRPr="000363BA">
        <w:rPr>
          <w:rStyle w:val="Ttulo4Carter"/>
          <w:rFonts w:eastAsia="Calibri"/>
        </w:rPr>
        <w:lastRenderedPageBreak/>
        <w:t>Fase 2:</w:t>
      </w:r>
      <w:bookmarkEnd w:id="52"/>
      <w:r w:rsidRPr="000363BA">
        <w:t xml:space="preserve"> </w:t>
      </w:r>
      <w:r w:rsidR="2730930C" w:rsidRPr="000363BA">
        <w:t>Na segunda fase do estágio, o foco principal foi a integração e manipulação de dados entre a aplicação em C# e o sistema de leitura RFID, bem como a criação e interação entre tabelas e um</w:t>
      </w:r>
      <w:r w:rsidR="001612D2" w:rsidRPr="000363BA">
        <w:t>a</w:t>
      </w:r>
      <w:r w:rsidR="2730930C" w:rsidRPr="000363BA">
        <w:t xml:space="preserve"> ba</w:t>
      </w:r>
      <w:r w:rsidR="75FEDEA3" w:rsidRPr="000363BA">
        <w:t>se</w:t>
      </w:r>
      <w:r w:rsidR="2730930C" w:rsidRPr="000363BA">
        <w:t xml:space="preserve"> de dados. </w:t>
      </w:r>
    </w:p>
    <w:p w14:paraId="7FD41B44" w14:textId="4D7C1850" w:rsidR="2730930C" w:rsidRPr="000363BA" w:rsidRDefault="2730930C" w:rsidP="00190E25">
      <w:pPr>
        <w:spacing w:after="0" w:line="360" w:lineRule="auto"/>
      </w:pPr>
      <w:r w:rsidRPr="000363BA">
        <w:t>Inicialmente, estabeleci</w:t>
      </w:r>
      <w:r w:rsidR="3B30D0F2" w:rsidRPr="000363BA">
        <w:t xml:space="preserve"> conexão</w:t>
      </w:r>
      <w:r w:rsidRPr="000363BA">
        <w:t xml:space="preserve"> com a base de dados, garantindo que a aplicação pudesse interagir corretamente com as tabelas.</w:t>
      </w:r>
    </w:p>
    <w:p w14:paraId="173009F6" w14:textId="53A0232E" w:rsidR="2730930C" w:rsidRPr="000363BA" w:rsidRDefault="2730930C" w:rsidP="00190E25">
      <w:pPr>
        <w:spacing w:after="0" w:line="360" w:lineRule="auto"/>
      </w:pPr>
      <w:r w:rsidRPr="000363BA">
        <w:t>A conexão com o leitor RFID também foi uma etapa crucial. Configurei a comunicação entre o leitor RFID e o sistema, permitindo a leitura dos dados das tags RFID de forma precisa e eficiente.</w:t>
      </w:r>
    </w:p>
    <w:p w14:paraId="63F8B5ED" w14:textId="0AF576DA" w:rsidR="2730930C" w:rsidRPr="000363BA" w:rsidRDefault="2730930C" w:rsidP="00190E25">
      <w:pPr>
        <w:spacing w:after="0" w:line="360" w:lineRule="auto"/>
      </w:pPr>
      <w:r w:rsidRPr="000363BA">
        <w:t xml:space="preserve">Para esclarecer dúvidas e resolver problemas técnicos, </w:t>
      </w:r>
      <w:r w:rsidR="28A87DDC" w:rsidRPr="000363BA">
        <w:t>foi realizado</w:t>
      </w:r>
      <w:r w:rsidRPr="000363BA">
        <w:t xml:space="preserve"> uma sessão de esclarecimento com o supervisor e colegas. Esta sessão foi fundamental para melhorar a compreensão do projeto e abordar questões específicas relacionadas </w:t>
      </w:r>
      <w:r w:rsidR="001612D2" w:rsidRPr="000363BA">
        <w:t xml:space="preserve">com a </w:t>
      </w:r>
      <w:r w:rsidR="5D816455" w:rsidRPr="000363BA">
        <w:t xml:space="preserve">base de dados e </w:t>
      </w:r>
      <w:r w:rsidR="001612D2" w:rsidRPr="000363BA">
        <w:t>a forma</w:t>
      </w:r>
      <w:r w:rsidR="65FEBBC1" w:rsidRPr="000363BA">
        <w:t xml:space="preserve"> como as </w:t>
      </w:r>
      <w:proofErr w:type="spellStart"/>
      <w:r w:rsidR="65FEBBC1" w:rsidRPr="000363BA">
        <w:rPr>
          <w:i/>
          <w:iCs/>
        </w:rPr>
        <w:t>queries</w:t>
      </w:r>
      <w:proofErr w:type="spellEnd"/>
      <w:r w:rsidR="65FEBBC1" w:rsidRPr="000363BA">
        <w:t xml:space="preserve"> eram feitas através do código em </w:t>
      </w:r>
      <w:r w:rsidR="001612D2" w:rsidRPr="000363BA">
        <w:t>C</w:t>
      </w:r>
      <w:r w:rsidR="65FEBBC1" w:rsidRPr="000363BA">
        <w:t>#</w:t>
      </w:r>
      <w:r w:rsidRPr="000363BA">
        <w:t>.</w:t>
      </w:r>
    </w:p>
    <w:p w14:paraId="759D8476" w14:textId="208D84A9" w:rsidR="2730930C" w:rsidRPr="000363BA" w:rsidRDefault="2730930C" w:rsidP="00190E25">
      <w:pPr>
        <w:spacing w:after="0" w:line="360" w:lineRule="auto"/>
      </w:pPr>
      <w:r w:rsidRPr="000363BA">
        <w:t xml:space="preserve">Com a integração do leitor RFID </w:t>
      </w:r>
      <w:r w:rsidR="07E6C592" w:rsidRPr="000363BA">
        <w:t>e</w:t>
      </w:r>
      <w:r w:rsidRPr="000363BA">
        <w:t xml:space="preserve"> a aplicação em C# concluída, configurei o envio dos dados lidos diretamente para a aplicação. Essa etapa envolveu ajustes no código para assegurar que os dados das </w:t>
      </w:r>
      <w:r w:rsidRPr="000363BA">
        <w:rPr>
          <w:i/>
          <w:iCs/>
        </w:rPr>
        <w:t>tags</w:t>
      </w:r>
      <w:r w:rsidRPr="000363BA">
        <w:t xml:space="preserve"> fossem corretamente recebidos e armazenados.</w:t>
      </w:r>
    </w:p>
    <w:p w14:paraId="4A1A5A49" w14:textId="6010A6C5" w:rsidR="2730930C" w:rsidRPr="000363BA" w:rsidRDefault="2730930C" w:rsidP="00190E25">
      <w:pPr>
        <w:spacing w:after="0" w:line="360" w:lineRule="auto"/>
      </w:pPr>
      <w:r w:rsidRPr="000363BA">
        <w:t xml:space="preserve">Realizei diversos testes de leitura de </w:t>
      </w:r>
      <w:r w:rsidRPr="000363BA">
        <w:rPr>
          <w:i/>
          <w:iCs/>
        </w:rPr>
        <w:t>tags</w:t>
      </w:r>
      <w:r w:rsidRPr="000363BA">
        <w:t xml:space="preserve"> RFID para verificar se as informações eram corretamente recebidas e processadas pela aplicação. Esses testes garantiram a funcionalidade e precisão do sistema de leitura.</w:t>
      </w:r>
    </w:p>
    <w:p w14:paraId="397998C4" w14:textId="5BA6A955" w:rsidR="2730930C" w:rsidRPr="000363BA" w:rsidRDefault="2730930C" w:rsidP="00190E25">
      <w:pPr>
        <w:spacing w:after="0" w:line="360" w:lineRule="auto"/>
      </w:pPr>
      <w:r w:rsidRPr="000363BA">
        <w:t>Foram criadas duas tabelas principais:</w:t>
      </w:r>
    </w:p>
    <w:p w14:paraId="52D08705" w14:textId="77777777" w:rsidR="00642EF2" w:rsidRPr="000363BA" w:rsidRDefault="00642EF2" w:rsidP="00190E25">
      <w:pPr>
        <w:spacing w:after="0" w:line="360" w:lineRule="auto"/>
        <w:ind w:firstLine="709"/>
      </w:pPr>
    </w:p>
    <w:p w14:paraId="639E30B6" w14:textId="4D622983" w:rsidR="2730930C" w:rsidRPr="000363BA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0363BA">
        <w:t>Tabela 1: [ID Ordem de Produção], [Número], [Artigo], [Quantidade]</w:t>
      </w:r>
      <w:r w:rsidR="55AC16EA" w:rsidRPr="000363BA">
        <w:t>:</w:t>
      </w:r>
    </w:p>
    <w:p w14:paraId="3EF60111" w14:textId="77777777" w:rsidR="00642EF2" w:rsidRPr="000363BA" w:rsidRDefault="7083B4A2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0363BA" w:rsidRDefault="00642EF2" w:rsidP="00190E25">
      <w:pPr>
        <w:pStyle w:val="Legenda"/>
        <w:spacing w:after="0" w:line="360" w:lineRule="auto"/>
      </w:pPr>
      <w:bookmarkStart w:id="53" w:name="_Toc169223175"/>
      <w:bookmarkStart w:id="54" w:name="_Toc169485864"/>
      <w:bookmarkStart w:id="55" w:name="_Toc16997762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9</w:t>
      </w:r>
      <w:r w:rsidRPr="000363BA">
        <w:fldChar w:fldCharType="end"/>
      </w:r>
      <w:r w:rsidRPr="000363BA">
        <w:t xml:space="preserve"> tabela 1 Fase 2</w:t>
      </w:r>
      <w:bookmarkEnd w:id="53"/>
      <w:bookmarkEnd w:id="54"/>
      <w:bookmarkEnd w:id="55"/>
    </w:p>
    <w:p w14:paraId="53E22B29" w14:textId="658B31E8" w:rsidR="2730930C" w:rsidRPr="000363BA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0363BA">
        <w:t xml:space="preserve">Tabela 2: 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</w:t>
      </w:r>
      <w:r w:rsidR="0D78E8EC" w:rsidRPr="000363BA">
        <w:t>:</w:t>
      </w:r>
    </w:p>
    <w:p w14:paraId="6C71196C" w14:textId="77777777" w:rsidR="00642EF2" w:rsidRPr="000363BA" w:rsidRDefault="50B85AB8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0363BA" w:rsidRDefault="00642EF2" w:rsidP="00190E25">
      <w:pPr>
        <w:pStyle w:val="Legenda"/>
        <w:spacing w:after="0" w:line="360" w:lineRule="auto"/>
      </w:pPr>
      <w:bookmarkStart w:id="56" w:name="_Toc169223176"/>
      <w:bookmarkStart w:id="57" w:name="_Toc169485865"/>
      <w:bookmarkStart w:id="58" w:name="_Toc169977622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0</w:t>
      </w:r>
      <w:r w:rsidRPr="000363BA">
        <w:fldChar w:fldCharType="end"/>
      </w:r>
      <w:r w:rsidRPr="000363BA">
        <w:t xml:space="preserve"> tabela 2 Fase 2</w:t>
      </w:r>
      <w:bookmarkEnd w:id="56"/>
      <w:bookmarkEnd w:id="57"/>
      <w:bookmarkEnd w:id="58"/>
    </w:p>
    <w:p w14:paraId="06FCC40D" w14:textId="4CFB13DB" w:rsidR="00D65D90" w:rsidRPr="000363BA" w:rsidRDefault="00D65D90" w:rsidP="00190E25">
      <w:pPr>
        <w:spacing w:after="0" w:line="360" w:lineRule="auto"/>
        <w:jc w:val="center"/>
      </w:pPr>
    </w:p>
    <w:p w14:paraId="58574C01" w14:textId="77777777" w:rsidR="00832E2F" w:rsidRPr="000363BA" w:rsidRDefault="00832E2F" w:rsidP="00190E25">
      <w:pPr>
        <w:spacing w:after="0" w:line="360" w:lineRule="auto"/>
        <w:jc w:val="center"/>
      </w:pPr>
    </w:p>
    <w:p w14:paraId="20CF1A86" w14:textId="77777777" w:rsidR="00832E2F" w:rsidRPr="000363BA" w:rsidRDefault="00832E2F" w:rsidP="00281B59">
      <w:pPr>
        <w:spacing w:after="0" w:line="360" w:lineRule="auto"/>
      </w:pPr>
    </w:p>
    <w:p w14:paraId="121C0086" w14:textId="0E155DC9" w:rsidR="2730930C" w:rsidRPr="000363BA" w:rsidRDefault="2730930C" w:rsidP="00190E25">
      <w:pPr>
        <w:spacing w:after="0" w:line="360" w:lineRule="auto"/>
      </w:pPr>
      <w:r w:rsidRPr="000363BA">
        <w:lastRenderedPageBreak/>
        <w:t xml:space="preserve">Para facilitar a interação com essas tabelas,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0363BA" w:rsidRDefault="71DFBAF7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9" w:name="_Toc169223177"/>
      <w:bookmarkStart w:id="60" w:name="_Toc169485866"/>
      <w:bookmarkStart w:id="61" w:name="_Toc16997762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1</w:t>
      </w:r>
      <w:r w:rsidRPr="000363BA">
        <w:fldChar w:fldCharType="end"/>
      </w:r>
      <w:r w:rsidRPr="000363BA">
        <w:t xml:space="preserve"> Interface do projeto Fase 2</w:t>
      </w:r>
      <w:bookmarkEnd w:id="59"/>
      <w:bookmarkEnd w:id="60"/>
      <w:bookmarkEnd w:id="61"/>
    </w:p>
    <w:p w14:paraId="2819615A" w14:textId="521C5D01" w:rsidR="00D65D90" w:rsidRPr="000363BA" w:rsidRDefault="00D65D90" w:rsidP="00190E25">
      <w:pPr>
        <w:spacing w:after="0" w:line="360" w:lineRule="auto"/>
        <w:rPr>
          <w:b/>
          <w:bCs/>
        </w:rPr>
      </w:pPr>
    </w:p>
    <w:p w14:paraId="13F5D6AE" w14:textId="3E520394" w:rsidR="00D65D90" w:rsidRPr="000363BA" w:rsidRDefault="00D65D90" w:rsidP="00190E25">
      <w:pPr>
        <w:spacing w:after="0" w:line="360" w:lineRule="auto"/>
        <w:rPr>
          <w:b/>
          <w:bCs/>
        </w:rPr>
      </w:pPr>
    </w:p>
    <w:p w14:paraId="57DF9961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277D3FCD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6367C063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33756A5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7A62FE6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42286F9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65DFF6D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5233394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5CF0979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420677DD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09994CC1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9D3115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F17F486" w14:textId="77777777" w:rsidR="00832E2F" w:rsidRPr="000363BA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0363BA" w:rsidRDefault="00832E2F" w:rsidP="00190E25">
      <w:pPr>
        <w:spacing w:after="0" w:line="360" w:lineRule="auto"/>
        <w:rPr>
          <w:b/>
          <w:bCs/>
        </w:rPr>
      </w:pPr>
    </w:p>
    <w:p w14:paraId="59057572" w14:textId="0A6EEC6B" w:rsidR="56EBE30A" w:rsidRPr="000363BA" w:rsidRDefault="56EBE30A" w:rsidP="00190E25">
      <w:pPr>
        <w:spacing w:after="0" w:line="360" w:lineRule="auto"/>
      </w:pPr>
      <w:bookmarkStart w:id="62" w:name="_Toc169977604"/>
      <w:r w:rsidRPr="000363BA">
        <w:rPr>
          <w:rStyle w:val="Ttulo4Carter"/>
          <w:rFonts w:eastAsia="Calibri"/>
        </w:rPr>
        <w:lastRenderedPageBreak/>
        <w:t>Fase 3</w:t>
      </w:r>
      <w:r w:rsidR="3A25A65E" w:rsidRPr="000363BA">
        <w:rPr>
          <w:rStyle w:val="Ttulo4Carter"/>
          <w:rFonts w:eastAsia="Calibri"/>
        </w:rPr>
        <w:t>:</w:t>
      </w:r>
      <w:bookmarkEnd w:id="62"/>
      <w:r w:rsidR="3A25A65E" w:rsidRPr="000363BA">
        <w:rPr>
          <w:rStyle w:val="Ttulo4Carter"/>
          <w:rFonts w:eastAsia="Calibri"/>
        </w:rPr>
        <w:t xml:space="preserve"> </w:t>
      </w:r>
      <w:r w:rsidR="5E8ECE3F" w:rsidRPr="000363BA">
        <w:t xml:space="preserve">Na terceira fase do estágio, concentrei-me na implementação de novas funcionalidades, otimização do código e melhoria da interface do sistema, com um foco particular na funcionalidade de arquivamento e uso de ficheiros de configuração. </w:t>
      </w:r>
    </w:p>
    <w:p w14:paraId="0893387A" w14:textId="08C29639" w:rsidR="5E8ECE3F" w:rsidRPr="000363BA" w:rsidRDefault="5E8ECE3F" w:rsidP="00190E25">
      <w:pPr>
        <w:spacing w:after="0" w:line="360" w:lineRule="auto"/>
      </w:pPr>
      <w:r w:rsidRPr="000363BA">
        <w:t xml:space="preserve">Inicialmente, defini </w:t>
      </w:r>
      <w:r w:rsidR="00861543">
        <w:t xml:space="preserve">e realizeis a documentação dos </w:t>
      </w:r>
      <w:r w:rsidRPr="000363BA">
        <w:t>requisitos da fase, detalhando as funcionalidades a serem implementadas e as melhorias necessárias no sistema.</w:t>
      </w:r>
    </w:p>
    <w:p w14:paraId="3BD82C9F" w14:textId="218729EB" w:rsidR="5E8ECE3F" w:rsidRPr="000363BA" w:rsidRDefault="5E8ECE3F" w:rsidP="00F67558">
      <w:pPr>
        <w:spacing w:after="0" w:line="360" w:lineRule="auto"/>
        <w:jc w:val="left"/>
      </w:pPr>
      <w:r w:rsidRPr="000363BA">
        <w:t xml:space="preserve">Desenvolvi um fluxograma que mapeou o fluxo de dados e operações no sistema, desde a leitura das </w:t>
      </w:r>
      <w:r w:rsidR="00F67558" w:rsidRPr="000363BA">
        <w:rPr>
          <w:i/>
          <w:iCs/>
        </w:rPr>
        <w:t>tags</w:t>
      </w:r>
      <w:r w:rsidRPr="000363BA">
        <w:t xml:space="preserve"> RFID até a apresentação dos dados </w:t>
      </w:r>
      <w:r w:rsidR="00172D6E" w:rsidRPr="000363BA">
        <w:t>n</w:t>
      </w:r>
      <w:r w:rsidRPr="000363BA">
        <w:t xml:space="preserve">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="00F67558" w:rsidRPr="000363BA">
        <w:rPr>
          <w:rFonts w:ascii="Calibri" w:hAnsi="Calibri" w:cs="Calibri"/>
        </w:rPr>
        <w:t xml:space="preserve"> </w:t>
      </w:r>
      <w:r w:rsidRPr="000363BA">
        <w:t xml:space="preserve">e o arquivo das informações. </w:t>
      </w:r>
    </w:p>
    <w:p w14:paraId="504E0B78" w14:textId="44E3967A" w:rsidR="5E8ECE3F" w:rsidRPr="000363BA" w:rsidRDefault="5E8ECE3F" w:rsidP="00190E25">
      <w:pPr>
        <w:spacing w:after="0" w:line="360" w:lineRule="auto"/>
      </w:pPr>
      <w:r w:rsidRPr="000363BA">
        <w:t>Uma das principais tarefas foi a implementação de um sistema de configuração utilizando ficheiros .</w:t>
      </w:r>
      <w:proofErr w:type="spellStart"/>
      <w:r w:rsidRPr="000363BA">
        <w:t>ini</w:t>
      </w:r>
      <w:proofErr w:type="spellEnd"/>
      <w:r w:rsidRPr="000363BA">
        <w:t xml:space="preserve">. Isso permitiu que os parâmetros de arquivamento fossem definidos de forma flexível e facilmente ajustável, melhorando a usabilidade e permitindo a personalização da aplicação conforme as necessidades específicas dos </w:t>
      </w:r>
      <w:r w:rsidR="00C74C45" w:rsidRPr="000363BA">
        <w:t>utilizadores</w:t>
      </w:r>
      <w:r w:rsidR="00327236" w:rsidRPr="000363BA">
        <w:t xml:space="preserve"> (como distância de leitura de </w:t>
      </w:r>
      <w:r w:rsidR="00327236" w:rsidRPr="000363BA">
        <w:rPr>
          <w:i/>
          <w:iCs/>
        </w:rPr>
        <w:t>tags</w:t>
      </w:r>
      <w:r w:rsidR="00327236" w:rsidRPr="000363BA">
        <w:t>, porta de leitura e</w:t>
      </w:r>
      <w:r w:rsidR="00327236" w:rsidRPr="000363BA">
        <w:rPr>
          <w:i/>
          <w:iCs/>
        </w:rPr>
        <w:t xml:space="preserve"> IP </w:t>
      </w:r>
      <w:r w:rsidR="00327236" w:rsidRPr="000363BA">
        <w:t>ao qual o programa esta a tentar estabelecer conexão com o leitor RFID)</w:t>
      </w:r>
      <w:r w:rsidRPr="000363BA">
        <w:t>.</w:t>
      </w:r>
    </w:p>
    <w:p w14:paraId="006019E8" w14:textId="2D817EFA" w:rsidR="5E8ECE3F" w:rsidRPr="000363BA" w:rsidRDefault="5E8ECE3F" w:rsidP="00190E25">
      <w:pPr>
        <w:spacing w:after="0" w:line="360" w:lineRule="auto"/>
      </w:pPr>
      <w:r w:rsidRPr="000363BA">
        <w:t>Realizei uma revisão completa do código, identificando e corrigindo erros que poderiam afetar o desempenho e a funcionalidade da aplicação. Além disso, otimizei o código para melhorar a eficiência e a velocidade de processamento</w:t>
      </w:r>
      <w:r w:rsidR="713C0399" w:rsidRPr="000363BA">
        <w:t xml:space="preserve"> pois estavam a ocorrer alguns erros devido ao tempo que o programa estava a demorar para re</w:t>
      </w:r>
      <w:r w:rsidR="4C1E8512" w:rsidRPr="000363BA">
        <w:t xml:space="preserve">ceber as informações das </w:t>
      </w:r>
      <w:r w:rsidR="4C1E8512" w:rsidRPr="000363BA">
        <w:rPr>
          <w:i/>
          <w:iCs/>
        </w:rPr>
        <w:t>tags</w:t>
      </w:r>
      <w:r w:rsidR="4C1E8512" w:rsidRPr="000363BA">
        <w:t xml:space="preserve"> </w:t>
      </w:r>
      <w:r w:rsidR="00172D6E" w:rsidRPr="000363BA">
        <w:t>lidas</w:t>
      </w:r>
      <w:r w:rsidRPr="000363BA">
        <w:t>.</w:t>
      </w:r>
    </w:p>
    <w:p w14:paraId="71CD9AE6" w14:textId="2DE01419" w:rsidR="5E8ECE3F" w:rsidRPr="000363BA" w:rsidRDefault="5E8ECE3F" w:rsidP="00190E25">
      <w:pPr>
        <w:spacing w:after="0" w:line="360" w:lineRule="auto"/>
      </w:pPr>
      <w:r w:rsidRPr="000363BA">
        <w:t xml:space="preserve">O programa foi ajustado para receber a leitura das </w:t>
      </w:r>
      <w:r w:rsidRPr="000363BA">
        <w:rPr>
          <w:i/>
          <w:iCs/>
        </w:rPr>
        <w:t>tags</w:t>
      </w:r>
      <w:r w:rsidRPr="000363BA">
        <w:t xml:space="preserve"> RFID e apresentar os dados </w:t>
      </w:r>
      <w:r w:rsidR="00172D6E" w:rsidRPr="000363BA">
        <w:t>n</w:t>
      </w:r>
      <w:r w:rsidRPr="000363BA">
        <w:t xml:space="preserve">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Pr="000363BA">
        <w:t xml:space="preserve">, permitindo a visualização clara e organizada </w:t>
      </w:r>
      <w:r w:rsidR="00172D6E" w:rsidRPr="000363BA">
        <w:t>dos dados lidos</w:t>
      </w:r>
      <w:r w:rsidRPr="000363BA">
        <w:t>.</w:t>
      </w:r>
    </w:p>
    <w:p w14:paraId="0ED49B03" w14:textId="77777777" w:rsidR="00642EF2" w:rsidRPr="000363BA" w:rsidRDefault="0779089B" w:rsidP="00190E25">
      <w:pPr>
        <w:keepNext/>
        <w:spacing w:after="0" w:line="360" w:lineRule="auto"/>
        <w:jc w:val="center"/>
      </w:pPr>
      <w:r w:rsidRPr="000363BA">
        <w:rPr>
          <w:noProof/>
        </w:rPr>
        <w:lastRenderedPageBreak/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0363BA" w:rsidRDefault="00642EF2" w:rsidP="00190E25">
      <w:pPr>
        <w:pStyle w:val="Legenda"/>
        <w:spacing w:after="0" w:line="360" w:lineRule="auto"/>
      </w:pPr>
      <w:bookmarkStart w:id="63" w:name="_Toc169223178"/>
      <w:bookmarkStart w:id="64" w:name="_Toc169485867"/>
      <w:bookmarkStart w:id="65" w:name="_Toc16997762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2</w:t>
      </w:r>
      <w:r w:rsidRPr="000363BA">
        <w:fldChar w:fldCharType="end"/>
      </w:r>
      <w:r w:rsidRPr="000363BA">
        <w:t xml:space="preserve"> interface do projeto Fase 3</w:t>
      </w:r>
      <w:bookmarkEnd w:id="63"/>
      <w:bookmarkEnd w:id="64"/>
      <w:bookmarkEnd w:id="65"/>
    </w:p>
    <w:p w14:paraId="44A8D6C6" w14:textId="21C394EF" w:rsidR="5E8ECE3F" w:rsidRPr="000363BA" w:rsidRDefault="5E8ECE3F" w:rsidP="00190E25">
      <w:pPr>
        <w:spacing w:after="0" w:line="360" w:lineRule="auto"/>
      </w:pPr>
      <w:r w:rsidRPr="000363BA">
        <w:t xml:space="preserve">Após implementar e testar as novas funcionalidades, revi e atualizei o fluxograma inicial, criando </w:t>
      </w:r>
      <w:r w:rsidR="00811336" w:rsidRPr="000363BA">
        <w:t>uma nova versão do fluxograma</w:t>
      </w:r>
      <w:r w:rsidRPr="000363BA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0363BA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0363BA" w:rsidRDefault="5AD6B020" w:rsidP="00190E25">
      <w:pPr>
        <w:spacing w:after="0" w:line="360" w:lineRule="auto"/>
        <w:rPr>
          <w:b/>
          <w:bCs/>
        </w:rPr>
      </w:pPr>
      <w:r w:rsidRPr="000363BA">
        <w:t>Algumas</w:t>
      </w:r>
      <w:r w:rsidR="4855FC5A" w:rsidRPr="000363BA">
        <w:t xml:space="preserve"> das funcionalidades mais espec</w:t>
      </w:r>
      <w:r w:rsidR="00811336" w:rsidRPr="000363BA">
        <w:t>í</w:t>
      </w:r>
      <w:r w:rsidR="4855FC5A" w:rsidRPr="000363BA">
        <w:t xml:space="preserve">ficas do programa como a aba de </w:t>
      </w:r>
      <w:r w:rsidR="15A6621A" w:rsidRPr="000363BA">
        <w:t>configurações</w:t>
      </w:r>
      <w:r w:rsidR="4855FC5A" w:rsidRPr="000363BA">
        <w:t xml:space="preserve"> </w:t>
      </w:r>
      <w:r w:rsidR="24478144" w:rsidRPr="000363BA">
        <w:t>onde o utilizador estabelece conexão como leitor RFID</w:t>
      </w:r>
      <w:r w:rsidR="2C42D277" w:rsidRPr="000363BA">
        <w:t xml:space="preserve"> e</w:t>
      </w:r>
      <w:r w:rsidR="7AEFC853" w:rsidRPr="000363BA">
        <w:t xml:space="preserve"> </w:t>
      </w:r>
      <w:r w:rsidR="06791429" w:rsidRPr="000363BA">
        <w:t>desconectar</w:t>
      </w:r>
      <w:r w:rsidR="30DB70D5" w:rsidRPr="000363BA">
        <w:t>:</w:t>
      </w:r>
    </w:p>
    <w:p w14:paraId="2AA1BCB1" w14:textId="77777777" w:rsidR="00642EF2" w:rsidRPr="000363BA" w:rsidRDefault="24478144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Pr="000363BA" w:rsidRDefault="00642EF2" w:rsidP="00190E25">
      <w:pPr>
        <w:pStyle w:val="Legenda"/>
        <w:spacing w:after="0" w:line="360" w:lineRule="auto"/>
      </w:pPr>
      <w:bookmarkStart w:id="66" w:name="_Toc169223179"/>
      <w:bookmarkStart w:id="67" w:name="_Toc169485868"/>
      <w:bookmarkStart w:id="68" w:name="_Toc16997762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3</w:t>
      </w:r>
      <w:r w:rsidRPr="000363BA">
        <w:fldChar w:fldCharType="end"/>
      </w:r>
      <w:r w:rsidRPr="000363BA">
        <w:t xml:space="preserve"> </w:t>
      </w:r>
      <w:proofErr w:type="spellStart"/>
      <w:r w:rsidR="00E44D48" w:rsidRPr="000363BA">
        <w:rPr>
          <w:i/>
          <w:iCs/>
        </w:rPr>
        <w:t>Dropdown</w:t>
      </w:r>
      <w:proofErr w:type="spellEnd"/>
      <w:r w:rsidR="00E44D48" w:rsidRPr="000363BA">
        <w:t xml:space="preserve"> </w:t>
      </w:r>
      <w:bookmarkEnd w:id="66"/>
      <w:proofErr w:type="spellStart"/>
      <w:r w:rsidR="00E44D48" w:rsidRPr="000363BA">
        <w:t>Config</w:t>
      </w:r>
      <w:bookmarkEnd w:id="67"/>
      <w:bookmarkEnd w:id="68"/>
      <w:proofErr w:type="spellEnd"/>
    </w:p>
    <w:p w14:paraId="1B8C6EAE" w14:textId="77777777" w:rsidR="00327236" w:rsidRPr="000363BA" w:rsidRDefault="00327236" w:rsidP="00327236"/>
    <w:p w14:paraId="1C9A80C6" w14:textId="77777777" w:rsidR="00327236" w:rsidRPr="000363BA" w:rsidRDefault="00327236" w:rsidP="00327236"/>
    <w:p w14:paraId="499D2820" w14:textId="77777777" w:rsidR="00327236" w:rsidRPr="000363BA" w:rsidRDefault="00327236" w:rsidP="00327236"/>
    <w:p w14:paraId="3A427C48" w14:textId="77777777" w:rsidR="00327236" w:rsidRPr="000363BA" w:rsidRDefault="00327236" w:rsidP="00327236"/>
    <w:p w14:paraId="4C9DDC9A" w14:textId="77777777" w:rsidR="00327236" w:rsidRPr="000363BA" w:rsidRDefault="00327236" w:rsidP="00327236"/>
    <w:p w14:paraId="0A6EF592" w14:textId="43DC7147" w:rsidR="4ABFF796" w:rsidRPr="000363BA" w:rsidRDefault="4ABFF796" w:rsidP="00190E25">
      <w:pPr>
        <w:spacing w:after="0" w:line="360" w:lineRule="auto"/>
      </w:pPr>
      <w:r w:rsidRPr="000363BA">
        <w:lastRenderedPageBreak/>
        <w:t>Na aba “</w:t>
      </w:r>
      <w:proofErr w:type="spellStart"/>
      <w:r w:rsidRPr="000363BA">
        <w:t>About</w:t>
      </w:r>
      <w:proofErr w:type="spellEnd"/>
      <w:r w:rsidRPr="000363BA">
        <w:t xml:space="preserve">” o utilizador pode ver o </w:t>
      </w:r>
      <w:r w:rsidR="00811336" w:rsidRPr="000363BA">
        <w:t xml:space="preserve">IP </w:t>
      </w:r>
      <w:r w:rsidR="53518252" w:rsidRPr="000363BA">
        <w:t xml:space="preserve">e </w:t>
      </w:r>
      <w:r w:rsidR="00811336" w:rsidRPr="000363BA">
        <w:t xml:space="preserve">a </w:t>
      </w:r>
      <w:r w:rsidR="53518252" w:rsidRPr="000363BA">
        <w:t xml:space="preserve">porta </w:t>
      </w:r>
      <w:r w:rsidRPr="000363BA">
        <w:t xml:space="preserve">do leitor </w:t>
      </w:r>
      <w:r w:rsidR="1A66237F" w:rsidRPr="000363BA">
        <w:t>cujo</w:t>
      </w:r>
      <w:r w:rsidRPr="000363BA">
        <w:t xml:space="preserve"> programa está</w:t>
      </w:r>
      <w:r w:rsidR="72AA267B" w:rsidRPr="000363BA">
        <w:t xml:space="preserve"> a </w:t>
      </w:r>
      <w:r w:rsidR="6CC91004" w:rsidRPr="000363BA">
        <w:t>tentar</w:t>
      </w:r>
      <w:r w:rsidR="72AA267B" w:rsidRPr="000363BA">
        <w:t xml:space="preserve"> </w:t>
      </w:r>
      <w:r w:rsidR="6486B247" w:rsidRPr="000363BA">
        <w:t>estabelecer</w:t>
      </w:r>
      <w:r w:rsidR="72AA267B" w:rsidRPr="000363BA">
        <w:t xml:space="preserve"> </w:t>
      </w:r>
      <w:r w:rsidR="4A3462E1" w:rsidRPr="000363BA">
        <w:t>conexão e</w:t>
      </w:r>
      <w:r w:rsidRPr="000363BA">
        <w:t xml:space="preserve"> </w:t>
      </w:r>
      <w:r w:rsidR="5A38FB30" w:rsidRPr="000363BA">
        <w:t xml:space="preserve">as respetivas </w:t>
      </w:r>
      <w:r w:rsidR="3BE2303F" w:rsidRPr="000363BA">
        <w:t>definições</w:t>
      </w:r>
      <w:r w:rsidR="5A38FB30" w:rsidRPr="000363BA">
        <w:t xml:space="preserve"> de leitura como o RSSI que é o valor que </w:t>
      </w:r>
      <w:r w:rsidR="00327236" w:rsidRPr="000363BA">
        <w:t xml:space="preserve">o </w:t>
      </w:r>
      <w:r w:rsidR="005A5AE2" w:rsidRPr="000363BA">
        <w:t xml:space="preserve">utilizador </w:t>
      </w:r>
      <w:proofErr w:type="gramStart"/>
      <w:r w:rsidR="005A5AE2" w:rsidRPr="000363BA">
        <w:t>da</w:t>
      </w:r>
      <w:r w:rsidR="4ED8C13A" w:rsidRPr="000363BA">
        <w:t xml:space="preserve"> </w:t>
      </w:r>
      <w:r w:rsidR="19849035" w:rsidRPr="000363BA">
        <w:t xml:space="preserve"> “</w:t>
      </w:r>
      <w:proofErr w:type="gramEnd"/>
      <w:r w:rsidR="19849035" w:rsidRPr="000363BA">
        <w:t>set”</w:t>
      </w:r>
      <w:r w:rsidR="5A38FB30" w:rsidRPr="000363BA">
        <w:t xml:space="preserve"> como valor máximo de</w:t>
      </w:r>
      <w:r w:rsidR="4C1593C5" w:rsidRPr="000363BA">
        <w:t xml:space="preserve"> força/dist</w:t>
      </w:r>
      <w:r w:rsidR="00811336" w:rsidRPr="000363BA">
        <w:t>â</w:t>
      </w:r>
      <w:r w:rsidR="4C1593C5" w:rsidRPr="000363BA">
        <w:t>ncia da</w:t>
      </w:r>
      <w:r w:rsidR="5A38FB30" w:rsidRPr="000363BA">
        <w:t xml:space="preserve"> leitura d</w:t>
      </w:r>
      <w:r w:rsidR="67FE0AA7" w:rsidRPr="000363BA">
        <w:t>e</w:t>
      </w:r>
      <w:r w:rsidR="5A38FB30" w:rsidRPr="000363BA">
        <w:t xml:space="preserve"> etiquetas </w:t>
      </w:r>
    </w:p>
    <w:p w14:paraId="18012137" w14:textId="77777777" w:rsidR="00642EF2" w:rsidRPr="000363BA" w:rsidRDefault="4ABFF796" w:rsidP="00190E25">
      <w:pPr>
        <w:keepNext/>
        <w:spacing w:after="0" w:line="360" w:lineRule="auto"/>
        <w:jc w:val="center"/>
      </w:pPr>
      <w:r w:rsidRPr="000363BA">
        <w:rPr>
          <w:b/>
          <w:bCs/>
        </w:rPr>
        <w:t xml:space="preserve"> </w:t>
      </w:r>
      <w:r w:rsidRPr="000363BA">
        <w:rPr>
          <w:noProof/>
        </w:rPr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69" w:name="_Toc169223180"/>
      <w:bookmarkStart w:id="70" w:name="_Toc169485869"/>
      <w:bookmarkStart w:id="71" w:name="_Toc16997762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4</w:t>
      </w:r>
      <w:r w:rsidRPr="000363BA">
        <w:fldChar w:fldCharType="end"/>
      </w:r>
      <w:r w:rsidRPr="000363BA">
        <w:t xml:space="preserve"> leitura do ficheiro config.ini</w:t>
      </w:r>
      <w:bookmarkEnd w:id="69"/>
      <w:bookmarkEnd w:id="70"/>
      <w:bookmarkEnd w:id="71"/>
    </w:p>
    <w:p w14:paraId="45FA0763" w14:textId="5BEF241C" w:rsidR="42AA0A3F" w:rsidRPr="000363BA" w:rsidRDefault="42AA0A3F" w:rsidP="00190E25">
      <w:pPr>
        <w:spacing w:after="0" w:line="360" w:lineRule="auto"/>
      </w:pPr>
      <w:r w:rsidRPr="000363BA">
        <w:t xml:space="preserve">O programa </w:t>
      </w:r>
      <w:r w:rsidR="3225A7CB" w:rsidRPr="000363BA">
        <w:t>possui</w:t>
      </w:r>
      <w:r w:rsidRPr="000363BA">
        <w:t xml:space="preserve"> ainda alguns </w:t>
      </w:r>
      <w:r w:rsidR="7B009F13" w:rsidRPr="000363BA">
        <w:t>pontos</w:t>
      </w:r>
      <w:r w:rsidRPr="000363BA">
        <w:t xml:space="preserve"> visuais de informação para o utilizador como o </w:t>
      </w:r>
      <w:r w:rsidR="3240F69B" w:rsidRPr="000363BA">
        <w:t>número</w:t>
      </w:r>
      <w:r w:rsidRPr="000363BA">
        <w:t xml:space="preserve"> de </w:t>
      </w:r>
      <w:r w:rsidRPr="000363BA">
        <w:rPr>
          <w:i/>
          <w:iCs/>
        </w:rPr>
        <w:t>tags</w:t>
      </w:r>
      <w:r w:rsidRPr="000363BA">
        <w:t xml:space="preserve"> lidas</w:t>
      </w:r>
      <w:r w:rsidR="440DA39F" w:rsidRPr="000363BA">
        <w:t>:</w:t>
      </w:r>
    </w:p>
    <w:p w14:paraId="6E4F6B11" w14:textId="77777777" w:rsidR="00642EF2" w:rsidRPr="000363BA" w:rsidRDefault="440DA39F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72" w:name="_Toc169223181"/>
      <w:bookmarkStart w:id="73" w:name="_Toc169485870"/>
      <w:bookmarkStart w:id="74" w:name="_Toc16997762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5</w:t>
      </w:r>
      <w:r w:rsidRPr="000363BA">
        <w:fldChar w:fldCharType="end"/>
      </w:r>
      <w:r w:rsidRPr="000363BA">
        <w:t xml:space="preserve"> interface visual do n</w:t>
      </w:r>
      <w:r w:rsidR="00811336" w:rsidRPr="000363BA">
        <w:t>ú</w:t>
      </w:r>
      <w:r w:rsidRPr="000363BA">
        <w:t xml:space="preserve">mero de </w:t>
      </w:r>
      <w:r w:rsidRPr="000363BA">
        <w:rPr>
          <w:i/>
          <w:iCs/>
        </w:rPr>
        <w:t>tags</w:t>
      </w:r>
      <w:r w:rsidRPr="000363BA">
        <w:t xml:space="preserve"> lidas</w:t>
      </w:r>
      <w:bookmarkEnd w:id="72"/>
      <w:bookmarkEnd w:id="73"/>
      <w:bookmarkEnd w:id="74"/>
    </w:p>
    <w:p w14:paraId="7104532C" w14:textId="4DF7A0B1" w:rsidR="00811336" w:rsidRPr="000363BA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477B760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1AF225F5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DD6A5F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CACDDE4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07711BF1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7790AA2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6C9C045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D73287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1FB9E5D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035F274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FC68AE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0363BA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3ECBB03C" w:rsidR="00327236" w:rsidRPr="000363BA" w:rsidRDefault="1A68A212" w:rsidP="00190E25">
      <w:pPr>
        <w:spacing w:after="0" w:line="360" w:lineRule="auto"/>
      </w:pPr>
      <w:bookmarkStart w:id="75" w:name="_Toc169977605"/>
      <w:r w:rsidRPr="000363BA">
        <w:rPr>
          <w:rStyle w:val="Ttulo4Carter"/>
          <w:rFonts w:eastAsia="Calibri"/>
        </w:rPr>
        <w:lastRenderedPageBreak/>
        <w:t>Fase 4:</w:t>
      </w:r>
      <w:bookmarkEnd w:id="75"/>
      <w:r w:rsidRPr="000363BA">
        <w:t xml:space="preserve"> </w:t>
      </w:r>
      <w:r w:rsidR="0CCD336F" w:rsidRPr="000363BA">
        <w:t xml:space="preserve">Na quarta fase do estágio, concentrei-me no desenvolvimento colaborativo de funcionalidades, planeamento detalhado, documentação abrangente, testes rigorosos e correções de </w:t>
      </w:r>
      <w:r w:rsidR="0CCD336F" w:rsidRPr="000363BA">
        <w:rPr>
          <w:i/>
          <w:iCs/>
        </w:rPr>
        <w:t>bugs</w:t>
      </w:r>
      <w:r w:rsidR="0CCD336F" w:rsidRPr="000363BA">
        <w:t xml:space="preserve">. Iniciamos a fase com </w:t>
      </w:r>
      <w:r w:rsidR="00811336" w:rsidRPr="000363BA">
        <w:t>a receção</w:t>
      </w:r>
      <w:r w:rsidR="0CCD336F" w:rsidRPr="000363BA">
        <w:t xml:space="preserve"> de </w:t>
      </w:r>
      <w:r w:rsidR="0CCD336F" w:rsidRPr="000363BA">
        <w:rPr>
          <w:i/>
          <w:iCs/>
        </w:rPr>
        <w:t>feedback</w:t>
      </w:r>
      <w:r w:rsidR="0CCD336F" w:rsidRPr="000363BA">
        <w:t xml:space="preserve"> detalhado sobre a Fase 3, que orientou as melhorias e correções necessárias. A visita ao Polo 1</w:t>
      </w:r>
      <w:r w:rsidR="00177005" w:rsidRPr="000363BA">
        <w:t xml:space="preserve"> (linhas de produção e armazém mais isolados da produção principal da empresa sendo um ambiente mais controlados para a implementação do nosso projeto)</w:t>
      </w:r>
      <w:r w:rsidR="0CCD336F" w:rsidRPr="000363BA">
        <w:t xml:space="preserve"> permitiu</w:t>
      </w:r>
      <w:r w:rsidR="3A823AB5" w:rsidRPr="000363BA">
        <w:t xml:space="preserve">-nos </w:t>
      </w:r>
      <w:r w:rsidR="0CCD336F" w:rsidRPr="000363BA">
        <w:t xml:space="preserve">entender melhor o ambiente e os requisitos práticos do sistema em desenvolvimento, </w:t>
      </w:r>
      <w:r w:rsidR="6120919A" w:rsidRPr="000363BA">
        <w:t xml:space="preserve">formulando </w:t>
      </w:r>
      <w:r w:rsidR="3CE48413" w:rsidRPr="000363BA">
        <w:t>decisões</w:t>
      </w:r>
      <w:r w:rsidR="0CCD336F" w:rsidRPr="000363BA">
        <w:t xml:space="preserve"> importantes para a continuidade do projeto.</w:t>
      </w:r>
    </w:p>
    <w:p w14:paraId="518030C1" w14:textId="736A11B1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Eu e meu colega de estágio, Paulo Santos, realizamos o planeamento da Fase 4, integrando as nossas tarefas da Fase 3 com os novos requisitos. Desenvolvemos uma documentação abrangente que inclui:</w:t>
      </w:r>
    </w:p>
    <w:p w14:paraId="3DDB32E1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Fluxogramas:</w:t>
      </w:r>
      <w:r w:rsidRPr="000363BA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0363BA">
        <w:rPr>
          <w:rFonts w:eastAsia="Times New Roman" w:cstheme="minorHAnsi"/>
          <w:szCs w:val="24"/>
          <w:lang w:eastAsia="pt-PT"/>
        </w:rPr>
        <w:t xml:space="preserve"> Detalhamento das funcionalidades necessárias.</w:t>
      </w:r>
    </w:p>
    <w:p w14:paraId="198C17F0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0363BA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0363BA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0363BA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0363BA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1B0F3494" w14:textId="78AE6D6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0363BA">
        <w:rPr>
          <w:rFonts w:eastAsia="Times New Roman" w:cstheme="minorHAnsi"/>
          <w:szCs w:val="24"/>
          <w:lang w:eastAsia="pt-PT"/>
        </w:rPr>
        <w:t xml:space="preserve"> Criado pelo Paulo, fornecendo instruções claras para os utilizadores.</w:t>
      </w:r>
    </w:p>
    <w:p w14:paraId="46DE0F0F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7CF47CC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F72C965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3160C52B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lastRenderedPageBreak/>
        <w:t>Também desenvolvemos:</w:t>
      </w:r>
    </w:p>
    <w:p w14:paraId="6878CD53" w14:textId="56A812A9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ocumentos de Materiais Necessários:</w:t>
      </w:r>
      <w:r w:rsidRPr="000363BA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0363BA">
        <w:rPr>
          <w:rFonts w:eastAsia="Times New Roman" w:cstheme="minorHAnsi"/>
          <w:szCs w:val="24"/>
          <w:lang w:eastAsia="pt-PT"/>
        </w:rPr>
        <w:t xml:space="preserve"> Detalhadas p</w:t>
      </w:r>
      <w:r w:rsidR="00327236" w:rsidRPr="000363BA">
        <w:rPr>
          <w:rFonts w:eastAsia="Times New Roman" w:cstheme="minorHAnsi"/>
          <w:szCs w:val="24"/>
          <w:lang w:eastAsia="pt-PT"/>
        </w:rPr>
        <w:t>elo</w:t>
      </w:r>
      <w:r w:rsidRPr="000363BA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0363BA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0363BA">
        <w:rPr>
          <w:rFonts w:eastAsia="Times New Roman" w:cstheme="minorHAnsi"/>
          <w:szCs w:val="24"/>
          <w:lang w:eastAsia="pt-PT"/>
        </w:rPr>
        <w:t xml:space="preserve"> Criadas p</w:t>
      </w:r>
      <w:r w:rsidR="00327236" w:rsidRPr="000363BA">
        <w:rPr>
          <w:rFonts w:eastAsia="Times New Roman" w:cstheme="minorHAnsi"/>
          <w:szCs w:val="24"/>
          <w:lang w:eastAsia="pt-PT"/>
        </w:rPr>
        <w:t>elo</w:t>
      </w:r>
      <w:r w:rsidRPr="000363BA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Pr="000363BA" w:rsidRDefault="0CCD336F" w:rsidP="00645FDD">
      <w:pPr>
        <w:spacing w:after="0" w:line="360" w:lineRule="auto"/>
      </w:pPr>
      <w:r w:rsidRPr="000363BA">
        <w:t xml:space="preserve">Criei a tabela </w:t>
      </w:r>
      <w:r w:rsidR="00645FDD" w:rsidRPr="000363BA">
        <w:t>“</w:t>
      </w:r>
      <w:proofErr w:type="gramStart"/>
      <w:r w:rsidRPr="000363BA">
        <w:t>dbo.LeituraTag</w:t>
      </w:r>
      <w:proofErr w:type="gramEnd"/>
      <w:r w:rsidRPr="000363BA">
        <w:t>_FX96000</w:t>
      </w:r>
      <w:r w:rsidR="00645FDD" w:rsidRPr="000363BA">
        <w:t>”</w:t>
      </w:r>
      <w:r w:rsidRPr="000363BA">
        <w:t xml:space="preserve"> para armazenar leituras de </w:t>
      </w:r>
      <w:r w:rsidRPr="000363BA">
        <w:rPr>
          <w:i/>
          <w:iCs/>
        </w:rPr>
        <w:t>tags</w:t>
      </w:r>
      <w:r w:rsidRPr="000363BA">
        <w:t xml:space="preserve"> RFID, enquanto </w:t>
      </w:r>
      <w:r w:rsidR="00645FDD" w:rsidRPr="000363BA">
        <w:t xml:space="preserve">o </w:t>
      </w:r>
      <w:r w:rsidRPr="000363BA">
        <w:t xml:space="preserve">Paulo conduziu a criação das tabelas </w:t>
      </w:r>
      <w:r w:rsidR="00645FDD" w:rsidRPr="000363BA">
        <w:t>“</w:t>
      </w:r>
      <w:proofErr w:type="spellStart"/>
      <w:r w:rsidRPr="000363BA">
        <w:t>dbo.tableModelInfo</w:t>
      </w:r>
      <w:proofErr w:type="spellEnd"/>
      <w:r w:rsidR="00645FDD" w:rsidRPr="000363BA">
        <w:t>”</w:t>
      </w:r>
      <w:r w:rsidRPr="000363BA">
        <w:t xml:space="preserve"> e </w:t>
      </w:r>
      <w:r w:rsidR="00645FDD" w:rsidRPr="000363BA">
        <w:t>“</w:t>
      </w:r>
      <w:proofErr w:type="spellStart"/>
      <w:r w:rsidRPr="000363BA">
        <w:t>dbo.tableReadInfo</w:t>
      </w:r>
      <w:proofErr w:type="spellEnd"/>
      <w:r w:rsidR="00645FDD" w:rsidRPr="000363BA">
        <w:t>”</w:t>
      </w:r>
      <w:r w:rsidRPr="000363BA">
        <w:t xml:space="preserve"> para armazenar informações adicionais.</w:t>
      </w:r>
    </w:p>
    <w:p w14:paraId="3261046D" w14:textId="1ED722DE" w:rsidR="0CCD336F" w:rsidRPr="000363BA" w:rsidRDefault="0CCD336F" w:rsidP="00190E25">
      <w:pPr>
        <w:spacing w:after="0" w:line="360" w:lineRule="auto"/>
      </w:pPr>
      <w:r w:rsidRPr="000363BA">
        <w:t>Implementei a lógica d</w:t>
      </w:r>
      <w:r w:rsidR="000D4AD3" w:rsidRPr="000363BA">
        <w:t>e</w:t>
      </w:r>
      <w:r w:rsidRPr="000363BA">
        <w:t xml:space="preserve"> leitura do RFID, garantindo a captura precisa dos dados das </w:t>
      </w:r>
      <w:r w:rsidRPr="000363BA">
        <w:rPr>
          <w:i/>
          <w:iCs/>
        </w:rPr>
        <w:t>tags</w:t>
      </w:r>
      <w:r w:rsidRPr="000363BA">
        <w:t>, enquanto Paulo desenvolveu a lógica de funcionalidades da aplicação, integrando diversas funcionalidades necessárias. A lógica de adicionar dados à aplicação foi implementada conjuntamente para assegurar a inserção correta de dados, e a lógica de adicionar dados às devidas tabelas fo</w:t>
      </w:r>
      <w:r w:rsidR="000D4AD3" w:rsidRPr="000363BA">
        <w:t>ram</w:t>
      </w:r>
      <w:r w:rsidRPr="000363BA">
        <w:t xml:space="preserve"> desenvolvida</w:t>
      </w:r>
      <w:r w:rsidR="000D4AD3" w:rsidRPr="000363BA">
        <w:t>s também em conjunto</w:t>
      </w:r>
      <w:r w:rsidRPr="000363BA">
        <w:t xml:space="preserve">, distribuindo os dados corretamente nas tabelas. Também implementei a lógica de </w:t>
      </w:r>
      <w:r w:rsidR="00645FDD" w:rsidRPr="000363BA">
        <w:t xml:space="preserve">eliminação de </w:t>
      </w:r>
      <w:r w:rsidRPr="000363BA">
        <w:t>dados das tabelas, permitindo a remoção de dados conforme necessário, enquanto a lógica de procurar dados nas tabelas foi desenvolvida em colaboração para facilitar a busca e recuperação de informações.</w:t>
      </w:r>
    </w:p>
    <w:p w14:paraId="3203D9FB" w14:textId="72332D8C" w:rsidR="0CCD336F" w:rsidRPr="000363BA" w:rsidRDefault="0CCD336F" w:rsidP="00190E25">
      <w:pPr>
        <w:spacing w:after="0" w:line="360" w:lineRule="auto"/>
        <w:rPr>
          <w:strike/>
        </w:rPr>
      </w:pPr>
      <w:r w:rsidRPr="000363BA">
        <w:t xml:space="preserve">Nesta fase, fui responsável pela parte da leitura de </w:t>
      </w:r>
      <w:r w:rsidRPr="000363BA">
        <w:rPr>
          <w:i/>
          <w:iCs/>
        </w:rPr>
        <w:t>tags</w:t>
      </w:r>
      <w:r w:rsidRPr="000363BA">
        <w:t>, enquanto Paulo cuidou da parte d</w:t>
      </w:r>
      <w:r w:rsidR="00190E25" w:rsidRPr="000363BA">
        <w:t xml:space="preserve">as informações sobre os </w:t>
      </w:r>
      <w:r w:rsidRPr="000363BA">
        <w:t>postos</w:t>
      </w:r>
      <w:r w:rsidR="00190E25" w:rsidRPr="000363BA">
        <w:t xml:space="preserve"> de trabalho</w:t>
      </w:r>
      <w:r w:rsidR="00D530A2" w:rsidRPr="000363BA">
        <w:t xml:space="preserve"> como id de produção, quantidade diária, artigo e ID serie</w:t>
      </w:r>
      <w:r w:rsidRPr="000363BA">
        <w:t xml:space="preserve">. Esta divisão de tarefas permitiu um desenvolvimento mais focado e eficiente, com cada um de nós </w:t>
      </w:r>
      <w:r w:rsidR="003F42A4" w:rsidRPr="000363BA">
        <w:t xml:space="preserve">a contribuir </w:t>
      </w:r>
      <w:r w:rsidRPr="000363BA">
        <w:t xml:space="preserve">com </w:t>
      </w:r>
      <w:r w:rsidR="003F42A4" w:rsidRPr="000363BA">
        <w:t>funcionalidades específicas</w:t>
      </w:r>
      <w:r w:rsidRPr="000363BA">
        <w:t xml:space="preserve"> para o projeto. </w:t>
      </w:r>
      <w:r w:rsidRPr="000363BA">
        <w:rPr>
          <w:strike/>
        </w:rPr>
        <w:t xml:space="preserve"> </w:t>
      </w:r>
    </w:p>
    <w:p w14:paraId="0C778420" w14:textId="74BC4CC7" w:rsidR="0CCD336F" w:rsidRPr="000363BA" w:rsidRDefault="0CCD336F" w:rsidP="00190E25">
      <w:pPr>
        <w:spacing w:after="0" w:line="360" w:lineRule="auto"/>
      </w:pPr>
    </w:p>
    <w:p w14:paraId="75EFA8AA" w14:textId="0F0606C9" w:rsidR="0048677E" w:rsidRPr="000363BA" w:rsidRDefault="00F47BE2" w:rsidP="00190E25">
      <w:pPr>
        <w:spacing w:after="0" w:line="360" w:lineRule="auto"/>
      </w:pPr>
      <w:r w:rsidRPr="000363BA">
        <w:br/>
      </w:r>
    </w:p>
    <w:p w14:paraId="6C93DA2F" w14:textId="182F11ED" w:rsidR="00832E2F" w:rsidRPr="000363BA" w:rsidRDefault="00832E2F" w:rsidP="003F42A4">
      <w:pPr>
        <w:spacing w:after="0" w:line="360" w:lineRule="auto"/>
      </w:pPr>
      <w:r w:rsidRPr="000363BA">
        <w:lastRenderedPageBreak/>
        <w:t>Realizámos uma fase extensiva de testagem, documentando todos os testes e materiais utilizados. Identificámos e corrigimos diversos bugs, garantindo que o sistema estivesse a funcionar conforme esperado. Realizámos os testes mais básicos para assegurar que a aplicação funciona</w:t>
      </w:r>
      <w:r w:rsidR="0048677E" w:rsidRPr="000363BA">
        <w:t>sse</w:t>
      </w:r>
      <w:r w:rsidRPr="000363BA"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108502A6" w14:textId="77777777" w:rsidR="00832E2F" w:rsidRPr="000363BA" w:rsidRDefault="00832E2F" w:rsidP="003F42A4">
      <w:pPr>
        <w:spacing w:after="0" w:line="360" w:lineRule="auto"/>
      </w:pPr>
    </w:p>
    <w:p w14:paraId="6F5F69D7" w14:textId="2E401C8B" w:rsidR="003F42A4" w:rsidRPr="000363BA" w:rsidRDefault="0CCD336F" w:rsidP="003F42A4">
      <w:pPr>
        <w:spacing w:after="0" w:line="360" w:lineRule="auto"/>
      </w:pPr>
      <w:r w:rsidRPr="000363BA">
        <w:t>A quarta fase do estágio foi marcada pela inte</w:t>
      </w:r>
      <w:r w:rsidR="5F85A798" w:rsidRPr="000363BA">
        <w:t>ração</w:t>
      </w:r>
      <w:r w:rsidRPr="000363BA">
        <w:t xml:space="preserve"> colaborativa, plane</w:t>
      </w:r>
      <w:r w:rsidR="570B54BC" w:rsidRPr="000363BA">
        <w:t>amento</w:t>
      </w:r>
      <w:r w:rsidRPr="000363BA">
        <w:t xml:space="preserve"> detalhado e documentação completa. As atividades realizadas, desde </w:t>
      </w:r>
      <w:r w:rsidR="003F42A4" w:rsidRPr="000363BA">
        <w:t>a receção</w:t>
      </w:r>
      <w:r w:rsidRPr="000363BA">
        <w:t xml:space="preserve"> de </w:t>
      </w:r>
      <w:r w:rsidRPr="000363BA">
        <w:rPr>
          <w:i/>
          <w:iCs/>
        </w:rPr>
        <w:t>feedback</w:t>
      </w:r>
      <w:r w:rsidRPr="000363BA">
        <w:t xml:space="preserve"> até </w:t>
      </w:r>
      <w:r w:rsidR="003F42A4" w:rsidRPr="000363BA">
        <w:t>à</w:t>
      </w:r>
      <w:r w:rsidRPr="000363BA">
        <w:t xml:space="preserve"> implementação de novas funcionalidades e a realização de testes rigorosos, contribuíram significativamente para </w:t>
      </w:r>
      <w:r w:rsidR="00190E25" w:rsidRPr="000363BA">
        <w:t>a</w:t>
      </w:r>
      <w:r w:rsidRPr="000363BA">
        <w:t xml:space="preserve"> </w:t>
      </w:r>
      <w:r w:rsidR="00190E25" w:rsidRPr="000363BA">
        <w:t xml:space="preserve">conclusão </w:t>
      </w:r>
      <w:r w:rsidRPr="000363BA">
        <w:t>do projeto.</w:t>
      </w:r>
    </w:p>
    <w:p w14:paraId="4B6A36CC" w14:textId="0C94721C" w:rsidR="0CCD336F" w:rsidRPr="000363BA" w:rsidRDefault="0CCD336F" w:rsidP="00190E25">
      <w:pPr>
        <w:spacing w:after="0" w:line="360" w:lineRule="auto"/>
      </w:pPr>
      <w:r w:rsidRPr="000363BA">
        <w:t xml:space="preserve">O trabalho em </w:t>
      </w:r>
      <w:r w:rsidR="003F42A4" w:rsidRPr="000363BA">
        <w:t xml:space="preserve">equipa </w:t>
      </w:r>
      <w:r w:rsidRPr="000363BA">
        <w:t>com meu colega Paulo</w:t>
      </w:r>
      <w:r w:rsidR="00F47BE2" w:rsidRPr="000363BA">
        <w:t xml:space="preserve"> Santos</w:t>
      </w:r>
      <w:r w:rsidRPr="000363BA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0363BA" w:rsidRDefault="00832E2F" w:rsidP="00190E25">
      <w:pPr>
        <w:spacing w:after="0" w:line="360" w:lineRule="auto"/>
      </w:pPr>
    </w:p>
    <w:p w14:paraId="299AD8A3" w14:textId="4E310242" w:rsidR="4003A5D0" w:rsidRPr="000363BA" w:rsidRDefault="4003A5D0" w:rsidP="00190E25">
      <w:pPr>
        <w:spacing w:after="0" w:line="360" w:lineRule="auto"/>
      </w:pPr>
      <w:r w:rsidRPr="000363BA">
        <w:t xml:space="preserve">Ao abrir a aplicação optamos pela abordagem de abrir logo no preenchimento de dados </w:t>
      </w:r>
      <w:r w:rsidR="025A9498" w:rsidRPr="000363BA">
        <w:t xml:space="preserve">da ordem de Produção de modo a facilitar ao utilizador rapidez e fácil </w:t>
      </w:r>
      <w:r w:rsidR="561D9123" w:rsidRPr="000363BA">
        <w:t>acesso</w:t>
      </w:r>
      <w:r w:rsidR="1ACEC270" w:rsidRPr="000363BA">
        <w:t>:</w:t>
      </w:r>
    </w:p>
    <w:p w14:paraId="080B85C2" w14:textId="77777777" w:rsidR="00642EF2" w:rsidRPr="000363BA" w:rsidRDefault="63EF4AB3" w:rsidP="00190E25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0363BA" w:rsidRDefault="00642EF2" w:rsidP="00F47BE2">
      <w:pPr>
        <w:pStyle w:val="Legenda"/>
        <w:spacing w:after="0" w:line="360" w:lineRule="auto"/>
      </w:pPr>
      <w:bookmarkStart w:id="76" w:name="_Toc169223182"/>
      <w:bookmarkStart w:id="77" w:name="_Toc169485871"/>
      <w:bookmarkStart w:id="78" w:name="_Toc16997762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6</w:t>
      </w:r>
      <w:r w:rsidRPr="000363BA">
        <w:fldChar w:fldCharType="end"/>
      </w:r>
      <w:r w:rsidRPr="000363BA">
        <w:t xml:space="preserve"> </w:t>
      </w:r>
      <w:proofErr w:type="spellStart"/>
      <w:r w:rsidRPr="000363BA">
        <w:rPr>
          <w:i/>
          <w:iCs/>
        </w:rPr>
        <w:t>Form</w:t>
      </w:r>
      <w:proofErr w:type="spellEnd"/>
      <w:r w:rsidRPr="000363BA">
        <w:rPr>
          <w:i/>
          <w:iCs/>
        </w:rPr>
        <w:t xml:space="preserve"> </w:t>
      </w:r>
      <w:proofErr w:type="spellStart"/>
      <w:r w:rsidRPr="000363BA">
        <w:rPr>
          <w:i/>
          <w:iCs/>
        </w:rPr>
        <w:t>info</w:t>
      </w:r>
      <w:proofErr w:type="spellEnd"/>
      <w:r w:rsidRPr="000363BA">
        <w:t xml:space="preserve"> ordem Produção Fase 4</w:t>
      </w:r>
      <w:bookmarkEnd w:id="76"/>
      <w:bookmarkEnd w:id="77"/>
      <w:bookmarkEnd w:id="78"/>
    </w:p>
    <w:p w14:paraId="079832F0" w14:textId="4E4B0C22" w:rsidR="0D5908B0" w:rsidRPr="000363BA" w:rsidRDefault="0D5908B0" w:rsidP="00190E25">
      <w:pPr>
        <w:spacing w:after="0" w:line="360" w:lineRule="auto"/>
      </w:pPr>
      <w:r w:rsidRPr="000363BA">
        <w:lastRenderedPageBreak/>
        <w:t xml:space="preserve">Mais uma vez referindo que como este </w:t>
      </w:r>
      <w:r w:rsidR="0CB78029" w:rsidRPr="000363BA">
        <w:t>projeto</w:t>
      </w:r>
      <w:r w:rsidRPr="000363BA">
        <w:t xml:space="preserve"> </w:t>
      </w:r>
      <w:r w:rsidR="5FECAB2D" w:rsidRPr="000363BA">
        <w:t>é</w:t>
      </w:r>
      <w:r w:rsidRPr="000363BA">
        <w:t xml:space="preserve"> a </w:t>
      </w:r>
      <w:r w:rsidR="22AC9E00" w:rsidRPr="000363BA">
        <w:t>complementação</w:t>
      </w:r>
      <w:r w:rsidRPr="000363BA">
        <w:t xml:space="preserve"> da minha fase 3 com a fase 3 do meu colega de </w:t>
      </w:r>
      <w:r w:rsidR="57B77364" w:rsidRPr="000363BA">
        <w:t>estágio</w:t>
      </w:r>
      <w:r w:rsidRPr="000363BA">
        <w:t xml:space="preserve"> temos aqui alguma abordagem parecidas e </w:t>
      </w:r>
      <w:r w:rsidR="7D45C3D7" w:rsidRPr="000363BA">
        <w:t>já</w:t>
      </w:r>
      <w:r w:rsidRPr="000363BA">
        <w:t xml:space="preserve"> justificadas </w:t>
      </w:r>
      <w:r w:rsidR="582D2AB0" w:rsidRPr="000363BA">
        <w:t>anteriormente</w:t>
      </w:r>
      <w:r w:rsidRPr="000363BA">
        <w:t xml:space="preserve"> como a aba </w:t>
      </w:r>
      <w:r w:rsidR="1F7AFDF3" w:rsidRPr="000363BA">
        <w:t>“sobre</w:t>
      </w:r>
      <w:r w:rsidR="00D530A2" w:rsidRPr="000363BA">
        <w:t>”:</w:t>
      </w:r>
    </w:p>
    <w:p w14:paraId="74C3046A" w14:textId="77777777" w:rsidR="00C74C45" w:rsidRPr="000363BA" w:rsidRDefault="63EF4AB3" w:rsidP="00832E2F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0363BA" w:rsidRDefault="00C74C45" w:rsidP="00190E25">
      <w:pPr>
        <w:pStyle w:val="Legenda"/>
        <w:spacing w:after="0" w:line="360" w:lineRule="auto"/>
      </w:pPr>
      <w:bookmarkStart w:id="79" w:name="_Toc169223183"/>
      <w:bookmarkStart w:id="80" w:name="_Toc169485872"/>
      <w:bookmarkStart w:id="81" w:name="_Toc16997762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7</w:t>
      </w:r>
      <w:r w:rsidRPr="000363BA">
        <w:fldChar w:fldCharType="end"/>
      </w:r>
      <w:r w:rsidRPr="000363BA">
        <w:t xml:space="preserve"> </w:t>
      </w:r>
      <w:proofErr w:type="spellStart"/>
      <w:r w:rsidR="003F42A4" w:rsidRPr="000363BA">
        <w:rPr>
          <w:i/>
          <w:iCs/>
        </w:rPr>
        <w:t>Dropdown</w:t>
      </w:r>
      <w:proofErr w:type="spellEnd"/>
      <w:r w:rsidR="003F42A4" w:rsidRPr="000363BA">
        <w:rPr>
          <w:i/>
          <w:iCs/>
        </w:rPr>
        <w:t xml:space="preserve"> </w:t>
      </w:r>
      <w:bookmarkEnd w:id="79"/>
      <w:r w:rsidR="003F42A4" w:rsidRPr="000363BA">
        <w:t>Opções</w:t>
      </w:r>
      <w:bookmarkEnd w:id="80"/>
      <w:bookmarkEnd w:id="81"/>
    </w:p>
    <w:p w14:paraId="04B3D6AB" w14:textId="77777777" w:rsidR="00C74C45" w:rsidRPr="000363BA" w:rsidRDefault="72068AA8" w:rsidP="00832E2F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0363BA" w:rsidRDefault="00C74C45" w:rsidP="00190E25">
      <w:pPr>
        <w:pStyle w:val="Legenda"/>
        <w:spacing w:after="0" w:line="360" w:lineRule="auto"/>
      </w:pPr>
      <w:bookmarkStart w:id="82" w:name="_Toc169223184"/>
      <w:bookmarkStart w:id="83" w:name="_Toc169485873"/>
      <w:bookmarkStart w:id="84" w:name="_Toc16997763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8</w:t>
      </w:r>
      <w:r w:rsidRPr="000363BA">
        <w:fldChar w:fldCharType="end"/>
      </w:r>
      <w:r w:rsidRPr="000363BA">
        <w:t xml:space="preserve"> Leitura do ficheiro config.ini</w:t>
      </w:r>
      <w:bookmarkEnd w:id="82"/>
      <w:bookmarkEnd w:id="83"/>
      <w:bookmarkEnd w:id="84"/>
    </w:p>
    <w:p w14:paraId="50E52EAB" w14:textId="50814F6D" w:rsidR="00D65D90" w:rsidRPr="000363BA" w:rsidRDefault="00D65D90" w:rsidP="00190E25">
      <w:pPr>
        <w:spacing w:after="0" w:line="360" w:lineRule="auto"/>
        <w:ind w:firstLine="709"/>
      </w:pPr>
    </w:p>
    <w:p w14:paraId="7C0D6F16" w14:textId="77777777" w:rsidR="000D20D4" w:rsidRPr="000363BA" w:rsidRDefault="000D20D4" w:rsidP="00190E25">
      <w:pPr>
        <w:spacing w:after="0" w:line="360" w:lineRule="auto"/>
        <w:ind w:firstLine="709"/>
      </w:pPr>
    </w:p>
    <w:p w14:paraId="53BC916D" w14:textId="77777777" w:rsidR="000D20D4" w:rsidRPr="000363BA" w:rsidRDefault="000D20D4" w:rsidP="00190E25">
      <w:pPr>
        <w:spacing w:after="0" w:line="360" w:lineRule="auto"/>
        <w:ind w:firstLine="709"/>
      </w:pPr>
    </w:p>
    <w:p w14:paraId="1F72ECEB" w14:textId="77777777" w:rsidR="000D20D4" w:rsidRPr="000363BA" w:rsidRDefault="000D20D4" w:rsidP="00190E25">
      <w:pPr>
        <w:spacing w:after="0" w:line="360" w:lineRule="auto"/>
        <w:ind w:firstLine="709"/>
      </w:pPr>
    </w:p>
    <w:p w14:paraId="649340CB" w14:textId="77777777" w:rsidR="000D20D4" w:rsidRPr="000363BA" w:rsidRDefault="000D20D4" w:rsidP="00190E25">
      <w:pPr>
        <w:spacing w:after="0" w:line="360" w:lineRule="auto"/>
        <w:ind w:firstLine="709"/>
      </w:pPr>
    </w:p>
    <w:p w14:paraId="6A247B2D" w14:textId="77777777" w:rsidR="000D20D4" w:rsidRPr="000363BA" w:rsidRDefault="000D20D4" w:rsidP="00190E25">
      <w:pPr>
        <w:spacing w:after="0" w:line="360" w:lineRule="auto"/>
        <w:ind w:firstLine="709"/>
      </w:pPr>
    </w:p>
    <w:p w14:paraId="65A63E45" w14:textId="77777777" w:rsidR="000D20D4" w:rsidRPr="000363BA" w:rsidRDefault="000D20D4" w:rsidP="00190E25">
      <w:pPr>
        <w:spacing w:after="0" w:line="360" w:lineRule="auto"/>
        <w:ind w:firstLine="709"/>
      </w:pPr>
    </w:p>
    <w:p w14:paraId="1D4F1ACE" w14:textId="77777777" w:rsidR="000D20D4" w:rsidRPr="000363BA" w:rsidRDefault="000D20D4" w:rsidP="00190E25">
      <w:pPr>
        <w:spacing w:after="0" w:line="360" w:lineRule="auto"/>
        <w:ind w:firstLine="709"/>
      </w:pPr>
    </w:p>
    <w:p w14:paraId="6974B3C2" w14:textId="77777777" w:rsidR="000D20D4" w:rsidRPr="000363BA" w:rsidRDefault="000D20D4" w:rsidP="00190E25">
      <w:pPr>
        <w:spacing w:after="0" w:line="360" w:lineRule="auto"/>
        <w:ind w:firstLine="709"/>
      </w:pPr>
    </w:p>
    <w:p w14:paraId="75E70039" w14:textId="77777777" w:rsidR="000D20D4" w:rsidRPr="000363BA" w:rsidRDefault="000D20D4" w:rsidP="00190E25">
      <w:pPr>
        <w:spacing w:after="0" w:line="360" w:lineRule="auto"/>
        <w:ind w:firstLine="709"/>
      </w:pPr>
    </w:p>
    <w:p w14:paraId="4264F863" w14:textId="77777777" w:rsidR="000D20D4" w:rsidRPr="000363BA" w:rsidRDefault="000D20D4" w:rsidP="00190E25">
      <w:pPr>
        <w:spacing w:after="0" w:line="360" w:lineRule="auto"/>
        <w:ind w:firstLine="709"/>
      </w:pPr>
    </w:p>
    <w:p w14:paraId="6FB4FAD0" w14:textId="77777777" w:rsidR="00D530A2" w:rsidRPr="000363BA" w:rsidRDefault="00D530A2" w:rsidP="00190E25">
      <w:pPr>
        <w:spacing w:after="0" w:line="360" w:lineRule="auto"/>
        <w:ind w:firstLine="709"/>
      </w:pPr>
    </w:p>
    <w:p w14:paraId="248B1B4B" w14:textId="77777777" w:rsidR="00F47BE2" w:rsidRPr="000363BA" w:rsidRDefault="00F47BE2" w:rsidP="00190E25">
      <w:pPr>
        <w:spacing w:after="0" w:line="360" w:lineRule="auto"/>
        <w:ind w:firstLine="709"/>
      </w:pPr>
    </w:p>
    <w:p w14:paraId="0E5EF74F" w14:textId="77777777" w:rsidR="00F47BE2" w:rsidRPr="000363BA" w:rsidRDefault="00F47BE2" w:rsidP="00190E25">
      <w:pPr>
        <w:spacing w:after="0" w:line="360" w:lineRule="auto"/>
        <w:ind w:firstLine="709"/>
      </w:pPr>
    </w:p>
    <w:p w14:paraId="6145A20D" w14:textId="77777777" w:rsidR="000D20D4" w:rsidRPr="000363BA" w:rsidRDefault="000D20D4" w:rsidP="000D4AD3">
      <w:pPr>
        <w:spacing w:after="0" w:line="360" w:lineRule="auto"/>
      </w:pPr>
    </w:p>
    <w:p w14:paraId="7245767F" w14:textId="42EEF3E0" w:rsidR="68352ED7" w:rsidRPr="000363BA" w:rsidRDefault="68352ED7" w:rsidP="00190E25">
      <w:pPr>
        <w:spacing w:after="0" w:line="360" w:lineRule="auto"/>
      </w:pPr>
      <w:r w:rsidRPr="000363BA">
        <w:lastRenderedPageBreak/>
        <w:t xml:space="preserve">O utilizador </w:t>
      </w:r>
      <w:r w:rsidR="60872641" w:rsidRPr="000363BA">
        <w:t>também</w:t>
      </w:r>
      <w:r w:rsidRPr="000363BA">
        <w:t xml:space="preserve"> pode clicar no botão “Base de Dados” ao abrir a aplicação e ter</w:t>
      </w:r>
      <w:r w:rsidR="00E44D48" w:rsidRPr="000363BA">
        <w:t xml:space="preserve">á </w:t>
      </w:r>
      <w:r w:rsidRPr="000363BA">
        <w:t>acesso a todas as informaç</w:t>
      </w:r>
      <w:r w:rsidR="79ABE0B9" w:rsidRPr="000363BA">
        <w:t xml:space="preserve">ões existentes nas 3 tabelas </w:t>
      </w:r>
      <w:r w:rsidR="7659361F" w:rsidRPr="000363BA">
        <w:t>necessárias</w:t>
      </w:r>
      <w:r w:rsidR="79ABE0B9" w:rsidRPr="000363BA">
        <w:t xml:space="preserve"> para este projeto,</w:t>
      </w:r>
      <w:r w:rsidR="699F65FB" w:rsidRPr="000363BA">
        <w:t xml:space="preserve"> </w:t>
      </w:r>
      <w:r w:rsidR="79ABE0B9" w:rsidRPr="000363BA">
        <w:t xml:space="preserve">optamos mais uma vez </w:t>
      </w:r>
      <w:r w:rsidR="166CFE3F" w:rsidRPr="000363BA">
        <w:t xml:space="preserve">por uma abordagem </w:t>
      </w:r>
      <w:r w:rsidR="56E0889B" w:rsidRPr="000363BA">
        <w:t>simples,</w:t>
      </w:r>
      <w:r w:rsidR="166CFE3F" w:rsidRPr="000363BA">
        <w:t xml:space="preserve"> mas com todas as informações necessárias no mesmo </w:t>
      </w:r>
      <w:r w:rsidR="00E44D48" w:rsidRPr="000363BA">
        <w:t>formulário:</w:t>
      </w:r>
    </w:p>
    <w:p w14:paraId="73B68DE6" w14:textId="77777777" w:rsidR="00C74C45" w:rsidRPr="000363BA" w:rsidRDefault="68352ED7" w:rsidP="000D20D4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0363BA" w:rsidRDefault="00C74C45" w:rsidP="000D20D4">
      <w:pPr>
        <w:pStyle w:val="Legenda"/>
        <w:spacing w:after="0" w:line="360" w:lineRule="auto"/>
      </w:pPr>
      <w:bookmarkStart w:id="85" w:name="_Toc169223185"/>
      <w:bookmarkStart w:id="86" w:name="_Toc169485874"/>
      <w:bookmarkStart w:id="87" w:name="_Toc16997763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9</w:t>
      </w:r>
      <w:r w:rsidRPr="000363BA">
        <w:fldChar w:fldCharType="end"/>
      </w:r>
      <w:r w:rsidRPr="000363BA">
        <w:t xml:space="preserve"> interface de visualização de todas as tabelas da BD</w:t>
      </w:r>
      <w:bookmarkEnd w:id="85"/>
      <w:bookmarkEnd w:id="86"/>
      <w:bookmarkEnd w:id="87"/>
    </w:p>
    <w:p w14:paraId="10402F79" w14:textId="77777777" w:rsidR="00642EF2" w:rsidRPr="000363BA" w:rsidRDefault="00642EF2" w:rsidP="000D20D4">
      <w:pPr>
        <w:spacing w:after="0" w:line="360" w:lineRule="auto"/>
      </w:pPr>
    </w:p>
    <w:p w14:paraId="281DB825" w14:textId="5CB8D07B" w:rsidR="7FE42BF7" w:rsidRPr="000363BA" w:rsidRDefault="7FE42BF7" w:rsidP="000D20D4">
      <w:pPr>
        <w:spacing w:after="0" w:line="360" w:lineRule="auto"/>
      </w:pPr>
      <w:r w:rsidRPr="000363BA">
        <w:t xml:space="preserve">O utilizador tem ao seu dispor um </w:t>
      </w:r>
      <w:proofErr w:type="spellStart"/>
      <w:r w:rsidRPr="000363BA">
        <w:rPr>
          <w:i/>
          <w:iCs/>
        </w:rPr>
        <w:t>dropdown</w:t>
      </w:r>
      <w:proofErr w:type="spellEnd"/>
      <w:r w:rsidRPr="000363BA">
        <w:t xml:space="preserve"> onde aparecem todas as tabelas na base de</w:t>
      </w:r>
      <w:r w:rsidR="00D530A2" w:rsidRPr="000363BA">
        <w:t xml:space="preserve"> dados:</w:t>
      </w:r>
    </w:p>
    <w:p w14:paraId="5AF7DC23" w14:textId="77777777" w:rsidR="00C74C45" w:rsidRPr="000363BA" w:rsidRDefault="53471342" w:rsidP="000D20D4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0363BA" w:rsidRDefault="00C74C45" w:rsidP="000D20D4">
      <w:pPr>
        <w:pStyle w:val="Legenda"/>
        <w:spacing w:after="0" w:line="360" w:lineRule="auto"/>
      </w:pPr>
      <w:bookmarkStart w:id="88" w:name="_Toc169223186"/>
      <w:bookmarkStart w:id="89" w:name="_Toc169485875"/>
      <w:bookmarkStart w:id="90" w:name="_Toc169977632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0</w:t>
      </w:r>
      <w:r w:rsidRPr="000363BA">
        <w:fldChar w:fldCharType="end"/>
      </w:r>
      <w:r w:rsidRPr="000363BA">
        <w:t xml:space="preserve"> </w:t>
      </w:r>
      <w:proofErr w:type="spellStart"/>
      <w:r w:rsidR="00E44D48" w:rsidRPr="000363BA">
        <w:rPr>
          <w:i/>
          <w:iCs/>
        </w:rPr>
        <w:t>Dropdown</w:t>
      </w:r>
      <w:proofErr w:type="spellEnd"/>
      <w:r w:rsidR="00E44D48" w:rsidRPr="000363BA">
        <w:t xml:space="preserve"> </w:t>
      </w:r>
      <w:r w:rsidRPr="000363BA">
        <w:t>din</w:t>
      </w:r>
      <w:r w:rsidR="00E44D48" w:rsidRPr="000363BA">
        <w:t>â</w:t>
      </w:r>
      <w:r w:rsidRPr="000363BA">
        <w:t>mico com as tabelas da BD</w:t>
      </w:r>
      <w:bookmarkEnd w:id="88"/>
      <w:bookmarkEnd w:id="89"/>
      <w:bookmarkEnd w:id="90"/>
    </w:p>
    <w:p w14:paraId="1E228BB6" w14:textId="77777777" w:rsidR="00C74C45" w:rsidRPr="000363BA" w:rsidRDefault="00C74C45" w:rsidP="000D20D4">
      <w:pPr>
        <w:spacing w:after="0" w:line="360" w:lineRule="auto"/>
      </w:pPr>
    </w:p>
    <w:p w14:paraId="144F1625" w14:textId="77777777" w:rsidR="000D20D4" w:rsidRPr="000363BA" w:rsidRDefault="000D20D4" w:rsidP="000D20D4">
      <w:pPr>
        <w:spacing w:after="0" w:line="360" w:lineRule="auto"/>
      </w:pPr>
    </w:p>
    <w:p w14:paraId="648BDE5A" w14:textId="77777777" w:rsidR="000D20D4" w:rsidRPr="000363BA" w:rsidRDefault="000D20D4" w:rsidP="000D20D4">
      <w:pPr>
        <w:spacing w:after="0" w:line="360" w:lineRule="auto"/>
      </w:pPr>
    </w:p>
    <w:p w14:paraId="721F237A" w14:textId="77777777" w:rsidR="000D20D4" w:rsidRPr="000363BA" w:rsidRDefault="000D20D4" w:rsidP="000D20D4">
      <w:pPr>
        <w:spacing w:after="0" w:line="360" w:lineRule="auto"/>
      </w:pPr>
    </w:p>
    <w:p w14:paraId="1B97278A" w14:textId="77777777" w:rsidR="000D20D4" w:rsidRPr="000363BA" w:rsidRDefault="000D20D4" w:rsidP="000D20D4">
      <w:pPr>
        <w:spacing w:after="0" w:line="360" w:lineRule="auto"/>
      </w:pPr>
    </w:p>
    <w:p w14:paraId="42376699" w14:textId="77777777" w:rsidR="000D20D4" w:rsidRPr="000363BA" w:rsidRDefault="000D20D4" w:rsidP="000D20D4">
      <w:pPr>
        <w:spacing w:after="0" w:line="360" w:lineRule="auto"/>
      </w:pPr>
    </w:p>
    <w:p w14:paraId="6096B545" w14:textId="77777777" w:rsidR="000D20D4" w:rsidRPr="000363BA" w:rsidRDefault="000D20D4" w:rsidP="000D20D4">
      <w:pPr>
        <w:spacing w:after="0" w:line="360" w:lineRule="auto"/>
      </w:pPr>
    </w:p>
    <w:p w14:paraId="0A91ECD5" w14:textId="61D5CE82" w:rsidR="05AC1B96" w:rsidRPr="000363BA" w:rsidRDefault="05AC1B96" w:rsidP="000D20D4">
      <w:pPr>
        <w:spacing w:after="0" w:line="360" w:lineRule="auto"/>
      </w:pPr>
      <w:r w:rsidRPr="000363BA">
        <w:lastRenderedPageBreak/>
        <w:t xml:space="preserve">Ao escolher a tabela pretendida o utilizador </w:t>
      </w:r>
      <w:r w:rsidR="2F0C345E" w:rsidRPr="000363BA">
        <w:t>terá</w:t>
      </w:r>
      <w:r w:rsidRPr="000363BA">
        <w:t xml:space="preserve"> ao </w:t>
      </w:r>
      <w:r w:rsidR="34AE8C58" w:rsidRPr="000363BA">
        <w:t xml:space="preserve">seu dispor </w:t>
      </w:r>
      <w:r w:rsidR="378133A7" w:rsidRPr="000363BA">
        <w:t xml:space="preserve">a opção de procura em que as opções de pesquisa mudam de acordo com a tabela selecionada e em baixo possui um </w:t>
      </w:r>
      <w:proofErr w:type="spellStart"/>
      <w:proofErr w:type="gramStart"/>
      <w:r w:rsidR="00F67558" w:rsidRPr="000363BA">
        <w:rPr>
          <w:rFonts w:ascii="Calibri" w:hAnsi="Calibri" w:cs="Calibri"/>
        </w:rPr>
        <w:t>DataGrip</w:t>
      </w:r>
      <w:proofErr w:type="spellEnd"/>
      <w:r w:rsidR="00F67558" w:rsidRPr="000363BA">
        <w:rPr>
          <w:rFonts w:ascii="Calibri" w:hAnsi="Calibri" w:cs="Calibri"/>
        </w:rPr>
        <w:t xml:space="preserve">  </w:t>
      </w:r>
      <w:r w:rsidR="378133A7" w:rsidRPr="000363BA">
        <w:t>que</w:t>
      </w:r>
      <w:proofErr w:type="gramEnd"/>
      <w:r w:rsidR="378133A7" w:rsidRPr="000363BA">
        <w:t xml:space="preserve"> mostra os resultados da pesquisa </w:t>
      </w:r>
      <w:r w:rsidR="6845FE56" w:rsidRPr="000363BA">
        <w:t>efetuada</w:t>
      </w:r>
      <w:r w:rsidR="276B9B5E" w:rsidRPr="000363BA">
        <w:t>:</w:t>
      </w:r>
    </w:p>
    <w:p w14:paraId="65A0DD70" w14:textId="4CCBD782" w:rsidR="00C74C45" w:rsidRPr="000363BA" w:rsidRDefault="6C8FEC2C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0363BA" w:rsidRDefault="00C74C45" w:rsidP="000D20D4">
      <w:pPr>
        <w:pStyle w:val="Legenda"/>
        <w:spacing w:after="0" w:line="360" w:lineRule="auto"/>
      </w:pPr>
      <w:bookmarkStart w:id="91" w:name="_Toc169223187"/>
      <w:bookmarkStart w:id="92" w:name="_Toc169485876"/>
      <w:bookmarkStart w:id="93" w:name="_Toc16997763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1</w:t>
      </w:r>
      <w:r w:rsidRPr="000363BA">
        <w:fldChar w:fldCharType="end"/>
      </w:r>
      <w:r w:rsidRPr="000363BA">
        <w:t xml:space="preserve"> interface tabela </w:t>
      </w:r>
      <w:proofErr w:type="spellStart"/>
      <w:r w:rsidRPr="000363BA">
        <w:t>ModelInfo</w:t>
      </w:r>
      <w:bookmarkEnd w:id="91"/>
      <w:bookmarkEnd w:id="92"/>
      <w:bookmarkEnd w:id="93"/>
      <w:proofErr w:type="spellEnd"/>
    </w:p>
    <w:p w14:paraId="276AB982" w14:textId="77777777" w:rsidR="00C74C45" w:rsidRPr="000363BA" w:rsidRDefault="10F2B5EB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Pr="000363BA" w:rsidRDefault="00C74C45" w:rsidP="000D20D4">
      <w:pPr>
        <w:pStyle w:val="Legenda"/>
        <w:spacing w:after="0" w:line="360" w:lineRule="auto"/>
      </w:pPr>
      <w:bookmarkStart w:id="94" w:name="_Toc169223188"/>
      <w:bookmarkStart w:id="95" w:name="_Toc169485877"/>
      <w:bookmarkStart w:id="96" w:name="_Toc16997763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2</w:t>
      </w:r>
      <w:r w:rsidRPr="000363BA">
        <w:fldChar w:fldCharType="end"/>
      </w:r>
      <w:r w:rsidRPr="000363BA">
        <w:t xml:space="preserve"> interface tabela </w:t>
      </w:r>
      <w:proofErr w:type="spellStart"/>
      <w:r w:rsidRPr="000363BA">
        <w:t>ReadInfo</w:t>
      </w:r>
      <w:bookmarkEnd w:id="94"/>
      <w:bookmarkEnd w:id="95"/>
      <w:bookmarkEnd w:id="96"/>
      <w:proofErr w:type="spellEnd"/>
    </w:p>
    <w:p w14:paraId="2DA0F783" w14:textId="77777777" w:rsidR="000D20D4" w:rsidRPr="000363BA" w:rsidRDefault="000D20D4" w:rsidP="000D20D4"/>
    <w:p w14:paraId="27E4AD07" w14:textId="77777777" w:rsidR="000D20D4" w:rsidRPr="000363BA" w:rsidRDefault="000D20D4" w:rsidP="000D20D4"/>
    <w:p w14:paraId="65B77967" w14:textId="77777777" w:rsidR="000D20D4" w:rsidRPr="000363BA" w:rsidRDefault="000D20D4" w:rsidP="000D20D4"/>
    <w:p w14:paraId="2EB0994A" w14:textId="77777777" w:rsidR="000D20D4" w:rsidRPr="000363BA" w:rsidRDefault="000D20D4" w:rsidP="000D20D4"/>
    <w:p w14:paraId="32A1AE41" w14:textId="77777777" w:rsidR="000D20D4" w:rsidRPr="000363BA" w:rsidRDefault="000D20D4" w:rsidP="000D20D4"/>
    <w:p w14:paraId="3F22C128" w14:textId="77777777" w:rsidR="000D20D4" w:rsidRPr="000363BA" w:rsidRDefault="000D20D4" w:rsidP="000D20D4"/>
    <w:p w14:paraId="01A859C1" w14:textId="77777777" w:rsidR="000D20D4" w:rsidRPr="000363BA" w:rsidRDefault="000D20D4" w:rsidP="000D20D4"/>
    <w:p w14:paraId="4E81BBA4" w14:textId="77777777" w:rsidR="000D20D4" w:rsidRPr="000363BA" w:rsidRDefault="000D20D4" w:rsidP="000D20D4"/>
    <w:p w14:paraId="5B26784A" w14:textId="77777777" w:rsidR="000D20D4" w:rsidRPr="000363BA" w:rsidRDefault="000D20D4" w:rsidP="000D20D4"/>
    <w:p w14:paraId="4217B7F6" w14:textId="77777777" w:rsidR="000D20D4" w:rsidRPr="000363BA" w:rsidRDefault="000D20D4" w:rsidP="000D20D4"/>
    <w:p w14:paraId="713EE2BF" w14:textId="77777777" w:rsidR="000D20D4" w:rsidRPr="000363BA" w:rsidRDefault="000D20D4" w:rsidP="000D20D4"/>
    <w:p w14:paraId="60FB00E1" w14:textId="77777777" w:rsidR="000D20D4" w:rsidRPr="000363BA" w:rsidRDefault="000D20D4" w:rsidP="000D20D4"/>
    <w:p w14:paraId="0D4EB1D3" w14:textId="0C0D0ECA" w:rsidR="02A6646F" w:rsidRPr="000363BA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Após o preenchimento dos dados da ordem de produção, </w:t>
      </w:r>
      <w:r w:rsidR="2FCB1333" w:rsidRPr="000363BA">
        <w:t>ao clicar no botão para a confirmação dos dados abrir</w:t>
      </w:r>
      <w:r w:rsidR="00C66717" w:rsidRPr="000363BA">
        <w:t>á</w:t>
      </w:r>
      <w:r w:rsidR="2FCB1333" w:rsidRPr="000363BA">
        <w:t xml:space="preserve"> um </w:t>
      </w:r>
      <w:r w:rsidR="2FCB1333" w:rsidRPr="000363BA">
        <w:rPr>
          <w:i/>
          <w:iCs/>
        </w:rPr>
        <w:t>pop-up</w:t>
      </w:r>
      <w:r w:rsidR="2FCB1333" w:rsidRPr="000363BA">
        <w:t xml:space="preserve"> com todos os dados preenchidos para um segundo “</w:t>
      </w:r>
      <w:proofErr w:type="spellStart"/>
      <w:r w:rsidR="2FCB1333" w:rsidRPr="000363BA">
        <w:t>check</w:t>
      </w:r>
      <w:proofErr w:type="spellEnd"/>
      <w:r w:rsidR="2FCB1333" w:rsidRPr="000363BA">
        <w:t>” por parte do utilizador para evitar erros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 w:rsidRPr="000363BA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0363BA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0363BA" w:rsidRDefault="00C74C45" w:rsidP="000D20D4">
      <w:pPr>
        <w:pStyle w:val="Legenda"/>
        <w:spacing w:after="0" w:line="360" w:lineRule="auto"/>
      </w:pPr>
      <w:bookmarkStart w:id="97" w:name="_Toc169223189"/>
      <w:bookmarkStart w:id="98" w:name="_Toc169485878"/>
      <w:bookmarkStart w:id="99" w:name="_Toc16997763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3</w:t>
      </w:r>
      <w:r w:rsidRPr="000363BA">
        <w:fldChar w:fldCharType="end"/>
      </w:r>
      <w:r w:rsidRPr="000363BA">
        <w:t xml:space="preserve"> </w:t>
      </w:r>
      <w:r w:rsidR="00C66717" w:rsidRPr="000363BA">
        <w:t xml:space="preserve">Teste </w:t>
      </w:r>
      <w:r w:rsidRPr="000363BA">
        <w:t>de preenchimento dos dados de Produção</w:t>
      </w:r>
      <w:bookmarkEnd w:id="97"/>
      <w:bookmarkEnd w:id="98"/>
      <w:bookmarkEnd w:id="99"/>
    </w:p>
    <w:p w14:paraId="6B7623A4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0363BA" w:rsidRDefault="00C74C45" w:rsidP="000D20D4">
      <w:pPr>
        <w:pStyle w:val="Legenda"/>
        <w:spacing w:after="0" w:line="360" w:lineRule="auto"/>
      </w:pPr>
      <w:bookmarkStart w:id="100" w:name="_Toc169223190"/>
      <w:bookmarkStart w:id="101" w:name="_Toc169485879"/>
      <w:bookmarkStart w:id="102" w:name="_Toc16997763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4</w:t>
      </w:r>
      <w:r w:rsidRPr="000363BA">
        <w:fldChar w:fldCharType="end"/>
      </w:r>
      <w:r w:rsidRPr="000363BA">
        <w:t xml:space="preserve"> </w:t>
      </w:r>
      <w:proofErr w:type="spellStart"/>
      <w:r w:rsidR="00C66717" w:rsidRPr="000363BA">
        <w:rPr>
          <w:i/>
          <w:iCs/>
        </w:rPr>
        <w:t>Form</w:t>
      </w:r>
      <w:proofErr w:type="spellEnd"/>
      <w:r w:rsidR="00C66717" w:rsidRPr="000363BA">
        <w:t xml:space="preserve"> </w:t>
      </w:r>
      <w:r w:rsidRPr="000363BA">
        <w:t>de aviso para verificação dos dados inseridos</w:t>
      </w:r>
      <w:bookmarkEnd w:id="100"/>
      <w:bookmarkEnd w:id="101"/>
      <w:bookmarkEnd w:id="102"/>
    </w:p>
    <w:p w14:paraId="49D3C854" w14:textId="06570695" w:rsidR="00D65D90" w:rsidRPr="000363BA" w:rsidRDefault="00D65D90" w:rsidP="000D20D4">
      <w:pPr>
        <w:spacing w:after="0" w:line="360" w:lineRule="auto"/>
        <w:jc w:val="center"/>
      </w:pPr>
    </w:p>
    <w:p w14:paraId="0DB9E886" w14:textId="77777777" w:rsidR="000D20D4" w:rsidRPr="000363BA" w:rsidRDefault="000D20D4" w:rsidP="000D20D4">
      <w:pPr>
        <w:spacing w:after="0" w:line="360" w:lineRule="auto"/>
        <w:jc w:val="center"/>
      </w:pPr>
    </w:p>
    <w:p w14:paraId="003B2DDD" w14:textId="77777777" w:rsidR="000D20D4" w:rsidRPr="000363BA" w:rsidRDefault="000D20D4" w:rsidP="000D20D4">
      <w:pPr>
        <w:spacing w:after="0" w:line="360" w:lineRule="auto"/>
        <w:jc w:val="center"/>
      </w:pPr>
    </w:p>
    <w:p w14:paraId="2CFD88DD" w14:textId="77777777" w:rsidR="000D20D4" w:rsidRPr="000363BA" w:rsidRDefault="000D20D4" w:rsidP="000D20D4">
      <w:pPr>
        <w:spacing w:after="0" w:line="360" w:lineRule="auto"/>
        <w:jc w:val="center"/>
      </w:pPr>
    </w:p>
    <w:p w14:paraId="6E5DD416" w14:textId="77777777" w:rsidR="000D20D4" w:rsidRPr="000363BA" w:rsidRDefault="000D20D4" w:rsidP="000D20D4">
      <w:pPr>
        <w:spacing w:after="0" w:line="360" w:lineRule="auto"/>
        <w:jc w:val="center"/>
      </w:pPr>
    </w:p>
    <w:p w14:paraId="58592F5F" w14:textId="77777777" w:rsidR="000D20D4" w:rsidRPr="000363BA" w:rsidRDefault="000D20D4" w:rsidP="000D20D4">
      <w:pPr>
        <w:spacing w:after="0" w:line="360" w:lineRule="auto"/>
        <w:jc w:val="center"/>
      </w:pPr>
    </w:p>
    <w:p w14:paraId="5A7D16F0" w14:textId="77777777" w:rsidR="000D20D4" w:rsidRPr="000363BA" w:rsidRDefault="000D20D4" w:rsidP="000D20D4">
      <w:pPr>
        <w:spacing w:after="0" w:line="360" w:lineRule="auto"/>
        <w:jc w:val="center"/>
      </w:pPr>
    </w:p>
    <w:p w14:paraId="690CC6DF" w14:textId="77777777" w:rsidR="000D20D4" w:rsidRPr="000363BA" w:rsidRDefault="000D20D4" w:rsidP="000D20D4">
      <w:pPr>
        <w:spacing w:after="0" w:line="360" w:lineRule="auto"/>
        <w:jc w:val="center"/>
      </w:pPr>
    </w:p>
    <w:p w14:paraId="710C91EB" w14:textId="77777777" w:rsidR="000D20D4" w:rsidRPr="000363BA" w:rsidRDefault="000D20D4" w:rsidP="000D20D4">
      <w:pPr>
        <w:spacing w:after="0" w:line="360" w:lineRule="auto"/>
        <w:jc w:val="center"/>
      </w:pPr>
    </w:p>
    <w:p w14:paraId="5C235414" w14:textId="77777777" w:rsidR="000D20D4" w:rsidRPr="000363BA" w:rsidRDefault="000D20D4" w:rsidP="000D20D4">
      <w:pPr>
        <w:spacing w:after="0" w:line="360" w:lineRule="auto"/>
        <w:jc w:val="center"/>
      </w:pPr>
    </w:p>
    <w:p w14:paraId="7A67A002" w14:textId="46FDFB50" w:rsidR="1772342B" w:rsidRPr="000363BA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0363BA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EE1BCF5" wp14:editId="56AC0371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0363BA" w:rsidRDefault="00C74C45" w:rsidP="000D20D4">
      <w:pPr>
        <w:pStyle w:val="Legenda"/>
        <w:spacing w:after="0" w:line="360" w:lineRule="auto"/>
      </w:pPr>
      <w:bookmarkStart w:id="103" w:name="_Toc169223191"/>
      <w:bookmarkStart w:id="104" w:name="_Toc169485880"/>
      <w:bookmarkStart w:id="105" w:name="_Toc16997763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5</w:t>
      </w:r>
      <w:r w:rsidRPr="000363BA">
        <w:fldChar w:fldCharType="end"/>
      </w:r>
      <w:r w:rsidRPr="000363BA">
        <w:t xml:space="preserve"> Teste de leitura de </w:t>
      </w:r>
      <w:r w:rsidRPr="000363BA">
        <w:rPr>
          <w:i/>
          <w:iCs/>
        </w:rPr>
        <w:t>tags</w:t>
      </w:r>
      <w:r w:rsidRPr="000363BA">
        <w:t xml:space="preserve"> Fase 4</w:t>
      </w:r>
      <w:bookmarkEnd w:id="103"/>
      <w:bookmarkEnd w:id="104"/>
      <w:bookmarkEnd w:id="105"/>
    </w:p>
    <w:p w14:paraId="7E6C9175" w14:textId="3229A6BC" w:rsidR="00D65D90" w:rsidRPr="000363BA" w:rsidRDefault="00D65D90" w:rsidP="000D20D4">
      <w:pPr>
        <w:spacing w:after="0" w:line="360" w:lineRule="auto"/>
      </w:pPr>
    </w:p>
    <w:p w14:paraId="17419E79" w14:textId="77777777" w:rsidR="000D20D4" w:rsidRPr="000363BA" w:rsidRDefault="000D20D4" w:rsidP="000D20D4">
      <w:pPr>
        <w:spacing w:after="0" w:line="360" w:lineRule="auto"/>
      </w:pPr>
    </w:p>
    <w:p w14:paraId="27B9F3A5" w14:textId="77777777" w:rsidR="000D20D4" w:rsidRPr="000363BA" w:rsidRDefault="000D20D4" w:rsidP="000D20D4">
      <w:pPr>
        <w:spacing w:after="0" w:line="360" w:lineRule="auto"/>
      </w:pPr>
    </w:p>
    <w:p w14:paraId="098C9F6D" w14:textId="77777777" w:rsidR="000D20D4" w:rsidRPr="000363BA" w:rsidRDefault="000D20D4" w:rsidP="000D20D4">
      <w:pPr>
        <w:spacing w:after="0" w:line="360" w:lineRule="auto"/>
      </w:pPr>
    </w:p>
    <w:p w14:paraId="3AB8C0CF" w14:textId="77777777" w:rsidR="000D20D4" w:rsidRPr="000363BA" w:rsidRDefault="000D20D4" w:rsidP="000D20D4">
      <w:pPr>
        <w:spacing w:after="0" w:line="360" w:lineRule="auto"/>
      </w:pPr>
    </w:p>
    <w:p w14:paraId="5D277DFC" w14:textId="77777777" w:rsidR="000D20D4" w:rsidRPr="000363BA" w:rsidRDefault="000D20D4" w:rsidP="000D20D4">
      <w:pPr>
        <w:spacing w:after="0" w:line="360" w:lineRule="auto"/>
      </w:pPr>
    </w:p>
    <w:p w14:paraId="0EF42BAF" w14:textId="77777777" w:rsidR="000D20D4" w:rsidRPr="000363BA" w:rsidRDefault="000D20D4" w:rsidP="000D20D4">
      <w:pPr>
        <w:spacing w:after="0" w:line="360" w:lineRule="auto"/>
      </w:pPr>
    </w:p>
    <w:p w14:paraId="0DF2EE4C" w14:textId="77777777" w:rsidR="000D20D4" w:rsidRPr="000363BA" w:rsidRDefault="000D20D4" w:rsidP="000D20D4">
      <w:pPr>
        <w:spacing w:after="0" w:line="360" w:lineRule="auto"/>
      </w:pPr>
    </w:p>
    <w:p w14:paraId="34FB48FB" w14:textId="77777777" w:rsidR="000D20D4" w:rsidRPr="000363BA" w:rsidRDefault="000D20D4" w:rsidP="000D20D4">
      <w:pPr>
        <w:spacing w:after="0" w:line="360" w:lineRule="auto"/>
      </w:pPr>
    </w:p>
    <w:p w14:paraId="030E1DC5" w14:textId="77777777" w:rsidR="000D20D4" w:rsidRPr="000363BA" w:rsidRDefault="000D20D4" w:rsidP="000D20D4">
      <w:pPr>
        <w:spacing w:after="0" w:line="360" w:lineRule="auto"/>
      </w:pPr>
    </w:p>
    <w:p w14:paraId="4C83CA68" w14:textId="77777777" w:rsidR="000D20D4" w:rsidRPr="000363BA" w:rsidRDefault="000D20D4" w:rsidP="000D20D4">
      <w:pPr>
        <w:spacing w:after="0" w:line="360" w:lineRule="auto"/>
      </w:pPr>
    </w:p>
    <w:p w14:paraId="6369B6D2" w14:textId="77777777" w:rsidR="000D20D4" w:rsidRPr="000363BA" w:rsidRDefault="000D20D4" w:rsidP="000D20D4">
      <w:pPr>
        <w:spacing w:after="0" w:line="360" w:lineRule="auto"/>
      </w:pPr>
    </w:p>
    <w:p w14:paraId="2CB906FB" w14:textId="77777777" w:rsidR="000D20D4" w:rsidRPr="000363BA" w:rsidRDefault="000D20D4" w:rsidP="000D20D4">
      <w:pPr>
        <w:spacing w:after="0" w:line="360" w:lineRule="auto"/>
      </w:pPr>
    </w:p>
    <w:p w14:paraId="5B9DACD6" w14:textId="77777777" w:rsidR="000D20D4" w:rsidRPr="000363BA" w:rsidRDefault="000D20D4" w:rsidP="000D20D4">
      <w:pPr>
        <w:spacing w:after="0" w:line="360" w:lineRule="auto"/>
      </w:pPr>
    </w:p>
    <w:p w14:paraId="5352A907" w14:textId="382965EE" w:rsidR="0D0F9962" w:rsidRPr="000363BA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seguintes campos: ID d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0363BA" w:rsidRDefault="00C74C45" w:rsidP="000D20D4">
      <w:pPr>
        <w:pStyle w:val="Legenda"/>
        <w:spacing w:after="0" w:line="360" w:lineRule="auto"/>
      </w:pPr>
      <w:bookmarkStart w:id="106" w:name="_Toc169223192"/>
      <w:bookmarkStart w:id="107" w:name="_Toc169485881"/>
      <w:bookmarkStart w:id="108" w:name="_Toc16997763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6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Inserção manual </w:t>
      </w:r>
      <w:r w:rsidRPr="000363BA">
        <w:t xml:space="preserve">de </w:t>
      </w:r>
      <w:r w:rsidR="00031B23" w:rsidRPr="000363BA">
        <w:rPr>
          <w:i/>
          <w:iCs/>
        </w:rPr>
        <w:t>tags</w:t>
      </w:r>
      <w:bookmarkEnd w:id="106"/>
      <w:bookmarkEnd w:id="107"/>
      <w:bookmarkEnd w:id="108"/>
    </w:p>
    <w:p w14:paraId="1E8CF171" w14:textId="3F9A31D7" w:rsidR="00D65D90" w:rsidRPr="000363BA" w:rsidRDefault="00D65D90" w:rsidP="000D20D4">
      <w:pPr>
        <w:spacing w:after="0" w:line="360" w:lineRule="auto"/>
      </w:pPr>
    </w:p>
    <w:p w14:paraId="0837880E" w14:textId="77777777" w:rsidR="000D20D4" w:rsidRPr="000363BA" w:rsidRDefault="000D20D4" w:rsidP="000D20D4">
      <w:pPr>
        <w:spacing w:after="0" w:line="360" w:lineRule="auto"/>
      </w:pPr>
    </w:p>
    <w:p w14:paraId="04F66B6E" w14:textId="77777777" w:rsidR="000D20D4" w:rsidRPr="000363BA" w:rsidRDefault="000D20D4" w:rsidP="000D20D4">
      <w:pPr>
        <w:spacing w:after="0" w:line="360" w:lineRule="auto"/>
      </w:pPr>
    </w:p>
    <w:p w14:paraId="3C0B6AA4" w14:textId="77777777" w:rsidR="000D20D4" w:rsidRPr="000363BA" w:rsidRDefault="000D20D4" w:rsidP="000D20D4">
      <w:pPr>
        <w:spacing w:after="0" w:line="360" w:lineRule="auto"/>
      </w:pPr>
    </w:p>
    <w:p w14:paraId="251EC036" w14:textId="77777777" w:rsidR="000D20D4" w:rsidRPr="000363BA" w:rsidRDefault="000D20D4" w:rsidP="000D20D4">
      <w:pPr>
        <w:spacing w:after="0" w:line="360" w:lineRule="auto"/>
      </w:pPr>
    </w:p>
    <w:p w14:paraId="091D2EA6" w14:textId="77777777" w:rsidR="000D20D4" w:rsidRPr="000363BA" w:rsidRDefault="000D20D4" w:rsidP="000D20D4">
      <w:pPr>
        <w:spacing w:after="0" w:line="360" w:lineRule="auto"/>
      </w:pPr>
    </w:p>
    <w:p w14:paraId="126AF959" w14:textId="77777777" w:rsidR="000D20D4" w:rsidRPr="000363BA" w:rsidRDefault="000D20D4" w:rsidP="000D20D4">
      <w:pPr>
        <w:spacing w:after="0" w:line="360" w:lineRule="auto"/>
      </w:pPr>
    </w:p>
    <w:p w14:paraId="06372EFB" w14:textId="77777777" w:rsidR="000D20D4" w:rsidRPr="000363BA" w:rsidRDefault="000D20D4" w:rsidP="000D20D4">
      <w:pPr>
        <w:spacing w:after="0" w:line="360" w:lineRule="auto"/>
      </w:pPr>
    </w:p>
    <w:p w14:paraId="64BE9141" w14:textId="77777777" w:rsidR="000D20D4" w:rsidRPr="000363BA" w:rsidRDefault="000D20D4" w:rsidP="000D20D4">
      <w:pPr>
        <w:spacing w:after="0" w:line="360" w:lineRule="auto"/>
      </w:pPr>
    </w:p>
    <w:p w14:paraId="4932C7BD" w14:textId="77777777" w:rsidR="000D20D4" w:rsidRPr="000363BA" w:rsidRDefault="000D20D4" w:rsidP="000D20D4">
      <w:pPr>
        <w:spacing w:after="0" w:line="360" w:lineRule="auto"/>
      </w:pPr>
    </w:p>
    <w:p w14:paraId="066BA3E6" w14:textId="77777777" w:rsidR="000D20D4" w:rsidRPr="000363BA" w:rsidRDefault="000D20D4" w:rsidP="000D20D4">
      <w:pPr>
        <w:spacing w:after="0" w:line="360" w:lineRule="auto"/>
      </w:pPr>
    </w:p>
    <w:p w14:paraId="0415C5F7" w14:textId="77777777" w:rsidR="000D20D4" w:rsidRPr="000363BA" w:rsidRDefault="000D20D4" w:rsidP="000D20D4">
      <w:pPr>
        <w:spacing w:after="0" w:line="360" w:lineRule="auto"/>
      </w:pPr>
    </w:p>
    <w:p w14:paraId="07B085A8" w14:textId="77777777" w:rsidR="000D20D4" w:rsidRPr="000363BA" w:rsidRDefault="000D20D4" w:rsidP="000D20D4">
      <w:pPr>
        <w:spacing w:after="0" w:line="360" w:lineRule="auto"/>
      </w:pPr>
    </w:p>
    <w:p w14:paraId="751F7D60" w14:textId="1C167608" w:rsidR="5A958F87" w:rsidRPr="000363BA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</w:rPr>
        <w:lastRenderedPageBreak/>
        <w:t>Também</w:t>
      </w:r>
      <w:r w:rsidR="3E73F39A" w:rsidRPr="000363BA">
        <w:rPr>
          <w:rFonts w:eastAsiaTheme="minorEastAsia" w:cstheme="minorBidi"/>
        </w:rPr>
        <w:t xml:space="preserve"> </w:t>
      </w:r>
      <w:r w:rsidR="652D10AE" w:rsidRPr="000363BA">
        <w:rPr>
          <w:rFonts w:eastAsiaTheme="minorEastAsia" w:cstheme="minorBidi"/>
        </w:rPr>
        <w:t>é</w:t>
      </w:r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Pr="000363BA" w:rsidRDefault="00C74C45" w:rsidP="000D20D4">
      <w:pPr>
        <w:pStyle w:val="Legenda"/>
        <w:spacing w:after="0" w:line="360" w:lineRule="auto"/>
      </w:pPr>
      <w:bookmarkStart w:id="109" w:name="_Toc169223193"/>
      <w:bookmarkStart w:id="110" w:name="_Toc169485882"/>
      <w:bookmarkStart w:id="111" w:name="_Toc16997763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7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Pesquisa </w:t>
      </w:r>
      <w:r w:rsidRPr="000363BA">
        <w:t xml:space="preserve">de </w:t>
      </w:r>
      <w:r w:rsidR="00031B23" w:rsidRPr="000363BA">
        <w:rPr>
          <w:i/>
          <w:iCs/>
        </w:rPr>
        <w:t>tags</w:t>
      </w:r>
      <w:r w:rsidR="00031B23" w:rsidRPr="000363BA">
        <w:t xml:space="preserve"> </w:t>
      </w:r>
      <w:r w:rsidRPr="000363BA">
        <w:t>Fase 4</w:t>
      </w:r>
      <w:bookmarkEnd w:id="109"/>
      <w:bookmarkEnd w:id="110"/>
      <w:bookmarkEnd w:id="111"/>
    </w:p>
    <w:p w14:paraId="03838FB2" w14:textId="77777777" w:rsidR="000D20D4" w:rsidRPr="000363BA" w:rsidRDefault="000D20D4" w:rsidP="000D20D4"/>
    <w:p w14:paraId="345DBAEE" w14:textId="77777777" w:rsidR="000D20D4" w:rsidRPr="000363BA" w:rsidRDefault="000D20D4" w:rsidP="000D20D4"/>
    <w:p w14:paraId="6F3349C4" w14:textId="77777777" w:rsidR="000D20D4" w:rsidRPr="000363BA" w:rsidRDefault="000D20D4" w:rsidP="000D20D4"/>
    <w:p w14:paraId="3C747FC6" w14:textId="77777777" w:rsidR="000D20D4" w:rsidRPr="000363BA" w:rsidRDefault="000D20D4" w:rsidP="000D20D4"/>
    <w:p w14:paraId="092E6CF3" w14:textId="77777777" w:rsidR="000D20D4" w:rsidRPr="000363BA" w:rsidRDefault="000D20D4" w:rsidP="000D20D4"/>
    <w:p w14:paraId="0AA70624" w14:textId="77777777" w:rsidR="000D20D4" w:rsidRPr="000363BA" w:rsidRDefault="000D20D4" w:rsidP="000D20D4"/>
    <w:p w14:paraId="4491801C" w14:textId="77777777" w:rsidR="000D20D4" w:rsidRPr="000363BA" w:rsidRDefault="000D20D4" w:rsidP="000D20D4"/>
    <w:p w14:paraId="26B8680E" w14:textId="77777777" w:rsidR="000D20D4" w:rsidRPr="000363BA" w:rsidRDefault="000D20D4" w:rsidP="000D20D4"/>
    <w:p w14:paraId="16EFC2AF" w14:textId="77777777" w:rsidR="000D20D4" w:rsidRPr="000363BA" w:rsidRDefault="000D20D4" w:rsidP="000D20D4"/>
    <w:p w14:paraId="5C803DD4" w14:textId="77777777" w:rsidR="000D20D4" w:rsidRPr="000363BA" w:rsidRDefault="000D20D4" w:rsidP="000D20D4"/>
    <w:p w14:paraId="7F715757" w14:textId="77777777" w:rsidR="000D20D4" w:rsidRPr="000363BA" w:rsidRDefault="000D20D4" w:rsidP="000D20D4"/>
    <w:p w14:paraId="009E2FF5" w14:textId="77777777" w:rsidR="000D20D4" w:rsidRPr="000363BA" w:rsidRDefault="000D20D4" w:rsidP="000D20D4"/>
    <w:p w14:paraId="4437D62E" w14:textId="77777777" w:rsidR="000D20D4" w:rsidRPr="000363BA" w:rsidRDefault="000D20D4" w:rsidP="000D20D4"/>
    <w:p w14:paraId="5D481AFB" w14:textId="7ABA63C6" w:rsidR="463FD70B" w:rsidRPr="000363BA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Caso ocorra a deteção de um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r w:rsidR="00D530A2" w:rsidRPr="000363BA">
        <w:rPr>
          <w:rFonts w:eastAsiaTheme="minorEastAsia" w:cstheme="minorBidi"/>
          <w:color w:val="0D0D0D" w:themeColor="text1" w:themeTint="F2"/>
          <w:szCs w:val="24"/>
        </w:rPr>
        <w:t xml:space="preserve"> durante a leitura </w:t>
      </w:r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>(</w:t>
      </w:r>
      <w:proofErr w:type="spellStart"/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 xml:space="preserve"> lidas antes do tempo ou tags lidas por engano)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0363BA" w:rsidRDefault="0015B346" w:rsidP="000D20D4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Pr="000363BA" w:rsidRDefault="00C74C45" w:rsidP="000D20D4">
      <w:pPr>
        <w:pStyle w:val="Legenda"/>
        <w:spacing w:after="0" w:line="360" w:lineRule="auto"/>
      </w:pPr>
      <w:bookmarkStart w:id="112" w:name="_Toc169223194"/>
      <w:bookmarkStart w:id="113" w:name="_Toc169485883"/>
      <w:bookmarkStart w:id="114" w:name="_Toc16997764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8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Eliminação </w:t>
      </w:r>
      <w:r w:rsidRPr="000363BA">
        <w:t xml:space="preserve">de </w:t>
      </w:r>
      <w:r w:rsidR="00031B23" w:rsidRPr="000363BA">
        <w:rPr>
          <w:i/>
          <w:iCs/>
        </w:rPr>
        <w:t>tags</w:t>
      </w:r>
      <w:r w:rsidR="00031B23" w:rsidRPr="000363BA">
        <w:t xml:space="preserve"> </w:t>
      </w:r>
      <w:r w:rsidRPr="000363BA">
        <w:t>Fase 4</w:t>
      </w:r>
      <w:bookmarkEnd w:id="112"/>
      <w:bookmarkEnd w:id="113"/>
      <w:bookmarkEnd w:id="114"/>
    </w:p>
    <w:p w14:paraId="4E6DC39B" w14:textId="77777777" w:rsidR="000D20D4" w:rsidRPr="000363BA" w:rsidRDefault="000D20D4" w:rsidP="000D20D4"/>
    <w:p w14:paraId="6BFD45F7" w14:textId="77777777" w:rsidR="000D20D4" w:rsidRPr="000363BA" w:rsidRDefault="000D20D4" w:rsidP="000D20D4"/>
    <w:p w14:paraId="28F60E05" w14:textId="77777777" w:rsidR="000D20D4" w:rsidRPr="000363BA" w:rsidRDefault="000D20D4" w:rsidP="000D20D4"/>
    <w:p w14:paraId="3451345D" w14:textId="77777777" w:rsidR="000D20D4" w:rsidRPr="000363BA" w:rsidRDefault="000D20D4" w:rsidP="000D20D4"/>
    <w:p w14:paraId="3F940A8B" w14:textId="77777777" w:rsidR="000D20D4" w:rsidRPr="000363BA" w:rsidRDefault="000D20D4" w:rsidP="000D20D4"/>
    <w:p w14:paraId="22C4E50C" w14:textId="77777777" w:rsidR="000D20D4" w:rsidRPr="000363BA" w:rsidRDefault="000D20D4" w:rsidP="000D20D4"/>
    <w:p w14:paraId="751FE365" w14:textId="77777777" w:rsidR="000D20D4" w:rsidRPr="000363BA" w:rsidRDefault="000D20D4" w:rsidP="000D20D4"/>
    <w:p w14:paraId="7CCF566E" w14:textId="77777777" w:rsidR="000D20D4" w:rsidRPr="000363BA" w:rsidRDefault="000D20D4" w:rsidP="000D20D4"/>
    <w:p w14:paraId="38563D55" w14:textId="77777777" w:rsidR="000D20D4" w:rsidRPr="000363BA" w:rsidRDefault="000D20D4" w:rsidP="000D20D4"/>
    <w:p w14:paraId="5731E196" w14:textId="77777777" w:rsidR="000D20D4" w:rsidRPr="000363BA" w:rsidRDefault="000D20D4" w:rsidP="000D20D4"/>
    <w:p w14:paraId="61AD0D82" w14:textId="77777777" w:rsidR="000D20D4" w:rsidRPr="000363BA" w:rsidRDefault="000D20D4" w:rsidP="000D20D4"/>
    <w:p w14:paraId="728AB758" w14:textId="77777777" w:rsidR="000D20D4" w:rsidRPr="000363BA" w:rsidRDefault="000D20D4" w:rsidP="000D20D4"/>
    <w:p w14:paraId="665EDFDB" w14:textId="77777777" w:rsidR="000D20D4" w:rsidRPr="000363BA" w:rsidRDefault="000D20D4" w:rsidP="000D20D4"/>
    <w:p w14:paraId="559641DE" w14:textId="77777777" w:rsidR="000D20D4" w:rsidRPr="000363BA" w:rsidRDefault="000D20D4" w:rsidP="000D20D4"/>
    <w:p w14:paraId="6C27B424" w14:textId="341989AF" w:rsidR="1A98CFD3" w:rsidRPr="000363BA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>Após a 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0E9671ED" wp14:editId="718356F6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43C93435" w:rsidR="0015B346" w:rsidRPr="000363BA" w:rsidRDefault="00C74C45" w:rsidP="000D20D4">
      <w:pPr>
        <w:pStyle w:val="Legenda"/>
        <w:spacing w:after="0" w:line="360" w:lineRule="auto"/>
      </w:pPr>
      <w:bookmarkStart w:id="115" w:name="_Toc169223195"/>
      <w:bookmarkStart w:id="116" w:name="_Toc169485884"/>
      <w:bookmarkStart w:id="117" w:name="_Toc16997764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9</w:t>
      </w:r>
      <w:r w:rsidRPr="000363BA">
        <w:fldChar w:fldCharType="end"/>
      </w:r>
      <w:r w:rsidRPr="000363BA">
        <w:t xml:space="preserve"> </w:t>
      </w:r>
      <w:proofErr w:type="spellStart"/>
      <w:r w:rsidR="00031B23" w:rsidRPr="000363BA">
        <w:rPr>
          <w:i/>
          <w:iCs/>
        </w:rPr>
        <w:t>Pophup</w:t>
      </w:r>
      <w:proofErr w:type="spellEnd"/>
      <w:r w:rsidR="00031B23" w:rsidRPr="000363BA">
        <w:t xml:space="preserve"> </w:t>
      </w:r>
      <w:r w:rsidRPr="000363BA">
        <w:t>de aviso de n</w:t>
      </w:r>
      <w:r w:rsidR="00031B23" w:rsidRPr="000363BA">
        <w:t>ú</w:t>
      </w:r>
      <w:r w:rsidRPr="000363BA">
        <w:t>mero de produção atingido com sucesso</w:t>
      </w:r>
      <w:bookmarkEnd w:id="115"/>
      <w:bookmarkEnd w:id="116"/>
      <w:bookmarkEnd w:id="117"/>
    </w:p>
    <w:p w14:paraId="4B3AF1E4" w14:textId="5B4F9E91" w:rsidR="00D65D90" w:rsidRPr="000363BA" w:rsidRDefault="00D65D90" w:rsidP="000D20D4">
      <w:pPr>
        <w:spacing w:after="0" w:line="360" w:lineRule="auto"/>
        <w:jc w:val="center"/>
      </w:pPr>
    </w:p>
    <w:p w14:paraId="619B6E0C" w14:textId="4D2BA2AD" w:rsidR="00D65D90" w:rsidRPr="000363BA" w:rsidRDefault="00D65D90" w:rsidP="000D20D4">
      <w:pPr>
        <w:spacing w:after="0"/>
        <w:jc w:val="center"/>
      </w:pPr>
    </w:p>
    <w:p w14:paraId="6C584C10" w14:textId="77777777" w:rsidR="000D20D4" w:rsidRPr="000363BA" w:rsidRDefault="000D20D4" w:rsidP="000D20D4">
      <w:pPr>
        <w:spacing w:after="0"/>
        <w:jc w:val="center"/>
      </w:pPr>
    </w:p>
    <w:p w14:paraId="2EDF6E9C" w14:textId="77777777" w:rsidR="000D20D4" w:rsidRPr="000363BA" w:rsidRDefault="000D20D4" w:rsidP="000D20D4">
      <w:pPr>
        <w:spacing w:after="0"/>
        <w:jc w:val="center"/>
      </w:pPr>
    </w:p>
    <w:p w14:paraId="488DC38D" w14:textId="77777777" w:rsidR="000D20D4" w:rsidRPr="000363BA" w:rsidRDefault="000D20D4" w:rsidP="000D20D4">
      <w:pPr>
        <w:spacing w:after="0"/>
        <w:jc w:val="center"/>
      </w:pPr>
    </w:p>
    <w:p w14:paraId="5535C2B7" w14:textId="77777777" w:rsidR="000D20D4" w:rsidRPr="000363BA" w:rsidRDefault="000D20D4" w:rsidP="000D20D4">
      <w:pPr>
        <w:spacing w:after="0"/>
        <w:jc w:val="center"/>
      </w:pPr>
    </w:p>
    <w:p w14:paraId="20D938F9" w14:textId="77777777" w:rsidR="000D20D4" w:rsidRPr="000363BA" w:rsidRDefault="000D20D4" w:rsidP="000D20D4">
      <w:pPr>
        <w:spacing w:after="0"/>
        <w:jc w:val="center"/>
      </w:pPr>
    </w:p>
    <w:p w14:paraId="5DF4207B" w14:textId="77777777" w:rsidR="000D20D4" w:rsidRPr="000363BA" w:rsidRDefault="000D20D4" w:rsidP="000D20D4">
      <w:pPr>
        <w:spacing w:after="0"/>
        <w:jc w:val="center"/>
      </w:pPr>
    </w:p>
    <w:p w14:paraId="1ED1FD27" w14:textId="77777777" w:rsidR="000D20D4" w:rsidRPr="000363BA" w:rsidRDefault="000D20D4" w:rsidP="000D20D4">
      <w:pPr>
        <w:spacing w:after="0"/>
        <w:jc w:val="center"/>
      </w:pPr>
    </w:p>
    <w:p w14:paraId="4D379C67" w14:textId="77777777" w:rsidR="000D20D4" w:rsidRPr="000363BA" w:rsidRDefault="000D20D4" w:rsidP="000D20D4">
      <w:pPr>
        <w:spacing w:after="0"/>
        <w:jc w:val="center"/>
      </w:pPr>
    </w:p>
    <w:p w14:paraId="3A0E7664" w14:textId="77777777" w:rsidR="000D20D4" w:rsidRPr="000363BA" w:rsidRDefault="000D20D4" w:rsidP="000D20D4">
      <w:pPr>
        <w:spacing w:after="0"/>
        <w:jc w:val="center"/>
      </w:pPr>
    </w:p>
    <w:p w14:paraId="33502E86" w14:textId="77777777" w:rsidR="000D20D4" w:rsidRPr="000363BA" w:rsidRDefault="000D20D4" w:rsidP="000D20D4">
      <w:pPr>
        <w:spacing w:after="0"/>
        <w:jc w:val="center"/>
      </w:pPr>
    </w:p>
    <w:p w14:paraId="289185C4" w14:textId="77777777" w:rsidR="000D20D4" w:rsidRPr="000363BA" w:rsidRDefault="000D20D4" w:rsidP="000D20D4">
      <w:pPr>
        <w:spacing w:after="0"/>
        <w:jc w:val="center"/>
      </w:pPr>
    </w:p>
    <w:p w14:paraId="3D8AD081" w14:textId="77777777" w:rsidR="000D20D4" w:rsidRPr="000363BA" w:rsidRDefault="000D20D4" w:rsidP="000D20D4">
      <w:pPr>
        <w:spacing w:after="0"/>
        <w:jc w:val="center"/>
      </w:pPr>
    </w:p>
    <w:p w14:paraId="37936F96" w14:textId="77777777" w:rsidR="000D20D4" w:rsidRPr="000363BA" w:rsidRDefault="000D20D4" w:rsidP="000D20D4">
      <w:pPr>
        <w:spacing w:after="0"/>
        <w:jc w:val="center"/>
      </w:pPr>
    </w:p>
    <w:p w14:paraId="7E50A542" w14:textId="77777777" w:rsidR="000D20D4" w:rsidRPr="000363BA" w:rsidRDefault="000D20D4" w:rsidP="000D20D4">
      <w:pPr>
        <w:spacing w:after="0"/>
        <w:jc w:val="center"/>
      </w:pPr>
    </w:p>
    <w:p w14:paraId="694D8F89" w14:textId="77777777" w:rsidR="000D20D4" w:rsidRPr="000363BA" w:rsidRDefault="000D20D4" w:rsidP="000D20D4">
      <w:pPr>
        <w:spacing w:after="0"/>
        <w:jc w:val="center"/>
      </w:pPr>
    </w:p>
    <w:p w14:paraId="53B48DF3" w14:textId="33CF82A2" w:rsidR="00D65D90" w:rsidRPr="000363BA" w:rsidRDefault="00D65D90" w:rsidP="000D20D4">
      <w:pPr>
        <w:spacing w:after="0"/>
      </w:pPr>
    </w:p>
    <w:p w14:paraId="6B43EF57" w14:textId="26F1FFF8" w:rsidR="00E47C9B" w:rsidRPr="000363BA" w:rsidRDefault="00E47C9B" w:rsidP="000D20D4">
      <w:pPr>
        <w:spacing w:after="0"/>
      </w:pPr>
      <w:r w:rsidRPr="000363BA">
        <w:tab/>
      </w:r>
    </w:p>
    <w:p w14:paraId="1EDCA9F9" w14:textId="77777777" w:rsidR="00E47C9B" w:rsidRPr="000363BA" w:rsidRDefault="00E47C9B" w:rsidP="00E47C9B"/>
    <w:p w14:paraId="063F224B" w14:textId="77777777" w:rsidR="00E47C9B" w:rsidRPr="000363BA" w:rsidRDefault="00E47C9B" w:rsidP="00E47C9B"/>
    <w:p w14:paraId="01DFC25A" w14:textId="2F613753" w:rsidR="00D33214" w:rsidRPr="000363BA" w:rsidRDefault="6BED9658" w:rsidP="00D65D90">
      <w:pPr>
        <w:pStyle w:val="Ttulo1"/>
        <w:rPr>
          <w:rFonts w:cstheme="minorBidi"/>
          <w:lang w:val="pt-PT"/>
        </w:rPr>
      </w:pPr>
      <w:bookmarkStart w:id="118" w:name="_Toc467859562"/>
      <w:bookmarkStart w:id="119" w:name="_Toc169977606"/>
      <w:r w:rsidRPr="000363BA">
        <w:rPr>
          <w:rFonts w:cstheme="minorBidi"/>
          <w:lang w:val="pt-PT"/>
        </w:rPr>
        <w:lastRenderedPageBreak/>
        <w:t>Concl</w:t>
      </w:r>
      <w:bookmarkEnd w:id="118"/>
      <w:r w:rsidR="7F3D0887" w:rsidRPr="000363BA">
        <w:rPr>
          <w:rFonts w:cstheme="minorBidi"/>
          <w:lang w:val="pt-PT"/>
        </w:rPr>
        <w:t>usões</w:t>
      </w:r>
      <w:bookmarkEnd w:id="119"/>
    </w:p>
    <w:p w14:paraId="67E8A9A8" w14:textId="4DE1F683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0363BA">
        <w:rPr>
          <w:rFonts w:ascii="Calibri" w:hAnsi="Calibri" w:cs="Calibri"/>
        </w:rPr>
        <w:t xml:space="preserve">equipa </w:t>
      </w:r>
      <w:r w:rsidRPr="000363BA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0363BA">
        <w:rPr>
          <w:rFonts w:ascii="Calibri" w:hAnsi="Calibri" w:cs="Calibri"/>
        </w:rPr>
        <w:t>na aprendizagem</w:t>
      </w:r>
      <w:r w:rsidR="00420AE0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da linguagem de programação C#</w:t>
      </w:r>
      <w:r w:rsidR="000D20D4" w:rsidRPr="000363BA">
        <w:rPr>
          <w:rFonts w:ascii="Calibri" w:hAnsi="Calibri" w:cs="Calibri"/>
        </w:rPr>
        <w:t xml:space="preserve"> e SQL</w:t>
      </w:r>
      <w:r w:rsidRPr="000363BA">
        <w:rPr>
          <w:rFonts w:ascii="Calibri" w:hAnsi="Calibri" w:cs="Calibri"/>
        </w:rPr>
        <w:t>. Esta fase preparatória foi crucial para entender os princípios de funcionamento dos leitores RFID manipulação de dados utilizando SQL</w:t>
      </w:r>
      <w:r w:rsidR="00FD5A3C" w:rsidRPr="000363BA">
        <w:rPr>
          <w:rFonts w:ascii="Calibri" w:hAnsi="Calibri" w:cs="Calibri"/>
        </w:rPr>
        <w:t xml:space="preserve"> e comunicação com o leitor RFID</w:t>
      </w:r>
      <w:r w:rsidRPr="000363BA">
        <w:rPr>
          <w:rFonts w:ascii="Calibri" w:hAnsi="Calibri" w:cs="Calibri"/>
        </w:rPr>
        <w:t>.</w:t>
      </w:r>
    </w:p>
    <w:p w14:paraId="7ED6FCA8" w14:textId="26DD1F5D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0363BA">
        <w:rPr>
          <w:rFonts w:ascii="Calibri" w:hAnsi="Calibri" w:cs="Calibri"/>
          <w:i/>
          <w:iCs/>
        </w:rPr>
        <w:t>tags</w:t>
      </w:r>
      <w:r w:rsidRPr="000363BA">
        <w:rPr>
          <w:rFonts w:ascii="Calibri" w:hAnsi="Calibri" w:cs="Calibri"/>
        </w:rPr>
        <w:t xml:space="preserve"> RFID.</w:t>
      </w:r>
      <w:r w:rsidR="79440FF3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A criação e interação entre tabelas n</w:t>
      </w:r>
      <w:r w:rsidR="00972054" w:rsidRPr="000363BA">
        <w:rPr>
          <w:rFonts w:ascii="Calibri" w:hAnsi="Calibri" w:cs="Calibri"/>
        </w:rPr>
        <w:t>a base</w:t>
      </w:r>
      <w:r w:rsidRPr="000363BA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0363BA">
        <w:rPr>
          <w:rFonts w:ascii="Calibri" w:hAnsi="Calibri" w:cs="Calibri"/>
        </w:rPr>
        <w:t>ini</w:t>
      </w:r>
      <w:proofErr w:type="spellEnd"/>
      <w:r w:rsidRPr="000363BA">
        <w:rPr>
          <w:rFonts w:ascii="Calibri" w:hAnsi="Calibri" w:cs="Calibri"/>
        </w:rPr>
        <w:t xml:space="preserve"> e a revisão completa do código resultaram em melhorias</w:t>
      </w:r>
      <w:r w:rsidR="2A3CFFEB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="00972054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e correções de </w:t>
      </w:r>
      <w:r w:rsidRPr="000363BA">
        <w:rPr>
          <w:rFonts w:ascii="Calibri" w:hAnsi="Calibri" w:cs="Calibri"/>
          <w:i/>
          <w:iCs/>
        </w:rPr>
        <w:t>bugs</w:t>
      </w:r>
      <w:r w:rsidRPr="000363BA">
        <w:rPr>
          <w:rFonts w:ascii="Calibri" w:hAnsi="Calibri" w:cs="Calibri"/>
        </w:rPr>
        <w:t xml:space="preserve">. O </w:t>
      </w:r>
      <w:r w:rsidRPr="000363BA">
        <w:rPr>
          <w:rFonts w:ascii="Calibri" w:hAnsi="Calibri" w:cs="Calibri"/>
          <w:i/>
          <w:iCs/>
        </w:rPr>
        <w:t>feedback</w:t>
      </w:r>
      <w:r w:rsidRPr="000363BA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ambiente de produção. A colaboração com </w:t>
      </w:r>
      <w:r w:rsidRPr="000363BA">
        <w:rPr>
          <w:rFonts w:ascii="Calibri" w:hAnsi="Calibri" w:cs="Calibri"/>
        </w:rPr>
        <w:lastRenderedPageBreak/>
        <w:t>o colega de estágio, Paulo, foi essencial para dividir tarefas de forma eficiente e complementar habilidades.</w:t>
      </w:r>
      <w:r w:rsidR="4E205797" w:rsidRPr="000363BA">
        <w:rPr>
          <w:rFonts w:ascii="Calibri" w:hAnsi="Calibri" w:cs="Calibri"/>
        </w:rPr>
        <w:t xml:space="preserve"> </w:t>
      </w:r>
    </w:p>
    <w:p w14:paraId="4791FEA4" w14:textId="0D10BFE9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A documentação completa, incluindo fluxogramas, diagramas de base de dados e de classes, além do manual de utilizador, forneceu uma base sólida para a</w:t>
      </w:r>
      <w:r w:rsidR="39422A2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revisão e ajustes finais do sistema.</w:t>
      </w:r>
    </w:p>
    <w:p w14:paraId="6583AE82" w14:textId="3B2C8896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Este estágio não só permitiu a aplicação de conhecimentos teóricos em</w:t>
      </w:r>
      <w:r w:rsidR="00F67558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contexto prático, mas também destacou a importância do trabalho em </w:t>
      </w:r>
      <w:r w:rsidR="00F67558" w:rsidRPr="000363BA">
        <w:rPr>
          <w:rFonts w:ascii="Calibri" w:hAnsi="Calibri" w:cs="Calibri"/>
        </w:rPr>
        <w:t xml:space="preserve">equipa </w:t>
      </w:r>
      <w:r w:rsidRPr="000363BA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pla</w:t>
      </w:r>
      <w:r w:rsidR="47F329F0" w:rsidRPr="000363BA">
        <w:rPr>
          <w:rFonts w:ascii="Calibri" w:hAnsi="Calibri" w:cs="Calibri"/>
        </w:rPr>
        <w:t>neamento</w:t>
      </w:r>
      <w:r w:rsidRPr="000363BA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2A04826A" w14:textId="77777777" w:rsidR="00F67558" w:rsidRPr="000363BA" w:rsidRDefault="00F67558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40AD425" w14:textId="52E2532C" w:rsidR="27D0EE30" w:rsidRPr="000363BA" w:rsidRDefault="27D0EE30" w:rsidP="00D65D90">
      <w:pPr>
        <w:pStyle w:val="Ttulo2"/>
        <w:rPr>
          <w:lang w:val="pt-PT"/>
        </w:rPr>
      </w:pPr>
      <w:bookmarkStart w:id="120" w:name="_Toc169977607"/>
      <w:r w:rsidRPr="000363BA">
        <w:rPr>
          <w:lang w:val="pt-PT"/>
        </w:rPr>
        <w:t>Forças</w:t>
      </w:r>
      <w:bookmarkEnd w:id="120"/>
    </w:p>
    <w:p w14:paraId="33911D23" w14:textId="77777777" w:rsidR="000D20D4" w:rsidRPr="000363BA" w:rsidRDefault="4ABB0C2C" w:rsidP="000D20D4">
      <w:pPr>
        <w:spacing w:after="0" w:line="360" w:lineRule="auto"/>
      </w:pPr>
      <w:r w:rsidRPr="000363BA">
        <w:t xml:space="preserve"> </w:t>
      </w:r>
      <w:r w:rsidRPr="000363BA">
        <w:rPr>
          <w:b/>
          <w:bCs/>
        </w:rPr>
        <w:t>Aprendiza</w:t>
      </w:r>
      <w:r w:rsidR="00594D10" w:rsidRPr="000363BA">
        <w:rPr>
          <w:b/>
          <w:bCs/>
        </w:rPr>
        <w:t>gem</w:t>
      </w:r>
      <w:r w:rsidRPr="000363BA">
        <w:rPr>
          <w:b/>
          <w:bCs/>
        </w:rPr>
        <w:t xml:space="preserve"> e Adaptação: </w:t>
      </w:r>
      <w:r w:rsidR="000D20D4" w:rsidRPr="000363BA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Pr="000363BA" w:rsidRDefault="4ABB0C2C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>Equipa</w:t>
      </w:r>
      <w:r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 w:rsidRPr="000363BA">
        <w:rPr>
          <w:rFonts w:eastAsiaTheme="minorEastAsia" w:cstheme="minorBidi"/>
          <w:color w:val="0D0D0D" w:themeColor="text1" w:themeTint="F2"/>
          <w:szCs w:val="24"/>
        </w:rPr>
        <w:t>n</w:t>
      </w:r>
      <w:r w:rsidRPr="000363BA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0EA7C3D0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85CBD12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13CD310D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636B6A79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303CF572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C82317D" w14:textId="44978280" w:rsidR="00067E0B" w:rsidRPr="000363BA" w:rsidRDefault="1AEA9678" w:rsidP="00D65D90">
      <w:pPr>
        <w:pStyle w:val="Ttulo2"/>
        <w:rPr>
          <w:rFonts w:cstheme="minorBidi"/>
          <w:lang w:val="pt-PT"/>
        </w:rPr>
      </w:pPr>
      <w:bookmarkStart w:id="121" w:name="_Toc169977608"/>
      <w:r w:rsidRPr="000363BA">
        <w:rPr>
          <w:lang w:val="pt-PT"/>
        </w:rPr>
        <w:lastRenderedPageBreak/>
        <w:t>Limita</w:t>
      </w:r>
      <w:r w:rsidR="7F3D0887" w:rsidRPr="000363BA">
        <w:rPr>
          <w:lang w:val="pt-PT"/>
        </w:rPr>
        <w:t>ções</w:t>
      </w:r>
      <w:bookmarkEnd w:id="121"/>
    </w:p>
    <w:p w14:paraId="3D53AEC7" w14:textId="75CCAA66" w:rsidR="095FF15E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Tempo de Resposta:</w:t>
      </w:r>
      <w:r w:rsidRPr="000363BA">
        <w:t xml:space="preserve"> Durante os testes, identificamos que o tempo de resposta para a leitura das </w:t>
      </w:r>
      <w:r w:rsidRPr="000363BA">
        <w:rPr>
          <w:i/>
          <w:iCs/>
        </w:rPr>
        <w:t>tags</w:t>
      </w:r>
      <w:r w:rsidRPr="000363BA">
        <w:t xml:space="preserve"> pode ser melhorado, necessitando de otimizações adicionais no código.</w:t>
      </w:r>
    </w:p>
    <w:p w14:paraId="636790C4" w14:textId="0EE3A21D" w:rsidR="095FF15E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Complexidade do Código:</w:t>
      </w:r>
      <w:r w:rsidRPr="000363BA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Capacidade de Escalabilidade:</w:t>
      </w:r>
      <w:r w:rsidRPr="000363BA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0363BA" w:rsidRDefault="7F3D0887" w:rsidP="00D65D90">
      <w:pPr>
        <w:pStyle w:val="Ttulo2"/>
        <w:rPr>
          <w:rFonts w:cstheme="minorBidi"/>
          <w:lang w:val="pt-PT"/>
        </w:rPr>
      </w:pPr>
      <w:bookmarkStart w:id="122" w:name="_Toc169977609"/>
      <w:r w:rsidRPr="000363BA">
        <w:rPr>
          <w:rFonts w:cstheme="minorBidi"/>
          <w:lang w:val="pt-PT"/>
        </w:rPr>
        <w:t xml:space="preserve">Trabalho </w:t>
      </w:r>
      <w:r w:rsidR="07ACED1A" w:rsidRPr="000363BA">
        <w:rPr>
          <w:rFonts w:cstheme="minorBidi"/>
          <w:lang w:val="pt-PT"/>
        </w:rPr>
        <w:t>F</w:t>
      </w:r>
      <w:r w:rsidRPr="000363BA">
        <w:rPr>
          <w:rFonts w:cstheme="minorBidi"/>
          <w:lang w:val="pt-PT"/>
        </w:rPr>
        <w:t>uturo</w:t>
      </w:r>
      <w:bookmarkEnd w:id="122"/>
    </w:p>
    <w:p w14:paraId="31CCEED7" w14:textId="29E62D45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3" w:name="_Int_SvccXWrJ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123"/>
    </w:p>
    <w:p w14:paraId="54941884" w14:textId="5F4BF27D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4" w:name="_Int_RqJO1a05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124"/>
    </w:p>
    <w:p w14:paraId="5FD7C64A" w14:textId="7AC2E29B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0363BA">
        <w:rPr>
          <w:rFonts w:eastAsia="system-ui" w:cstheme="minorHAnsi"/>
          <w:b/>
          <w:bCs/>
          <w:color w:val="0D0D0D" w:themeColor="text1" w:themeTint="F2"/>
          <w:szCs w:val="24"/>
        </w:rPr>
        <w:t>Utilizador</w:t>
      </w:r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0363BA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Pr="000363BA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Pr="000363BA">
        <w:rPr>
          <w:rFonts w:eastAsia="system-ui" w:cstheme="minorHAnsi"/>
          <w:color w:val="0D0D0D" w:themeColor="text1" w:themeTint="F2"/>
          <w:szCs w:val="24"/>
        </w:rPr>
        <w:t>-</w:t>
      </w:r>
      <w:r w:rsidR="001C7093" w:rsidRPr="000363BA">
        <w:rPr>
          <w:rFonts w:eastAsia="system-ui" w:cstheme="minorHAnsi"/>
          <w:color w:val="0D0D0D" w:themeColor="text1" w:themeTint="F2"/>
          <w:szCs w:val="24"/>
        </w:rPr>
        <w:t>-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0363BA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0363BA">
        <w:rPr>
          <w:rFonts w:eastAsia="system-ui" w:cstheme="minorHAnsi"/>
          <w:color w:val="0D0D0D" w:themeColor="text1" w:themeTint="F2"/>
          <w:szCs w:val="24"/>
        </w:rPr>
        <w:t>utilizadore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5" w:name="_Int_faytGA1o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125"/>
    </w:p>
    <w:p w14:paraId="740C708C" w14:textId="2CD8A4AC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6" w:name="_Int_zu9iwODy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126"/>
    </w:p>
    <w:p w14:paraId="19CB34CA" w14:textId="77777777" w:rsidR="00F67558" w:rsidRPr="000363BA" w:rsidRDefault="00F67558" w:rsidP="00F67558">
      <w:pPr>
        <w:shd w:val="clear" w:color="auto" w:fill="FFFFFF" w:themeFill="background1"/>
        <w:spacing w:after="0" w:line="360" w:lineRule="auto"/>
        <w:rPr>
          <w:rFonts w:cstheme="minorHAnsi"/>
        </w:rPr>
      </w:pPr>
      <w:bookmarkStart w:id="127" w:name="_Int_0TH3DgFY"/>
      <w:bookmarkStart w:id="128" w:name="_Hlk61991188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Segurança e Privacidade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27"/>
    </w:p>
    <w:p w14:paraId="34A5C2B5" w14:textId="77777777" w:rsidR="004F0C54" w:rsidRPr="000363BA" w:rsidRDefault="004F0C54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0363BA">
        <w:rPr>
          <w:rFonts w:cstheme="minorHAnsi"/>
        </w:rPr>
        <w:br w:type="page"/>
      </w:r>
    </w:p>
    <w:p w14:paraId="0B97D0F1" w14:textId="6D2B63EF" w:rsidR="00CA2F27" w:rsidRPr="000363BA" w:rsidRDefault="7F3D0887" w:rsidP="00D65D90">
      <w:pPr>
        <w:pStyle w:val="Ttulo1"/>
        <w:rPr>
          <w:rFonts w:cstheme="minorBidi"/>
          <w:lang w:val="pt-PT"/>
        </w:rPr>
      </w:pPr>
      <w:bookmarkStart w:id="129" w:name="_Toc169977610"/>
      <w:r w:rsidRPr="000363BA">
        <w:rPr>
          <w:rFonts w:cstheme="minorBidi"/>
          <w:lang w:val="pt-PT"/>
        </w:rPr>
        <w:lastRenderedPageBreak/>
        <w:t>Referências</w:t>
      </w:r>
      <w:bookmarkEnd w:id="129"/>
    </w:p>
    <w:p w14:paraId="20347CD9" w14:textId="458E5EDA" w:rsidR="004457DF" w:rsidRPr="000363BA" w:rsidRDefault="5DAB4BCA" w:rsidP="000C7C59">
      <w:pPr>
        <w:pStyle w:val="Ttulo2"/>
        <w:rPr>
          <w:lang w:val="pt-PT"/>
        </w:rPr>
      </w:pPr>
      <w:bookmarkStart w:id="130" w:name="_Toc169977611"/>
      <w:bookmarkEnd w:id="128"/>
      <w:r w:rsidRPr="000363BA">
        <w:rPr>
          <w:lang w:val="pt-PT"/>
        </w:rPr>
        <w:t>Lista de Referências</w:t>
      </w:r>
      <w:bookmarkEnd w:id="130"/>
    </w:p>
    <w:p w14:paraId="6BBAFF60" w14:textId="5872538D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MICROSOFT </w:t>
      </w:r>
      <w:proofErr w:type="spellStart"/>
      <w:r w:rsidRPr="000363BA">
        <w:rPr>
          <w:rFonts w:cstheme="minorHAnsi"/>
        </w:rPr>
        <w:t>learn</w:t>
      </w:r>
      <w:proofErr w:type="spellEnd"/>
      <w:r w:rsidR="00E47C9B" w:rsidRPr="000363BA">
        <w:rPr>
          <w:rFonts w:cstheme="minorHAnsi"/>
        </w:rPr>
        <w:t xml:space="preserve"> C#</w:t>
      </w:r>
      <w:r w:rsidRPr="000363BA">
        <w:rPr>
          <w:rFonts w:cstheme="minorHAnsi"/>
        </w:rPr>
        <w:t xml:space="preserve">. Comunidade de desenvolvedores estudantes da Microsoft. </w:t>
      </w:r>
      <w:r w:rsidR="00E47C9B" w:rsidRPr="000363BA">
        <w:rPr>
          <w:rFonts w:cstheme="minorHAnsi"/>
        </w:rPr>
        <w:t xml:space="preserve">(19/02/2024) </w:t>
      </w:r>
      <w:r w:rsidRPr="000363BA">
        <w:rPr>
          <w:rFonts w:cstheme="minorHAnsi"/>
        </w:rPr>
        <w:t xml:space="preserve">Disponível em: </w:t>
      </w:r>
      <w:hyperlink r:id="rId46" w:history="1">
        <w:r w:rsidR="00E47C9B" w:rsidRPr="000363BA">
          <w:rPr>
            <w:rStyle w:val="Hiperligao"/>
          </w:rPr>
          <w:t>https://dotnet.microsoft.com/en-us/learn/csharp</w:t>
        </w:r>
      </w:hyperlink>
      <w:r w:rsidR="00E47C9B" w:rsidRPr="000363BA">
        <w:t xml:space="preserve"> </w:t>
      </w:r>
    </w:p>
    <w:p w14:paraId="3428AD7B" w14:textId="77777777" w:rsidR="004457DF" w:rsidRPr="000363BA" w:rsidRDefault="004457DF" w:rsidP="000C7C59">
      <w:pPr>
        <w:spacing w:after="0" w:line="360" w:lineRule="auto"/>
        <w:rPr>
          <w:rFonts w:cstheme="minorHAnsi"/>
        </w:rPr>
      </w:pPr>
    </w:p>
    <w:p w14:paraId="4CEE2E33" w14:textId="46FB28EE" w:rsidR="004457DF" w:rsidRPr="000363BA" w:rsidRDefault="004457DF" w:rsidP="00E47C9B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>OPENAI</w:t>
      </w:r>
      <w:r w:rsidR="00E47C9B" w:rsidRPr="000363BA">
        <w:rPr>
          <w:rFonts w:cstheme="minorHAnsi"/>
        </w:rPr>
        <w:t xml:space="preserve"> V3.5</w:t>
      </w:r>
      <w:r w:rsidRPr="000363BA">
        <w:rPr>
          <w:rFonts w:cstheme="minorHAnsi"/>
        </w:rPr>
        <w:t>. Laboratório de pesquisa de inteligência artificial</w:t>
      </w:r>
      <w:r w:rsidR="000C7C59" w:rsidRPr="000363BA">
        <w:rPr>
          <w:rFonts w:cstheme="minorHAnsi"/>
        </w:rPr>
        <w:t xml:space="preserve"> norte-americano</w:t>
      </w:r>
      <w:r w:rsidRPr="000363BA">
        <w:rPr>
          <w:rFonts w:cstheme="minorHAnsi"/>
        </w:rPr>
        <w:t xml:space="preserve">. Disponível em: </w:t>
      </w:r>
      <w:hyperlink r:id="rId47" w:history="1">
        <w:r w:rsidRPr="000363BA">
          <w:rPr>
            <w:rStyle w:val="Hiperligao"/>
            <w:rFonts w:cstheme="minorHAnsi"/>
          </w:rPr>
          <w:t>https://openai.com</w:t>
        </w:r>
      </w:hyperlink>
    </w:p>
    <w:p w14:paraId="310A9F5E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99A6ED6" w14:textId="1979ADE4" w:rsidR="004457DF" w:rsidRPr="000363BA" w:rsidRDefault="004457DF" w:rsidP="00E47C9B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MONDAY. Sistema operacional de trabalho que permite que as organizações criem aplicativos personalizados de fluxo de trabalho em um ambiente sem código. Disponível em: </w:t>
      </w:r>
      <w:hyperlink r:id="rId48" w:history="1">
        <w:r w:rsidRPr="000363BA">
          <w:rPr>
            <w:rStyle w:val="Hiperligao"/>
            <w:rFonts w:cstheme="minorHAnsi"/>
          </w:rPr>
          <w:t>https://monday.com</w:t>
        </w:r>
      </w:hyperlink>
    </w:p>
    <w:p w14:paraId="264851BB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DIAGRAMS.NET. Software de desenho gráfico multiplataforma. Disponível em: </w:t>
      </w:r>
      <w:hyperlink r:id="rId49" w:history="1">
        <w:r w:rsidRPr="000363BA">
          <w:rPr>
            <w:rStyle w:val="Hiperligao"/>
            <w:rFonts w:cstheme="minorHAnsi"/>
          </w:rPr>
          <w:t>https://app.diagrams.net</w:t>
        </w:r>
      </w:hyperlink>
    </w:p>
    <w:p w14:paraId="3B68B799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59359EED" w:rsidR="006F6D75" w:rsidRPr="000363BA" w:rsidRDefault="004457DF" w:rsidP="004457DF">
      <w:pPr>
        <w:spacing w:after="0" w:line="360" w:lineRule="auto"/>
        <w:ind w:left="360"/>
        <w:jc w:val="left"/>
      </w:pPr>
      <w:r w:rsidRPr="000363BA">
        <w:t xml:space="preserve">VISUAL STUDIO CODE. Editor de código-fonte desenvolvido pela Microsoft para Windows. Disponível em: </w:t>
      </w:r>
      <w:hyperlink r:id="rId50" w:history="1">
        <w:r w:rsidR="000C7C59" w:rsidRPr="000363BA">
          <w:rPr>
            <w:rStyle w:val="Hiperligao"/>
          </w:rPr>
          <w:t>https://code.visualstudio.com/</w:t>
        </w:r>
      </w:hyperlink>
    </w:p>
    <w:p w14:paraId="267E90AB" w14:textId="77777777" w:rsidR="00DF0BF8" w:rsidRPr="000363BA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Pr="000363BA" w:rsidRDefault="00DF0BF8" w:rsidP="004457DF">
      <w:pPr>
        <w:spacing w:after="0" w:line="360" w:lineRule="auto"/>
        <w:ind w:left="360"/>
        <w:jc w:val="left"/>
      </w:pPr>
      <w:r w:rsidRPr="000363BA">
        <w:t xml:space="preserve">FIGMA. </w:t>
      </w:r>
      <w:r w:rsidR="002F5C5C" w:rsidRPr="000363BA">
        <w:t xml:space="preserve">editor gráfico de vetor e prototipagem de projetos de design. Disponível em: </w:t>
      </w:r>
      <w:hyperlink r:id="rId51" w:history="1">
        <w:r w:rsidR="002F5C5C" w:rsidRPr="000363BA">
          <w:rPr>
            <w:rStyle w:val="Hiperligao"/>
          </w:rPr>
          <w:t>https://www.figma.com</w:t>
        </w:r>
      </w:hyperlink>
      <w:r w:rsidR="002F5C5C" w:rsidRPr="000363BA">
        <w:t xml:space="preserve"> </w:t>
      </w:r>
    </w:p>
    <w:p w14:paraId="392B497E" w14:textId="77777777" w:rsidR="000C7C59" w:rsidRPr="000363BA" w:rsidRDefault="000C7C59" w:rsidP="004457DF">
      <w:pPr>
        <w:spacing w:after="0" w:line="360" w:lineRule="auto"/>
        <w:ind w:left="360"/>
        <w:jc w:val="left"/>
      </w:pPr>
    </w:p>
    <w:p w14:paraId="22DC1238" w14:textId="65B6AEBB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ZEBRA DEVELOPERS. (12/03/2024) Disponível em: </w:t>
      </w:r>
      <w:hyperlink r:id="rId52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developer.zebra.com/latest-discussions?title=&amp;field_zebra_curated_tags_target_id%5B0%5D=5810&amp;field_zebra_curated_tags_target_id%5B1%5D=5810</w:t>
        </w:r>
      </w:hyperlink>
    </w:p>
    <w:p w14:paraId="587AC018" w14:textId="77777777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02A1762" w14:textId="68B8A0CE" w:rsidR="000C7C59" w:rsidRPr="000363BA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0363BA">
        <w:rPr>
          <w:rFonts w:asciiTheme="minorHAnsi" w:hAnsiTheme="minorHAnsi" w:cstheme="minorHAnsi"/>
        </w:rPr>
        <w:t xml:space="preserve">RFID SDK Windows </w:t>
      </w:r>
      <w:proofErr w:type="spellStart"/>
      <w:r w:rsidRPr="000363BA">
        <w:rPr>
          <w:rFonts w:asciiTheme="minorHAnsi" w:hAnsiTheme="minorHAnsi" w:cstheme="minorHAnsi"/>
        </w:rPr>
        <w:t>Developer</w:t>
      </w:r>
      <w:proofErr w:type="spellEnd"/>
      <w:r w:rsidRPr="000363BA">
        <w:rPr>
          <w:rFonts w:asciiTheme="minorHAnsi" w:hAnsiTheme="minorHAnsi" w:cstheme="minorHAnsi"/>
        </w:rPr>
        <w:t xml:space="preserve"> Guide. (12/03/2024) Disponível em:</w:t>
      </w:r>
      <w:r w:rsidRPr="000363BA">
        <w:rPr>
          <w:rFonts w:asciiTheme="minorHAnsi" w:hAnsiTheme="minorHAnsi" w:cstheme="minorHAnsi"/>
          <w:color w:val="000000"/>
        </w:rPr>
        <w:t xml:space="preserve"> </w:t>
      </w:r>
      <w:hyperlink r:id="rId53" w:history="1">
        <w:r w:rsidRPr="000363BA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techdocs.zebra.com/dcs/rfid/sdk-win-rfid/rfid-sdk/Zebra_RFID_SDK_Developer_Guide_Windows_Desktop.pdf</w:t>
        </w:r>
      </w:hyperlink>
    </w:p>
    <w:p w14:paraId="21919A8A" w14:textId="49CFF766" w:rsidR="000C7C59" w:rsidRPr="000363BA" w:rsidRDefault="000C7C59" w:rsidP="004457DF">
      <w:pPr>
        <w:spacing w:after="0" w:line="360" w:lineRule="auto"/>
        <w:ind w:left="360"/>
        <w:jc w:val="left"/>
      </w:pPr>
    </w:p>
    <w:p w14:paraId="2118B0E3" w14:textId="1FEE0282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lastRenderedPageBreak/>
        <w:t xml:space="preserve">FX9600 </w:t>
      </w:r>
      <w:proofErr w:type="spellStart"/>
      <w:r w:rsidRPr="000363BA">
        <w:rPr>
          <w:rFonts w:cstheme="minorHAnsi"/>
        </w:rPr>
        <w:t>Fixed</w:t>
      </w:r>
      <w:proofErr w:type="spellEnd"/>
      <w:r w:rsidRPr="000363BA">
        <w:rPr>
          <w:rFonts w:cstheme="minorHAnsi"/>
        </w:rPr>
        <w:t xml:space="preserve"> RFID </w:t>
      </w:r>
      <w:proofErr w:type="spellStart"/>
      <w:r w:rsidRPr="000363BA">
        <w:rPr>
          <w:rFonts w:cstheme="minorHAnsi"/>
        </w:rPr>
        <w:t>Reader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Support</w:t>
      </w:r>
      <w:proofErr w:type="spellEnd"/>
      <w:r w:rsidRPr="000363BA">
        <w:rPr>
          <w:rFonts w:cstheme="minorHAnsi"/>
        </w:rPr>
        <w:t xml:space="preserve">. </w:t>
      </w:r>
      <w:proofErr w:type="spellStart"/>
      <w:r w:rsidRPr="000363BA">
        <w:rPr>
          <w:rFonts w:cstheme="minorHAnsi"/>
        </w:rPr>
        <w:t>ZEBRAdocs</w:t>
      </w:r>
      <w:proofErr w:type="spellEnd"/>
      <w:r w:rsidRPr="000363BA">
        <w:rPr>
          <w:rFonts w:cstheme="minorHAnsi"/>
        </w:rPr>
        <w:t xml:space="preserve"> (13/03/2024) Disponível em: </w:t>
      </w:r>
      <w:hyperlink r:id="rId54" w:tgtFrame="_blank" w:tooltip="https://www.zebra.com/us/en/support-downloads/rfid/rfid-readers/fx9600.html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www.zebra.com/us/en/support-downloads/rfid/rfid-readers/fx9600.html</w:t>
        </w:r>
      </w:hyperlink>
    </w:p>
    <w:p w14:paraId="2346C9D9" w14:textId="77777777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3D2773C1" w14:textId="77777777" w:rsidR="000C7C59" w:rsidRPr="000363BA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0363BA">
        <w:rPr>
          <w:rFonts w:asciiTheme="minorHAnsi" w:hAnsiTheme="minorHAnsi" w:cstheme="minorHAnsi"/>
        </w:rPr>
        <w:t xml:space="preserve">FX Series RFID </w:t>
      </w:r>
      <w:proofErr w:type="spellStart"/>
      <w:r w:rsidRPr="000363BA">
        <w:rPr>
          <w:rFonts w:asciiTheme="minorHAnsi" w:hAnsiTheme="minorHAnsi" w:cstheme="minorHAnsi"/>
        </w:rPr>
        <w:t>Reader</w:t>
      </w:r>
      <w:proofErr w:type="spellEnd"/>
      <w:r w:rsidRPr="000363BA">
        <w:rPr>
          <w:rFonts w:asciiTheme="minorHAnsi" w:hAnsiTheme="minorHAnsi" w:cstheme="minorHAnsi"/>
        </w:rPr>
        <w:t xml:space="preserve"> </w:t>
      </w:r>
      <w:proofErr w:type="spellStart"/>
      <w:r w:rsidRPr="000363BA">
        <w:rPr>
          <w:rFonts w:asciiTheme="minorHAnsi" w:hAnsiTheme="minorHAnsi" w:cstheme="minorHAnsi"/>
        </w:rPr>
        <w:t>Integrator</w:t>
      </w:r>
      <w:proofErr w:type="spellEnd"/>
      <w:r w:rsidRPr="000363BA">
        <w:rPr>
          <w:rFonts w:asciiTheme="minorHAnsi" w:hAnsiTheme="minorHAnsi" w:cstheme="minorHAnsi"/>
        </w:rPr>
        <w:t xml:space="preserve"> Guide. </w:t>
      </w:r>
      <w:proofErr w:type="spellStart"/>
      <w:r w:rsidRPr="000363BA">
        <w:rPr>
          <w:rFonts w:asciiTheme="minorHAnsi" w:hAnsiTheme="minorHAnsi" w:cstheme="minorHAnsi"/>
        </w:rPr>
        <w:t>ZEBRAdcos</w:t>
      </w:r>
      <w:proofErr w:type="spellEnd"/>
      <w:r w:rsidRPr="000363BA">
        <w:rPr>
          <w:rFonts w:asciiTheme="minorHAnsi" w:hAnsiTheme="minorHAnsi" w:cstheme="minorHAnsi"/>
        </w:rPr>
        <w:t xml:space="preserve"> (14/03/2024) Disponível em: </w:t>
      </w:r>
      <w:hyperlink r:id="rId55" w:history="1">
        <w:r w:rsidRPr="000363BA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www.ptsmobile.com/zebra/fx9600/zebra-fx9600-integrator-guide.pdf</w:t>
        </w:r>
      </w:hyperlink>
    </w:p>
    <w:p w14:paraId="568800FF" w14:textId="77777777" w:rsidR="00BA59D4" w:rsidRPr="000363BA" w:rsidRDefault="00BA59D4" w:rsidP="004457DF">
      <w:pPr>
        <w:spacing w:after="0" w:line="360" w:lineRule="auto"/>
        <w:ind w:left="360"/>
        <w:jc w:val="left"/>
      </w:pPr>
    </w:p>
    <w:p w14:paraId="317ED4E0" w14:textId="77777777" w:rsidR="000C7C59" w:rsidRPr="000363BA" w:rsidRDefault="00BA59D4" w:rsidP="000C7C59">
      <w:pPr>
        <w:spacing w:after="0" w:line="360" w:lineRule="auto"/>
        <w:ind w:left="360"/>
        <w:jc w:val="left"/>
      </w:pPr>
      <w:r w:rsidRPr="000363BA">
        <w:rPr>
          <w:rFonts w:cstheme="minorHAnsi"/>
        </w:rPr>
        <w:t xml:space="preserve">GITHUB </w:t>
      </w:r>
      <w:proofErr w:type="spellStart"/>
      <w:r w:rsidRPr="000363BA">
        <w:rPr>
          <w:rFonts w:cstheme="minorHAnsi"/>
        </w:rPr>
        <w:t>ZEBRAdevs</w:t>
      </w:r>
      <w:proofErr w:type="spellEnd"/>
      <w:r w:rsidRPr="000363BA">
        <w:rPr>
          <w:rFonts w:cstheme="minorHAnsi"/>
        </w:rPr>
        <w:t xml:space="preserve">. </w:t>
      </w:r>
      <w:proofErr w:type="spellStart"/>
      <w:r w:rsidRPr="000363BA">
        <w:rPr>
          <w:rFonts w:cstheme="minorHAnsi"/>
        </w:rPr>
        <w:t>ZIoT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Connector</w:t>
      </w:r>
      <w:proofErr w:type="spellEnd"/>
      <w:r w:rsidRPr="000363BA">
        <w:rPr>
          <w:rFonts w:cstheme="minorHAnsi"/>
        </w:rPr>
        <w:t xml:space="preserve"> Web Interface (15/03/2024). Disponível em: </w:t>
      </w:r>
      <w:hyperlink r:id="rId56" w:anchor="start-reading-tags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zebradevs.github.io/rfid-ziotc-docs/setupziotc/index.html#start-reading-tags</w:t>
        </w:r>
      </w:hyperlink>
      <w:r w:rsidR="000C7C59" w:rsidRPr="000363BA">
        <w:t xml:space="preserve"> </w:t>
      </w:r>
    </w:p>
    <w:p w14:paraId="0831B692" w14:textId="77777777" w:rsidR="000C7C59" w:rsidRPr="000363BA" w:rsidRDefault="000C7C59" w:rsidP="000C7C59">
      <w:pPr>
        <w:spacing w:after="0" w:line="360" w:lineRule="auto"/>
        <w:ind w:left="360"/>
        <w:jc w:val="left"/>
      </w:pPr>
    </w:p>
    <w:p w14:paraId="6C53C86B" w14:textId="7635C6E4" w:rsidR="00143E42" w:rsidRPr="000363BA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  <w:r w:rsidRPr="000363BA">
        <w:t xml:space="preserve">RFID DEMO APPLICATIONS USER GUIDE. Zebra 72E-160038-08 </w:t>
      </w:r>
      <w:proofErr w:type="spellStart"/>
      <w:r w:rsidRPr="000363BA">
        <w:t>Revision</w:t>
      </w:r>
      <w:proofErr w:type="spellEnd"/>
      <w:r w:rsidRPr="000363BA">
        <w:t xml:space="preserve"> A </w:t>
      </w:r>
      <w:proofErr w:type="spellStart"/>
      <w:r w:rsidRPr="000363BA">
        <w:t>February</w:t>
      </w:r>
      <w:proofErr w:type="spellEnd"/>
      <w:r w:rsidRPr="000363BA">
        <w:t xml:space="preserve"> 2020 (15/03/2024)</w:t>
      </w:r>
      <w:r w:rsidRPr="000363BA">
        <w:rPr>
          <w:rFonts w:cstheme="minorHAnsi"/>
        </w:rPr>
        <w:t xml:space="preserve"> Disponível em: </w:t>
      </w:r>
      <w:r w:rsidRPr="000363BA">
        <w:t xml:space="preserve"> </w:t>
      </w:r>
      <w:hyperlink r:id="rId57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www.zebra.com/content/dam/zebra_new_ia/en-us/manuals/rfid/rfid-demo-apps-ug-en.pdf</w:t>
        </w:r>
      </w:hyperlink>
    </w:p>
    <w:p w14:paraId="3C1CA1A0" w14:textId="77777777" w:rsidR="000C7C59" w:rsidRPr="000363BA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</w:p>
    <w:p w14:paraId="0AB4E212" w14:textId="01D9983B" w:rsidR="00BA59D4" w:rsidRPr="000363BA" w:rsidRDefault="00000000" w:rsidP="000C7C59">
      <w:pPr>
        <w:spacing w:after="0" w:line="360" w:lineRule="auto"/>
        <w:ind w:left="360"/>
        <w:jc w:val="left"/>
        <w:rPr>
          <w:rFonts w:cstheme="minorHAnsi"/>
        </w:rPr>
      </w:pPr>
      <w:hyperlink r:id="rId58" w:tgtFrame="_blank" w:history="1">
        <w:r w:rsidR="000C7C59" w:rsidRPr="000363BA">
          <w:rPr>
            <w:rStyle w:val="Hiperligao"/>
            <w:rFonts w:cstheme="minorHAnsi"/>
            <w:color w:val="auto"/>
            <w:u w:val="none"/>
            <w:bdr w:val="none" w:sz="0" w:space="0" w:color="auto" w:frame="1"/>
          </w:rPr>
          <w:t>Scanner SDK for Windows - Test Utilities and Source Code</w:t>
        </w:r>
      </w:hyperlink>
      <w:r w:rsidR="000C7C59" w:rsidRPr="000363BA">
        <w:rPr>
          <w:rFonts w:cstheme="minorHAnsi"/>
        </w:rPr>
        <w:t xml:space="preserve">. (18/03/2024). Disponível em: </w:t>
      </w:r>
      <w:hyperlink r:id="rId59" w:tgtFrame="_blank" w:tooltip="https://techdocs.zebra.com/dcs/scanners/sdk-windows/sample-apps/" w:history="1">
        <w:r w:rsidR="000C7C59" w:rsidRPr="000363BA">
          <w:rPr>
            <w:rStyle w:val="Hiperligao"/>
            <w:rFonts w:cstheme="minorHAnsi"/>
            <w:bdr w:val="none" w:sz="0" w:space="0" w:color="auto" w:frame="1"/>
          </w:rPr>
          <w:t>https://techdocs.zebra.com/dcs/scanners/sdk-windows/sample-apps/</w:t>
        </w:r>
      </w:hyperlink>
    </w:p>
    <w:p w14:paraId="036905D6" w14:textId="77777777" w:rsidR="000C7C59" w:rsidRPr="000363BA" w:rsidRDefault="000C7C59" w:rsidP="000C7C59">
      <w:pPr>
        <w:spacing w:after="0" w:line="360" w:lineRule="auto"/>
        <w:jc w:val="left"/>
        <w:rPr>
          <w:rFonts w:cstheme="minorHAnsi"/>
        </w:rPr>
      </w:pPr>
    </w:p>
    <w:p w14:paraId="6F119398" w14:textId="77777777" w:rsidR="000C7C59" w:rsidRPr="000363BA" w:rsidRDefault="000C7C59" w:rsidP="000C7C59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STACKOVERFLOW. </w:t>
      </w:r>
      <w:proofErr w:type="spellStart"/>
      <w:r w:rsidRPr="000363BA">
        <w:rPr>
          <w:rFonts w:cstheme="minorHAnsi"/>
        </w:rPr>
        <w:t>Andreas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Kain</w:t>
      </w:r>
      <w:proofErr w:type="spellEnd"/>
      <w:r w:rsidRPr="000363BA">
        <w:rPr>
          <w:rFonts w:cstheme="minorHAnsi"/>
        </w:rPr>
        <w:t xml:space="preserve"> (22/03/2024). Disponível em: </w:t>
      </w:r>
      <w:hyperlink r:id="rId60" w:tgtFrame="_blank" w:tooltip="https://stackoverflow.com/questions/57180000/how-to-get-memory-bank-user-data-when-performing-inventory-in-zebra-rfid-android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stackoverflow.com/questions/57180000/how-to-get-memory-bank-user-data-when-performing-inventory-in-zebra-rfid-android</w:t>
        </w:r>
      </w:hyperlink>
    </w:p>
    <w:p w14:paraId="73B656EA" w14:textId="77777777" w:rsidR="000C7C59" w:rsidRPr="000363BA" w:rsidRDefault="000C7C59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1540A2AB" w14:textId="4B46BC65" w:rsidR="00143E42" w:rsidRPr="000363BA" w:rsidRDefault="00143E42" w:rsidP="00BA59D4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GITHUB. </w:t>
      </w:r>
      <w:proofErr w:type="spellStart"/>
      <w:r w:rsidRPr="000363BA">
        <w:rPr>
          <w:rFonts w:cstheme="minorHAnsi"/>
        </w:rPr>
        <w:t>Nmcdotnet</w:t>
      </w:r>
      <w:proofErr w:type="spellEnd"/>
      <w:r w:rsidRPr="000363BA">
        <w:rPr>
          <w:rFonts w:cstheme="minorHAnsi"/>
        </w:rPr>
        <w:t xml:space="preserve"> (27/03/2024). Disponível em: </w:t>
      </w:r>
      <w:hyperlink r:id="rId61" w:anchor="L335" w:tgtFrame="_blank" w:tooltip="https://github.com/nmcdotnet/RCVM_PropakApp2023/blob/8188683f8ad01e0649520874102681c0f6494543/SDKDevices/ML.SDK.RDIF.FX9600/Controller/RFID_FX9600DeviceHandler.cs#L335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github.com/nmcdotnet/RCVM_PropakApp2023/blob/8188683f8ad01e0649520874102681c0f6494543/SDKDevices/ML.SDK.RDIF.FX9600/Controller/RFID_FX9600DeviceHandler.cs#L335</w:t>
        </w:r>
      </w:hyperlink>
    </w:p>
    <w:p w14:paraId="78F8CC49" w14:textId="77777777" w:rsidR="00BA59D4" w:rsidRPr="000363BA" w:rsidRDefault="00BA59D4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0A58A3F0" w14:textId="77777777" w:rsidR="00BA59D4" w:rsidRPr="000363B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263A3E7" w14:textId="77777777" w:rsidR="00BA59D4" w:rsidRPr="000363B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1C8AA14A" w14:textId="77777777" w:rsidR="00BA59D4" w:rsidRPr="000363BA" w:rsidRDefault="00BA59D4" w:rsidP="004457DF">
      <w:pPr>
        <w:spacing w:after="0" w:line="360" w:lineRule="auto"/>
        <w:ind w:left="360"/>
        <w:jc w:val="left"/>
      </w:pPr>
    </w:p>
    <w:p w14:paraId="7BB40D0C" w14:textId="77777777" w:rsidR="006F6D75" w:rsidRPr="000363BA" w:rsidRDefault="006F6D75" w:rsidP="006F6D75">
      <w:pPr>
        <w:spacing w:after="0" w:line="360" w:lineRule="auto"/>
        <w:jc w:val="left"/>
      </w:pPr>
    </w:p>
    <w:p w14:paraId="3EFFAC6E" w14:textId="23D73000" w:rsidR="00143E42" w:rsidRPr="000363BA" w:rsidRDefault="00143E42" w:rsidP="006F6D75">
      <w:pPr>
        <w:spacing w:after="0" w:line="360" w:lineRule="auto"/>
        <w:jc w:val="left"/>
        <w:sectPr w:rsidR="00143E42" w:rsidRPr="000363BA" w:rsidSect="005060A0">
          <w:headerReference w:type="even" r:id="rId62"/>
          <w:headerReference w:type="default" r:id="rId63"/>
          <w:footerReference w:type="even" r:id="rId64"/>
          <w:footerReference w:type="default" r:id="rId65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0363BA" w:rsidRDefault="024535EC" w:rsidP="00D65D90">
      <w:pPr>
        <w:pStyle w:val="Ttulo1"/>
        <w:rPr>
          <w:rFonts w:cstheme="minorBidi"/>
          <w:lang w:val="pt-PT"/>
        </w:rPr>
      </w:pPr>
      <w:bookmarkStart w:id="131" w:name="_Toc169977612"/>
      <w:r w:rsidRPr="000363BA">
        <w:rPr>
          <w:rFonts w:cstheme="minorBidi"/>
          <w:lang w:val="pt-PT"/>
        </w:rPr>
        <w:lastRenderedPageBreak/>
        <w:t>Anexos</w:t>
      </w:r>
      <w:bookmarkEnd w:id="131"/>
    </w:p>
    <w:p w14:paraId="09530CB7" w14:textId="25A7DF44" w:rsidR="00252B25" w:rsidRPr="000363BA" w:rsidRDefault="00000000" w:rsidP="00C8117B">
      <w:pPr>
        <w:rPr>
          <w:rFonts w:cstheme="minorHAnsi"/>
        </w:rPr>
      </w:pPr>
      <w:hyperlink r:id="rId66" w:history="1">
        <w:r w:rsidR="00D0372E" w:rsidRPr="000363BA">
          <w:rPr>
            <w:rStyle w:val="Hiperligao"/>
          </w:rPr>
          <w:t>https://github.com/justlini/Final_Estagio</w:t>
        </w:r>
      </w:hyperlink>
      <w:r w:rsidR="00D0372E" w:rsidRPr="000363BA">
        <w:t xml:space="preserve"> </w:t>
      </w:r>
    </w:p>
    <w:p w14:paraId="0B16CF62" w14:textId="77777777" w:rsidR="000D411D" w:rsidRPr="000363BA" w:rsidRDefault="000D411D" w:rsidP="00C8117B">
      <w:pPr>
        <w:rPr>
          <w:rFonts w:cstheme="minorHAnsi"/>
        </w:rPr>
      </w:pPr>
    </w:p>
    <w:p w14:paraId="051E9A47" w14:textId="77777777" w:rsidR="000D411D" w:rsidRPr="000363BA" w:rsidRDefault="000D411D" w:rsidP="00C8117B">
      <w:pPr>
        <w:rPr>
          <w:rFonts w:cstheme="minorHAnsi"/>
        </w:rPr>
      </w:pPr>
    </w:p>
    <w:p w14:paraId="021147B3" w14:textId="77777777" w:rsidR="00B17E32" w:rsidRPr="000363BA" w:rsidRDefault="00B17E32" w:rsidP="00C8117B">
      <w:pPr>
        <w:rPr>
          <w:rFonts w:cstheme="minorHAnsi"/>
        </w:rPr>
      </w:pPr>
    </w:p>
    <w:p w14:paraId="6BF85074" w14:textId="77777777" w:rsidR="00B17E32" w:rsidRPr="00533E6E" w:rsidRDefault="00B17E32" w:rsidP="00B17E32">
      <w:pPr>
        <w:spacing w:after="0"/>
        <w:jc w:val="left"/>
        <w:rPr>
          <w:rFonts w:cstheme="minorHAnsi"/>
        </w:rPr>
      </w:pPr>
    </w:p>
    <w:sectPr w:rsidR="00B17E32" w:rsidRPr="00533E6E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91A085" w14:textId="77777777" w:rsidR="008D3AE0" w:rsidRPr="000363BA" w:rsidRDefault="008D3AE0" w:rsidP="00ED1A45">
      <w:pPr>
        <w:spacing w:after="0"/>
      </w:pPr>
      <w:r w:rsidRPr="000363BA">
        <w:separator/>
      </w:r>
    </w:p>
    <w:p w14:paraId="02C7D3A1" w14:textId="77777777" w:rsidR="008D3AE0" w:rsidRPr="000363BA" w:rsidRDefault="008D3AE0"/>
    <w:p w14:paraId="470E7BA3" w14:textId="77777777" w:rsidR="008D3AE0" w:rsidRPr="000363BA" w:rsidRDefault="008D3AE0"/>
  </w:endnote>
  <w:endnote w:type="continuationSeparator" w:id="0">
    <w:p w14:paraId="42BE43D4" w14:textId="77777777" w:rsidR="008D3AE0" w:rsidRPr="000363BA" w:rsidRDefault="008D3AE0" w:rsidP="00ED1A45">
      <w:pPr>
        <w:spacing w:after="0"/>
      </w:pPr>
      <w:r w:rsidRPr="000363BA">
        <w:continuationSeparator/>
      </w:r>
    </w:p>
    <w:p w14:paraId="183CE48D" w14:textId="77777777" w:rsidR="008D3AE0" w:rsidRPr="000363BA" w:rsidRDefault="008D3AE0"/>
    <w:p w14:paraId="7318A21A" w14:textId="77777777" w:rsidR="008D3AE0" w:rsidRPr="000363BA" w:rsidRDefault="008D3A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Pr="000363BA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Pr="000363BA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Pr="000363BA" w:rsidRDefault="00F72345" w:rsidP="00AD6976">
        <w:pPr>
          <w:pStyle w:val="Rodap"/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i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0363BA" w:rsidRDefault="0010396F">
        <w:pPr>
          <w:pStyle w:val="Rodap"/>
          <w:jc w:val="right"/>
          <w:rPr>
            <w:sz w:val="18"/>
            <w:szCs w:val="18"/>
          </w:rPr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0363BA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2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0363BA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1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CF221B" w14:textId="77777777" w:rsidR="008D3AE0" w:rsidRPr="000363BA" w:rsidRDefault="008D3AE0" w:rsidP="00ED1A45">
      <w:pPr>
        <w:spacing w:after="0"/>
      </w:pPr>
      <w:r w:rsidRPr="000363BA">
        <w:separator/>
      </w:r>
    </w:p>
    <w:p w14:paraId="115C5767" w14:textId="77777777" w:rsidR="008D3AE0" w:rsidRPr="000363BA" w:rsidRDefault="008D3AE0"/>
    <w:p w14:paraId="1E91CBFC" w14:textId="77777777" w:rsidR="008D3AE0" w:rsidRPr="000363BA" w:rsidRDefault="008D3AE0"/>
  </w:footnote>
  <w:footnote w:type="continuationSeparator" w:id="0">
    <w:p w14:paraId="12057A1F" w14:textId="77777777" w:rsidR="008D3AE0" w:rsidRPr="000363BA" w:rsidRDefault="008D3AE0" w:rsidP="00ED1A45">
      <w:pPr>
        <w:spacing w:after="0"/>
      </w:pPr>
      <w:r w:rsidRPr="000363BA">
        <w:continuationSeparator/>
      </w:r>
    </w:p>
    <w:p w14:paraId="772ABF31" w14:textId="77777777" w:rsidR="008D3AE0" w:rsidRPr="000363BA" w:rsidRDefault="008D3AE0"/>
    <w:p w14:paraId="3DF5A307" w14:textId="77777777" w:rsidR="008D3AE0" w:rsidRPr="000363BA" w:rsidRDefault="008D3A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Pr="000363BA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Pr="000363BA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0363BA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0363BA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363BA" w:rsidRDefault="00D65D90" w:rsidP="000E0333">
    <w:pPr>
      <w:pStyle w:val="Cabealho"/>
      <w:rPr>
        <w:sz w:val="18"/>
        <w:szCs w:val="18"/>
      </w:rPr>
    </w:pPr>
    <w:r w:rsidRPr="000363BA">
      <w:rPr>
        <w:sz w:val="18"/>
        <w:szCs w:val="18"/>
      </w:rPr>
      <w:t>Relatório de Estágio/Trabalho de Projeto | Aquinos</w:t>
    </w:r>
    <w:r w:rsidR="00E02AA9" w:rsidRPr="000363BA">
      <w:tab/>
    </w:r>
  </w:p>
  <w:p w14:paraId="0206DDAE" w14:textId="77777777" w:rsidR="00E02AA9" w:rsidRPr="000363BA" w:rsidRDefault="00E02AA9" w:rsidP="002D3703">
    <w:pPr>
      <w:pStyle w:val="Cabealho"/>
    </w:pPr>
    <w:r w:rsidRPr="000363BA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E3B147">
            <v:line id="Straight Connector 11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0,1.8pt" to="424.55pt,3.35pt" w14:anchorId="6FD0CA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AvNNHN3QAAAAQBAAAPAAAAZHJz&#10;L2Rvd25yZXYueG1sTI9PS8NAFMTvgt9heYI3u2kqsca8FBFaxFtjQbxtsi9/aPZtyG7T1E/verLH&#10;YYaZ32Sb2fRiotF1lhGWiwgEcWV1xw3C4XP7sAbhvGKtesuEcCEHm/z2JlOptmfe01T4RoQSdqlC&#10;aL0fUild1ZJRbmEH4uDVdjTKBzk2Uo/qHMpNL+MoSqRRHYeFVg301lJ1LE4GYVvWl++f3dd7XO/i&#10;9vixOuynIkK8v5tfX0B4mv1/GP7wAzrkgam0J9ZO9AjhiEdYJSCCuX58XoIoEZInkHkmr+HzXw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AvNNHN3QAAAAQBAAAPAAAAAAAAAAAAAAAA&#10;ABoEAABkcnMvZG93bnJldi54bWxQSwUGAAAAAAQABADzAAAAJAUAAAAA&#10;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0363BA" w:rsidRDefault="00D81C77" w:rsidP="000E0333">
    <w:pPr>
      <w:pStyle w:val="Cabealho"/>
      <w:jc w:val="right"/>
      <w:rPr>
        <w:sz w:val="18"/>
        <w:szCs w:val="18"/>
      </w:rPr>
    </w:pPr>
    <w:r w:rsidRPr="000363BA">
      <w:rPr>
        <w:sz w:val="18"/>
        <w:szCs w:val="18"/>
      </w:rPr>
      <w:t>CTeSP em Tecnologias e Programação de Sistemas de Informação</w:t>
    </w:r>
  </w:p>
  <w:p w14:paraId="0C47C024" w14:textId="77777777" w:rsidR="00E02AA9" w:rsidRPr="000363BA" w:rsidRDefault="00E02AA9" w:rsidP="000E0333">
    <w:pPr>
      <w:pStyle w:val="Cabealho"/>
      <w:jc w:val="right"/>
    </w:pPr>
    <w:r w:rsidRPr="000363BA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5327FC8">
            <v:line id="Straight Connector 10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1.15pt,3.2pt" to="425.7pt,4.75pt" w14:anchorId="070EF1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DjWh/b3QAAAAUBAAAPAAAAZHJz&#10;L2Rvd25yZXYueG1sTI5BS8NAFITvgv9heYI3u2lqS5vmpYjQIt4aC+Jtk2yyodm3IbtNU3+9z5Pe&#10;Zphh5kt3k+3EqAffOkKYzyIQmkpXtdQgnD72T2sQPiiqVOdII9y0h112f5eqpHJXOuoxD43gEfKJ&#10;QjAh9ImUvjTaKj9zvSbOajdYFdgOjawGdeVx28k4ilbSqpb4wahevxpdnvOLRdgX9e3r+/D5FteH&#10;2JzfF6fjmEeIjw/TyxZE0FP4K8MvPqNDxkyFu1DlRYcQL7iIsHoGwel6OWdRIGyWILNU/qfPfg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DjWh/b3QAAAAUBAAAPAAAAAAAAAAAAAAAA&#10;ABoEAABkcnMvZG93bnJldi54bWxQSwUGAAAAAAQABADzAAAAJAUAAAAA&#10;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0TH3DgFY" int2:invalidationBookmarkName="" int2:hashCode="INzvh7DJH/j5/R" int2:id="K86KUyb9">
      <int2:state int2:value="Rejected" int2:type="WordDesignerDefaultAnnotation"/>
    </int2:bookmark>
    <int2:bookmark int2:bookmarkName="_Int_zu9iwODy" int2:invalidationBookmarkName="" int2:hashCode="MwHiGyR7WRiUlI" int2:id="sWHhXHCp">
      <int2:state int2:value="Rejected" int2:type="WordDesignerDefaultAnnotation"/>
    </int2:bookmark>
    <int2:bookmark int2:bookmarkName="_Int_faytGA1o" int2:invalidationBookmarkName="" int2:hashCode="RHXgYIOmEQCMrB" int2:id="JoE65xnZ">
      <int2:state int2:value="Rejected" int2:type="WordDesignerDefaultAnnotation"/>
    </int2:bookmark>
    <int2:bookmark int2:bookmarkName="_Int_SvccXWrJ" int2:invalidationBookmarkName="" int2:hashCode="A5FQ/7INi2VTSc" int2:id="4opMX3FR">
      <int2:state int2:value="Rejected" int2:type="WordDesignerDefaultAnnotation"/>
    </int2:bookmark>
    <int2:bookmark int2:bookmarkName="_Int_RqJO1a05" int2:invalidationBookmarkName="" int2:hashCode="i/j3OB0uWbzcP6" int2:id="nD9UoMIO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E5FB5"/>
    <w:multiLevelType w:val="multilevel"/>
    <w:tmpl w:val="D84EB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4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0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1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4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6" w15:restartNumberingAfterBreak="0">
    <w:nsid w:val="6C2A5F77"/>
    <w:multiLevelType w:val="multilevel"/>
    <w:tmpl w:val="61C05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3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35204">
    <w:abstractNumId w:val="53"/>
  </w:num>
  <w:num w:numId="2" w16cid:durableId="1373576125">
    <w:abstractNumId w:val="16"/>
  </w:num>
  <w:num w:numId="3" w16cid:durableId="1140423982">
    <w:abstractNumId w:val="7"/>
  </w:num>
  <w:num w:numId="4" w16cid:durableId="258562071">
    <w:abstractNumId w:val="61"/>
  </w:num>
  <w:num w:numId="5" w16cid:durableId="938488089">
    <w:abstractNumId w:val="28"/>
  </w:num>
  <w:num w:numId="6" w16cid:durableId="556554158">
    <w:abstractNumId w:val="65"/>
  </w:num>
  <w:num w:numId="7" w16cid:durableId="1711226540">
    <w:abstractNumId w:val="59"/>
  </w:num>
  <w:num w:numId="8" w16cid:durableId="1254318499">
    <w:abstractNumId w:val="66"/>
  </w:num>
  <w:num w:numId="9" w16cid:durableId="1313949804">
    <w:abstractNumId w:val="8"/>
  </w:num>
  <w:num w:numId="10" w16cid:durableId="1673294578">
    <w:abstractNumId w:val="13"/>
  </w:num>
  <w:num w:numId="11" w16cid:durableId="818035208">
    <w:abstractNumId w:val="27"/>
  </w:num>
  <w:num w:numId="12" w16cid:durableId="74057334">
    <w:abstractNumId w:val="26"/>
  </w:num>
  <w:num w:numId="13" w16cid:durableId="872578173">
    <w:abstractNumId w:val="57"/>
  </w:num>
  <w:num w:numId="14" w16cid:durableId="868496776">
    <w:abstractNumId w:val="54"/>
  </w:num>
  <w:num w:numId="15" w16cid:durableId="2027292437">
    <w:abstractNumId w:val="64"/>
  </w:num>
  <w:num w:numId="16" w16cid:durableId="514349011">
    <w:abstractNumId w:val="35"/>
  </w:num>
  <w:num w:numId="17" w16cid:durableId="331760410">
    <w:abstractNumId w:val="3"/>
  </w:num>
  <w:num w:numId="18" w16cid:durableId="605233304">
    <w:abstractNumId w:val="38"/>
  </w:num>
  <w:num w:numId="19" w16cid:durableId="249050941">
    <w:abstractNumId w:val="11"/>
  </w:num>
  <w:num w:numId="20" w16cid:durableId="756899344">
    <w:abstractNumId w:val="29"/>
  </w:num>
  <w:num w:numId="21" w16cid:durableId="108545721">
    <w:abstractNumId w:val="4"/>
  </w:num>
  <w:num w:numId="22" w16cid:durableId="1715881676">
    <w:abstractNumId w:val="62"/>
  </w:num>
  <w:num w:numId="23" w16cid:durableId="843711557">
    <w:abstractNumId w:val="12"/>
  </w:num>
  <w:num w:numId="24" w16cid:durableId="1463421740">
    <w:abstractNumId w:val="60"/>
  </w:num>
  <w:num w:numId="25" w16cid:durableId="1179584697">
    <w:abstractNumId w:val="39"/>
  </w:num>
  <w:num w:numId="26" w16cid:durableId="2143032008">
    <w:abstractNumId w:val="49"/>
  </w:num>
  <w:num w:numId="27" w16cid:durableId="537814562">
    <w:abstractNumId w:val="22"/>
  </w:num>
  <w:num w:numId="28" w16cid:durableId="1831436185">
    <w:abstractNumId w:val="48"/>
  </w:num>
  <w:num w:numId="29" w16cid:durableId="672031661">
    <w:abstractNumId w:val="24"/>
  </w:num>
  <w:num w:numId="30" w16cid:durableId="1060127390">
    <w:abstractNumId w:val="1"/>
  </w:num>
  <w:num w:numId="31" w16cid:durableId="963535836">
    <w:abstractNumId w:val="33"/>
  </w:num>
  <w:num w:numId="32" w16cid:durableId="2076469200">
    <w:abstractNumId w:val="52"/>
  </w:num>
  <w:num w:numId="33" w16cid:durableId="1716851502">
    <w:abstractNumId w:val="6"/>
  </w:num>
  <w:num w:numId="34" w16cid:durableId="990669686">
    <w:abstractNumId w:val="45"/>
  </w:num>
  <w:num w:numId="35" w16cid:durableId="399254943">
    <w:abstractNumId w:val="2"/>
  </w:num>
  <w:num w:numId="36" w16cid:durableId="2077311347">
    <w:abstractNumId w:val="19"/>
  </w:num>
  <w:num w:numId="37" w16cid:durableId="2129155026">
    <w:abstractNumId w:val="32"/>
  </w:num>
  <w:num w:numId="38" w16cid:durableId="450786587">
    <w:abstractNumId w:val="10"/>
  </w:num>
  <w:num w:numId="39" w16cid:durableId="1268275214">
    <w:abstractNumId w:val="31"/>
  </w:num>
  <w:num w:numId="40" w16cid:durableId="1561133246">
    <w:abstractNumId w:val="9"/>
  </w:num>
  <w:num w:numId="41" w16cid:durableId="733621786">
    <w:abstractNumId w:val="25"/>
  </w:num>
  <w:num w:numId="42" w16cid:durableId="1851530574">
    <w:abstractNumId w:val="55"/>
  </w:num>
  <w:num w:numId="43" w16cid:durableId="1127432133">
    <w:abstractNumId w:val="36"/>
  </w:num>
  <w:num w:numId="44" w16cid:durableId="210926497">
    <w:abstractNumId w:val="14"/>
  </w:num>
  <w:num w:numId="45" w16cid:durableId="789712764">
    <w:abstractNumId w:val="50"/>
  </w:num>
  <w:num w:numId="46" w16cid:durableId="262227583">
    <w:abstractNumId w:val="44"/>
  </w:num>
  <w:num w:numId="47" w16cid:durableId="457335451">
    <w:abstractNumId w:val="47"/>
  </w:num>
  <w:num w:numId="48" w16cid:durableId="305164261">
    <w:abstractNumId w:val="37"/>
  </w:num>
  <w:num w:numId="49" w16cid:durableId="939290562">
    <w:abstractNumId w:val="17"/>
  </w:num>
  <w:num w:numId="50" w16cid:durableId="246810276">
    <w:abstractNumId w:val="5"/>
  </w:num>
  <w:num w:numId="51" w16cid:durableId="392580803">
    <w:abstractNumId w:val="34"/>
  </w:num>
  <w:num w:numId="52" w16cid:durableId="1038432259">
    <w:abstractNumId w:val="20"/>
  </w:num>
  <w:num w:numId="53" w16cid:durableId="561406966">
    <w:abstractNumId w:val="51"/>
  </w:num>
  <w:num w:numId="54" w16cid:durableId="2113164616">
    <w:abstractNumId w:val="23"/>
  </w:num>
  <w:num w:numId="55" w16cid:durableId="132258422">
    <w:abstractNumId w:val="33"/>
  </w:num>
  <w:num w:numId="56" w16cid:durableId="78134676">
    <w:abstractNumId w:val="43"/>
  </w:num>
  <w:num w:numId="57" w16cid:durableId="1576620752">
    <w:abstractNumId w:val="46"/>
  </w:num>
  <w:num w:numId="58" w16cid:durableId="1443573736">
    <w:abstractNumId w:val="0"/>
  </w:num>
  <w:num w:numId="59" w16cid:durableId="214583871">
    <w:abstractNumId w:val="15"/>
  </w:num>
  <w:num w:numId="60" w16cid:durableId="582757348">
    <w:abstractNumId w:val="33"/>
  </w:num>
  <w:num w:numId="61" w16cid:durableId="898590287">
    <w:abstractNumId w:val="63"/>
  </w:num>
  <w:num w:numId="62" w16cid:durableId="473181428">
    <w:abstractNumId w:val="42"/>
  </w:num>
  <w:num w:numId="63" w16cid:durableId="386610381">
    <w:abstractNumId w:val="18"/>
  </w:num>
  <w:num w:numId="64" w16cid:durableId="1001351751">
    <w:abstractNumId w:val="41"/>
  </w:num>
  <w:num w:numId="65" w16cid:durableId="2026470630">
    <w:abstractNumId w:val="40"/>
  </w:num>
  <w:num w:numId="66" w16cid:durableId="1298728524">
    <w:abstractNumId w:val="30"/>
  </w:num>
  <w:num w:numId="67" w16cid:durableId="248731763">
    <w:abstractNumId w:val="58"/>
  </w:num>
  <w:num w:numId="68" w16cid:durableId="465584769">
    <w:abstractNumId w:val="21"/>
  </w:num>
  <w:num w:numId="69" w16cid:durableId="2081710726">
    <w:abstractNumId w:val="5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363BA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C7C59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404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0FB7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3E42"/>
    <w:rsid w:val="001452B5"/>
    <w:rsid w:val="00150858"/>
    <w:rsid w:val="00151608"/>
    <w:rsid w:val="001518EB"/>
    <w:rsid w:val="00151D94"/>
    <w:rsid w:val="00151EE1"/>
    <w:rsid w:val="00151EF7"/>
    <w:rsid w:val="0015258B"/>
    <w:rsid w:val="00156335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0DE7"/>
    <w:rsid w:val="001A1F72"/>
    <w:rsid w:val="001A51C5"/>
    <w:rsid w:val="001A699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E65AD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1508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5378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3335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086A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56FCB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3102"/>
    <w:rsid w:val="0048413E"/>
    <w:rsid w:val="00484E4A"/>
    <w:rsid w:val="0048677E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5AE2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E6812"/>
    <w:rsid w:val="005F253F"/>
    <w:rsid w:val="005F42C7"/>
    <w:rsid w:val="005F5DFB"/>
    <w:rsid w:val="005F6481"/>
    <w:rsid w:val="005F6B47"/>
    <w:rsid w:val="005F6D7C"/>
    <w:rsid w:val="00600DE5"/>
    <w:rsid w:val="00601126"/>
    <w:rsid w:val="006021B2"/>
    <w:rsid w:val="00603043"/>
    <w:rsid w:val="00603602"/>
    <w:rsid w:val="0061132E"/>
    <w:rsid w:val="00613138"/>
    <w:rsid w:val="00613826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483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64A"/>
    <w:rsid w:val="006D6B1B"/>
    <w:rsid w:val="006D71A9"/>
    <w:rsid w:val="006E3428"/>
    <w:rsid w:val="006E4E38"/>
    <w:rsid w:val="006E5AF2"/>
    <w:rsid w:val="006E6474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2DCF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65B7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6E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543"/>
    <w:rsid w:val="00861C46"/>
    <w:rsid w:val="00862A6F"/>
    <w:rsid w:val="00863815"/>
    <w:rsid w:val="008646C0"/>
    <w:rsid w:val="00865337"/>
    <w:rsid w:val="008668FA"/>
    <w:rsid w:val="008673E0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415"/>
    <w:rsid w:val="008B2DE1"/>
    <w:rsid w:val="008B43B1"/>
    <w:rsid w:val="008B447D"/>
    <w:rsid w:val="008B4E7F"/>
    <w:rsid w:val="008B57C5"/>
    <w:rsid w:val="008B66AC"/>
    <w:rsid w:val="008C1F3E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AE0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96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792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60EA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3EE"/>
    <w:rsid w:val="00A916AE"/>
    <w:rsid w:val="00A93D11"/>
    <w:rsid w:val="00A946BE"/>
    <w:rsid w:val="00A9546F"/>
    <w:rsid w:val="00A95832"/>
    <w:rsid w:val="00A95C41"/>
    <w:rsid w:val="00A971C8"/>
    <w:rsid w:val="00AA0324"/>
    <w:rsid w:val="00AA0DAC"/>
    <w:rsid w:val="00AA1EAB"/>
    <w:rsid w:val="00AA270E"/>
    <w:rsid w:val="00AA40E3"/>
    <w:rsid w:val="00AA476D"/>
    <w:rsid w:val="00AA497E"/>
    <w:rsid w:val="00AA51C7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59D4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6717"/>
    <w:rsid w:val="00C67466"/>
    <w:rsid w:val="00C711DA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372E"/>
    <w:rsid w:val="00D0402F"/>
    <w:rsid w:val="00D04E42"/>
    <w:rsid w:val="00D04ED4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2E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0E48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47C9B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0E80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9B4"/>
    <w:rsid w:val="00F72D1A"/>
    <w:rsid w:val="00F73690"/>
    <w:rsid w:val="00F74224"/>
    <w:rsid w:val="00F7459F"/>
    <w:rsid w:val="00F7598F"/>
    <w:rsid w:val="00F75AB4"/>
    <w:rsid w:val="00F76BEA"/>
    <w:rsid w:val="00F77978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  <w:style w:type="paragraph" w:customStyle="1" w:styleId="messagelistitemd5deea">
    <w:name w:val="messagelistitem_d5deea"/>
    <w:basedOn w:val="Normal"/>
    <w:rsid w:val="00BA59D4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7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90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1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7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22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42" Type="http://schemas.openxmlformats.org/officeDocument/2006/relationships/image" Target="media/image27.png"/><Relationship Id="rId47" Type="http://schemas.openxmlformats.org/officeDocument/2006/relationships/hyperlink" Target="https://openai.com" TargetMode="External"/><Relationship Id="rId63" Type="http://schemas.openxmlformats.org/officeDocument/2006/relationships/header" Target="header6.xml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techdocs.zebra.com/dcs/rfid/sdk-win-rfid/rfid-sdk/Zebra_RFID_SDK_Developer_Guide_Windows_Desktop.pdf" TargetMode="External"/><Relationship Id="rId58" Type="http://schemas.openxmlformats.org/officeDocument/2006/relationships/hyperlink" Target="https://techdocs.zebra.com/dcs/scanners/sdk-windows/sample-apps/" TargetMode="External"/><Relationship Id="rId66" Type="http://schemas.openxmlformats.org/officeDocument/2006/relationships/hyperlink" Target="https://github.com/justlini/Final_Estagio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github.com/nmcdotnet/RCVM_PropakApp2023/blob/8188683f8ad01e0649520874102681c0f6494543/SDKDevices/ML.SDK.RDIF.FX9600/Controller/RFID_FX9600DeviceHandler.cs" TargetMode="External"/><Relationship Id="rId19" Type="http://schemas.openxmlformats.org/officeDocument/2006/relationships/image" Target="media/image4.png"/><Relationship Id="rId14" Type="http://schemas.openxmlformats.org/officeDocument/2006/relationships/header" Target="header4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monday.com" TargetMode="External"/><Relationship Id="rId56" Type="http://schemas.openxmlformats.org/officeDocument/2006/relationships/hyperlink" Target="https://zebradevs.github.io/rfid-ziotc-docs/setupziotc/index.html" TargetMode="External"/><Relationship Id="rId64" Type="http://schemas.openxmlformats.org/officeDocument/2006/relationships/footer" Target="footer5.xml"/><Relationship Id="rId69" Type="http://schemas.microsoft.com/office/2020/10/relationships/intelligence" Target="intelligence2.xml"/><Relationship Id="rId8" Type="http://schemas.openxmlformats.org/officeDocument/2006/relationships/image" Target="media/image1.png"/><Relationship Id="rId51" Type="http://schemas.openxmlformats.org/officeDocument/2006/relationships/hyperlink" Target="https://www.figma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dotnet.microsoft.com/en-us/learn/csharp" TargetMode="External"/><Relationship Id="rId59" Type="http://schemas.openxmlformats.org/officeDocument/2006/relationships/hyperlink" Target="https://techdocs.zebra.com/dcs/scanners/sdk-windows/sample-apps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hyperlink" Target="https://www.zebra.com/us/en/support-downloads/rfid/rfid-readers/fx9600.html" TargetMode="External"/><Relationship Id="rId62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s://app.diagrams.net" TargetMode="External"/><Relationship Id="rId57" Type="http://schemas.openxmlformats.org/officeDocument/2006/relationships/hyperlink" Target="https://www.zebra.com/content/dam/zebra_new_ia/en-us/manuals/rfid/rfid-demo-apps-ug-en.pdf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yperlink" Target="https://developer.zebra.com/latest-discussions?title=&amp;field_zebra_curated_tags_target_id%5B0%5D=5810&amp;field_zebra_curated_tags_target_id%5B1%5D=5810" TargetMode="External"/><Relationship Id="rId60" Type="http://schemas.openxmlformats.org/officeDocument/2006/relationships/hyperlink" Target="https://stackoverflow.com/questions/57180000/how-to-get-memory-bank-user-data-when-performing-inventory-in-zebra-rfid-android" TargetMode="External"/><Relationship Id="rId65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39" Type="http://schemas.openxmlformats.org/officeDocument/2006/relationships/image" Target="media/image24.png"/><Relationship Id="rId34" Type="http://schemas.openxmlformats.org/officeDocument/2006/relationships/image" Target="media/image19.png"/><Relationship Id="rId50" Type="http://schemas.openxmlformats.org/officeDocument/2006/relationships/hyperlink" Target="https://code.visualstudio.com/" TargetMode="External"/><Relationship Id="rId55" Type="http://schemas.openxmlformats.org/officeDocument/2006/relationships/hyperlink" Target="https://www.ptsmobile.com/zebra/fx9600/zebra-fx9600-integrator-guide.pdf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8</TotalTime>
  <Pages>49</Pages>
  <Words>7834</Words>
  <Characters>42308</Characters>
  <Application>Microsoft Office Word</Application>
  <DocSecurity>0</DocSecurity>
  <Lines>352</Lines>
  <Paragraphs>10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cp:lastModifiedBy>Alex 66</cp:lastModifiedBy>
  <cp:revision>9</cp:revision>
  <cp:lastPrinted>2023-04-05T12:30:00Z</cp:lastPrinted>
  <dcterms:created xsi:type="dcterms:W3CDTF">2024-06-19T19:59:00Z</dcterms:created>
  <dcterms:modified xsi:type="dcterms:W3CDTF">2024-06-22T18:39:00Z</dcterms:modified>
</cp:coreProperties>
</file>